
<file path=[Content_Types].xml><?xml version="1.0" encoding="utf-8"?>
<Types xmlns="http://schemas.openxmlformats.org/package/2006/content-types">
  <Default Extension="png" ContentType="image/png"/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5183B" w:rsidRPr="005A0783" w:rsidRDefault="00AA6EFE" w:rsidP="002030F8">
      <w:pPr>
        <w:shd w:val="clear" w:color="auto" w:fill="D9D9D9"/>
        <w:jc w:val="center"/>
        <w:rPr>
          <w:rFonts w:ascii="Verdana" w:hAnsi="Verdana"/>
          <w:b/>
          <w:sz w:val="28"/>
          <w:szCs w:val="28"/>
        </w:rPr>
      </w:pPr>
      <w:r>
        <w:rPr>
          <w:rFonts w:ascii="Verdana" w:hAnsi="Verdana"/>
          <w:b/>
          <w:noProof/>
          <w:sz w:val="28"/>
          <w:szCs w:val="28"/>
          <w:lang w:val="en-US"/>
        </w:rPr>
        <w:drawing>
          <wp:anchor distT="0" distB="0" distL="114300" distR="114300" simplePos="0" relativeHeight="251662848" behindDoc="0" locked="0" layoutInCell="1" allowOverlap="1">
            <wp:simplePos x="0" y="0"/>
            <wp:positionH relativeFrom="column">
              <wp:posOffset>-38100</wp:posOffset>
            </wp:positionH>
            <wp:positionV relativeFrom="paragraph">
              <wp:posOffset>-38100</wp:posOffset>
            </wp:positionV>
            <wp:extent cx="868680" cy="1002030"/>
            <wp:effectExtent l="0" t="0" r="7620" b="762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8680" cy="10020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AA6EFE">
        <w:t xml:space="preserve"> </w:t>
      </w:r>
      <w:r w:rsidRPr="00AA6EFE">
        <w:rPr>
          <w:rFonts w:ascii="Verdana" w:hAnsi="Verdana"/>
          <w:b/>
          <w:noProof/>
          <w:sz w:val="28"/>
          <w:szCs w:val="28"/>
          <w:lang w:val="en-US"/>
        </w:rPr>
        <w:t xml:space="preserve">SHAKIB </w:t>
      </w:r>
    </w:p>
    <w:p w:rsidR="0045183B" w:rsidRPr="00AA6EFE" w:rsidRDefault="006204CB" w:rsidP="002030F8">
      <w:pPr>
        <w:shd w:val="clear" w:color="auto" w:fill="D9D9D9"/>
        <w:spacing w:before="20"/>
        <w:jc w:val="center"/>
        <w:rPr>
          <w:rFonts w:ascii="Verdana" w:hAnsi="Verdana" w:cs="Arial"/>
          <w:noProof/>
          <w:sz w:val="20"/>
          <w:szCs w:val="20"/>
          <w:lang w:val="en-US"/>
        </w:rPr>
      </w:pPr>
      <w:r w:rsidRPr="00AA6EFE">
        <w:rPr>
          <w:rFonts w:ascii="Verdana" w:hAnsi="Verdana" w:cs="Arial"/>
          <w:noProof/>
          <w:sz w:val="20"/>
          <w:szCs w:val="20"/>
          <w:lang w:val="en-US"/>
        </w:rPr>
        <w:drawing>
          <wp:inline distT="0" distB="0" distL="0" distR="0">
            <wp:extent cx="120650" cy="120650"/>
            <wp:effectExtent l="0" t="0" r="0" b="0"/>
            <wp:docPr id="5" name="Picture 2" descr="email_mail_post_letter_sta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mail_mail_post_letter_stamp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650" cy="120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5183B" w:rsidRPr="00AA6EFE">
        <w:rPr>
          <w:rFonts w:ascii="Verdana" w:eastAsia="Calibri" w:hAnsi="Verdana" w:cs="Calibri"/>
          <w:sz w:val="20"/>
          <w:szCs w:val="20"/>
          <w:lang w:val="en-US"/>
        </w:rPr>
        <w:t xml:space="preserve"> </w:t>
      </w:r>
      <w:hyperlink r:id="rId9" w:history="1">
        <w:r w:rsidR="00722002" w:rsidRPr="00FC267B">
          <w:rPr>
            <w:rStyle w:val="Hyperlink"/>
            <w:rFonts w:ascii="Verdana" w:hAnsi="Verdana" w:cs="Arial"/>
            <w:noProof/>
            <w:sz w:val="20"/>
            <w:szCs w:val="20"/>
            <w:lang w:val="en-US"/>
          </w:rPr>
          <w:t>shakib.374932@2freemail.com</w:t>
        </w:r>
      </w:hyperlink>
      <w:r w:rsidR="00722002">
        <w:rPr>
          <w:rFonts w:ascii="Verdana" w:hAnsi="Verdana" w:cs="Arial"/>
          <w:noProof/>
          <w:sz w:val="20"/>
          <w:szCs w:val="20"/>
          <w:lang w:val="en-US"/>
        </w:rPr>
        <w:t xml:space="preserve"> </w:t>
      </w:r>
    </w:p>
    <w:p w:rsidR="00A11EE0" w:rsidRPr="0044100F" w:rsidRDefault="00A11EE0" w:rsidP="002030F8">
      <w:pPr>
        <w:pStyle w:val="ListParagraph"/>
        <w:shd w:val="clear" w:color="auto" w:fill="D9D9D9"/>
        <w:tabs>
          <w:tab w:val="left" w:pos="7272"/>
        </w:tabs>
        <w:spacing w:before="20" w:after="0"/>
        <w:jc w:val="center"/>
        <w:rPr>
          <w:rFonts w:ascii="Verdana" w:hAnsi="Verdana" w:cs="Arial"/>
          <w:noProof/>
          <w:sz w:val="4"/>
          <w:szCs w:val="17"/>
        </w:rPr>
      </w:pPr>
    </w:p>
    <w:p w:rsidR="00B9285E" w:rsidRPr="005A0783" w:rsidRDefault="00B52AB1" w:rsidP="005A0783">
      <w:pPr>
        <w:spacing w:before="20"/>
        <w:jc w:val="both"/>
        <w:rPr>
          <w:rFonts w:ascii="Verdana" w:hAnsi="Verdana"/>
          <w:sz w:val="17"/>
          <w:szCs w:val="17"/>
        </w:rPr>
      </w:pPr>
      <w:r w:rsidRPr="00B52AB1">
        <w:rPr>
          <w:rFonts w:ascii="Verdana" w:hAnsi="Verdana"/>
          <w:sz w:val="17"/>
          <w:szCs w:val="17"/>
        </w:rPr>
        <w:pict>
          <v:shape id="_x0000_i1025" type="#_x0000_t75" style="width:518pt;height:8.6pt" o:hrpct="0" o:hralign="center" o:hr="t">
            <v:imagedata r:id="rId10" o:title="BD21305_"/>
          </v:shape>
        </w:pict>
      </w:r>
    </w:p>
    <w:p w:rsidR="003E598A" w:rsidRPr="00A43E8F" w:rsidRDefault="003E598A" w:rsidP="002030F8">
      <w:pPr>
        <w:pBdr>
          <w:top w:val="threeDEmboss" w:sz="24" w:space="1" w:color="auto"/>
        </w:pBdr>
        <w:shd w:val="clear" w:color="auto" w:fill="000000"/>
        <w:jc w:val="center"/>
        <w:rPr>
          <w:rFonts w:ascii="Verdana" w:hAnsi="Verdana"/>
          <w:b/>
          <w:spacing w:val="60"/>
          <w:sz w:val="17"/>
          <w:szCs w:val="17"/>
        </w:rPr>
      </w:pPr>
      <w:r w:rsidRPr="00A43E8F">
        <w:rPr>
          <w:rFonts w:ascii="Verdana" w:hAnsi="Verdana"/>
          <w:b/>
          <w:spacing w:val="60"/>
          <w:sz w:val="17"/>
          <w:szCs w:val="17"/>
        </w:rPr>
        <w:t>JOB OBJECTIVE</w:t>
      </w:r>
    </w:p>
    <w:p w:rsidR="00382596" w:rsidRPr="005A0783" w:rsidRDefault="00382596" w:rsidP="003F2590">
      <w:pPr>
        <w:jc w:val="both"/>
        <w:rPr>
          <w:rFonts w:ascii="Verdana" w:hAnsi="Verdana"/>
          <w:sz w:val="17"/>
          <w:szCs w:val="17"/>
        </w:rPr>
      </w:pPr>
    </w:p>
    <w:p w:rsidR="003E598A" w:rsidRPr="005A0783" w:rsidRDefault="00DB67A1" w:rsidP="002030F8">
      <w:pPr>
        <w:shd w:val="clear" w:color="auto" w:fill="D9D9D9"/>
        <w:jc w:val="center"/>
        <w:rPr>
          <w:rFonts w:ascii="Verdana" w:hAnsi="Verdana"/>
          <w:sz w:val="17"/>
          <w:szCs w:val="17"/>
        </w:rPr>
      </w:pPr>
      <w:proofErr w:type="gramStart"/>
      <w:r>
        <w:rPr>
          <w:rFonts w:ascii="Verdana" w:hAnsi="Verdana" w:cs="Arial"/>
          <w:sz w:val="17"/>
          <w:szCs w:val="17"/>
        </w:rPr>
        <w:t xml:space="preserve">Seeking assignments of an </w:t>
      </w:r>
      <w:r w:rsidRPr="00DB67A1">
        <w:rPr>
          <w:rFonts w:ascii="Verdana" w:hAnsi="Verdana" w:cs="Arial"/>
          <w:b/>
          <w:sz w:val="17"/>
          <w:szCs w:val="17"/>
        </w:rPr>
        <w:t>HR</w:t>
      </w:r>
      <w:r w:rsidR="00AA6EFE" w:rsidRPr="00DB67A1">
        <w:rPr>
          <w:rFonts w:ascii="Verdana" w:hAnsi="Verdana" w:cs="Arial"/>
          <w:b/>
          <w:sz w:val="17"/>
          <w:szCs w:val="17"/>
        </w:rPr>
        <w:t xml:space="preserve"> Administrator &amp; Payroll</w:t>
      </w:r>
      <w:r w:rsidR="00AA6EFE" w:rsidRPr="00AA6EFE">
        <w:rPr>
          <w:rFonts w:ascii="Verdana" w:hAnsi="Verdana" w:cs="Arial"/>
          <w:sz w:val="17"/>
          <w:szCs w:val="17"/>
        </w:rPr>
        <w:t xml:space="preserve"> to obtain a challenging full time experience in the field of </w:t>
      </w:r>
      <w:r w:rsidR="00AA6EFE" w:rsidRPr="00DB67A1">
        <w:rPr>
          <w:rFonts w:ascii="Verdana" w:hAnsi="Verdana" w:cs="Arial"/>
          <w:b/>
          <w:sz w:val="17"/>
          <w:szCs w:val="17"/>
        </w:rPr>
        <w:t>Administration and Payroll Accounts</w:t>
      </w:r>
      <w:r w:rsidR="00AA6EFE" w:rsidRPr="00AA6EFE">
        <w:rPr>
          <w:rFonts w:ascii="Verdana" w:hAnsi="Verdana" w:cs="Arial"/>
          <w:sz w:val="17"/>
          <w:szCs w:val="17"/>
        </w:rPr>
        <w:t>, willing to relocate.</w:t>
      </w:r>
      <w:proofErr w:type="gramEnd"/>
    </w:p>
    <w:p w:rsidR="00B56459" w:rsidRPr="005A0783" w:rsidRDefault="00B56459" w:rsidP="00B56459">
      <w:pPr>
        <w:jc w:val="both"/>
        <w:rPr>
          <w:rFonts w:ascii="Verdana" w:hAnsi="Verdana"/>
          <w:sz w:val="17"/>
          <w:szCs w:val="17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2898"/>
        <w:gridCol w:w="7785"/>
      </w:tblGrid>
      <w:tr w:rsidR="00D61910" w:rsidRPr="005A0783">
        <w:trPr>
          <w:trHeight w:val="3770"/>
        </w:trPr>
        <w:tc>
          <w:tcPr>
            <w:tcW w:w="2898" w:type="dxa"/>
            <w:shd w:val="clear" w:color="auto" w:fill="BFBFBF"/>
          </w:tcPr>
          <w:p w:rsidR="00D61910" w:rsidRPr="005A0783" w:rsidRDefault="00D61910" w:rsidP="002030F8">
            <w:pPr>
              <w:pBdr>
                <w:bottom w:val="single" w:sz="4" w:space="1" w:color="auto"/>
              </w:pBdr>
              <w:shd w:val="clear" w:color="auto" w:fill="808080"/>
              <w:jc w:val="center"/>
              <w:rPr>
                <w:rFonts w:ascii="Verdana" w:hAnsi="Verdana" w:cs="Arial"/>
                <w:b/>
                <w:sz w:val="17"/>
                <w:szCs w:val="17"/>
              </w:rPr>
            </w:pPr>
            <w:r w:rsidRPr="005A0783">
              <w:rPr>
                <w:rFonts w:ascii="Verdana" w:hAnsi="Verdana" w:cs="Arial"/>
                <w:b/>
                <w:sz w:val="17"/>
                <w:szCs w:val="17"/>
              </w:rPr>
              <w:t>AREAS OF EXPERTISE</w:t>
            </w:r>
          </w:p>
          <w:p w:rsidR="00D21508" w:rsidRPr="005A0783" w:rsidRDefault="00D21508" w:rsidP="002030F8">
            <w:pPr>
              <w:jc w:val="center"/>
              <w:rPr>
                <w:rFonts w:ascii="Verdana" w:hAnsi="Verdana" w:cs="Arial"/>
                <w:b/>
                <w:sz w:val="17"/>
                <w:szCs w:val="17"/>
              </w:rPr>
            </w:pPr>
          </w:p>
          <w:p w:rsidR="00A67211" w:rsidRDefault="00A67211" w:rsidP="002030F8">
            <w:pPr>
              <w:jc w:val="center"/>
              <w:rPr>
                <w:rFonts w:ascii="Verdana" w:hAnsi="Verdana" w:cs="Arial"/>
                <w:b/>
                <w:sz w:val="17"/>
                <w:szCs w:val="17"/>
              </w:rPr>
            </w:pPr>
          </w:p>
          <w:p w:rsidR="00A67211" w:rsidRDefault="00A67211" w:rsidP="002030F8">
            <w:pPr>
              <w:jc w:val="center"/>
              <w:rPr>
                <w:rFonts w:ascii="Verdana" w:hAnsi="Verdana" w:cs="Arial"/>
                <w:b/>
                <w:sz w:val="17"/>
                <w:szCs w:val="17"/>
              </w:rPr>
            </w:pPr>
          </w:p>
          <w:p w:rsidR="004B1DC1" w:rsidRDefault="006E5C61" w:rsidP="002030F8">
            <w:pPr>
              <w:jc w:val="center"/>
              <w:rPr>
                <w:rFonts w:ascii="Verdana" w:hAnsi="Verdana"/>
                <w:b/>
                <w:sz w:val="17"/>
                <w:szCs w:val="17"/>
              </w:rPr>
            </w:pPr>
            <w:r>
              <w:rPr>
                <w:rFonts w:ascii="Verdana" w:hAnsi="Verdana"/>
                <w:b/>
                <w:sz w:val="17"/>
                <w:szCs w:val="17"/>
              </w:rPr>
              <w:t xml:space="preserve">HR </w:t>
            </w:r>
            <w:r w:rsidR="004B1DC1" w:rsidRPr="00A61D13">
              <w:rPr>
                <w:rFonts w:ascii="Verdana" w:hAnsi="Verdana"/>
                <w:b/>
                <w:sz w:val="17"/>
                <w:szCs w:val="17"/>
              </w:rPr>
              <w:t>Administration</w:t>
            </w:r>
          </w:p>
          <w:p w:rsidR="004B1DC1" w:rsidRDefault="004B1DC1" w:rsidP="002030F8">
            <w:pPr>
              <w:jc w:val="center"/>
              <w:rPr>
                <w:rFonts w:ascii="Verdana" w:hAnsi="Verdana"/>
                <w:b/>
                <w:sz w:val="17"/>
                <w:szCs w:val="17"/>
              </w:rPr>
            </w:pPr>
          </w:p>
          <w:p w:rsidR="004B1DC1" w:rsidRDefault="004B1DC1" w:rsidP="002030F8">
            <w:pPr>
              <w:jc w:val="center"/>
              <w:rPr>
                <w:rFonts w:ascii="Verdana" w:hAnsi="Verdana"/>
                <w:b/>
                <w:sz w:val="17"/>
                <w:szCs w:val="17"/>
              </w:rPr>
            </w:pPr>
            <w:r>
              <w:rPr>
                <w:rFonts w:ascii="Verdana" w:hAnsi="Verdana"/>
                <w:b/>
                <w:sz w:val="17"/>
                <w:szCs w:val="17"/>
              </w:rPr>
              <w:t xml:space="preserve">Payroll Management </w:t>
            </w:r>
          </w:p>
          <w:p w:rsidR="004B1DC1" w:rsidRDefault="004B1DC1" w:rsidP="002030F8">
            <w:pPr>
              <w:jc w:val="center"/>
              <w:rPr>
                <w:rFonts w:ascii="Verdana" w:hAnsi="Verdana"/>
                <w:b/>
                <w:sz w:val="17"/>
                <w:szCs w:val="17"/>
              </w:rPr>
            </w:pPr>
          </w:p>
          <w:p w:rsidR="004B1DC1" w:rsidRDefault="004B1DC1" w:rsidP="002030F8">
            <w:pPr>
              <w:jc w:val="center"/>
              <w:rPr>
                <w:rFonts w:ascii="Verdana" w:hAnsi="Verdana"/>
                <w:b/>
                <w:sz w:val="17"/>
                <w:szCs w:val="17"/>
              </w:rPr>
            </w:pPr>
            <w:r>
              <w:rPr>
                <w:rFonts w:ascii="Verdana" w:hAnsi="Verdana"/>
                <w:b/>
                <w:sz w:val="17"/>
                <w:szCs w:val="17"/>
              </w:rPr>
              <w:t xml:space="preserve">Manpower Planning </w:t>
            </w:r>
          </w:p>
          <w:p w:rsidR="004B1DC1" w:rsidRDefault="004B1DC1" w:rsidP="002030F8">
            <w:pPr>
              <w:jc w:val="center"/>
              <w:rPr>
                <w:rFonts w:ascii="Verdana" w:hAnsi="Verdana"/>
                <w:b/>
                <w:sz w:val="17"/>
                <w:szCs w:val="17"/>
              </w:rPr>
            </w:pPr>
          </w:p>
          <w:p w:rsidR="004B1DC1" w:rsidRDefault="004B1DC1" w:rsidP="002030F8">
            <w:pPr>
              <w:jc w:val="center"/>
              <w:rPr>
                <w:rFonts w:ascii="Verdana" w:hAnsi="Verdana"/>
                <w:b/>
                <w:sz w:val="17"/>
                <w:szCs w:val="17"/>
              </w:rPr>
            </w:pPr>
            <w:r>
              <w:rPr>
                <w:rFonts w:ascii="Verdana" w:hAnsi="Verdana"/>
                <w:b/>
                <w:sz w:val="17"/>
                <w:szCs w:val="17"/>
              </w:rPr>
              <w:t xml:space="preserve">Liaison &amp; Coordination </w:t>
            </w:r>
          </w:p>
          <w:p w:rsidR="004B1DC1" w:rsidRDefault="004B1DC1" w:rsidP="002030F8">
            <w:pPr>
              <w:jc w:val="center"/>
              <w:rPr>
                <w:rFonts w:ascii="Verdana" w:hAnsi="Verdana"/>
                <w:b/>
                <w:sz w:val="17"/>
                <w:szCs w:val="17"/>
              </w:rPr>
            </w:pPr>
          </w:p>
          <w:p w:rsidR="004B1DC1" w:rsidRDefault="004B1DC1" w:rsidP="002030F8">
            <w:pPr>
              <w:jc w:val="center"/>
              <w:rPr>
                <w:rFonts w:ascii="Verdana" w:hAnsi="Verdana"/>
                <w:b/>
                <w:sz w:val="17"/>
                <w:szCs w:val="17"/>
              </w:rPr>
            </w:pPr>
            <w:r>
              <w:rPr>
                <w:rFonts w:ascii="Verdana" w:hAnsi="Verdana"/>
                <w:b/>
                <w:sz w:val="17"/>
                <w:szCs w:val="17"/>
              </w:rPr>
              <w:t xml:space="preserve">Cash Management </w:t>
            </w:r>
          </w:p>
          <w:p w:rsidR="004B1DC1" w:rsidRDefault="004B1DC1" w:rsidP="002030F8">
            <w:pPr>
              <w:jc w:val="center"/>
              <w:rPr>
                <w:rFonts w:ascii="Verdana" w:hAnsi="Verdana"/>
                <w:b/>
                <w:sz w:val="17"/>
                <w:szCs w:val="17"/>
              </w:rPr>
            </w:pPr>
          </w:p>
          <w:p w:rsidR="00A67211" w:rsidRDefault="004B1DC1" w:rsidP="002030F8">
            <w:pPr>
              <w:jc w:val="center"/>
              <w:rPr>
                <w:rFonts w:ascii="Verdana" w:hAnsi="Verdana"/>
                <w:b/>
                <w:sz w:val="17"/>
                <w:szCs w:val="17"/>
              </w:rPr>
            </w:pPr>
            <w:r>
              <w:rPr>
                <w:rFonts w:ascii="Verdana" w:hAnsi="Verdana"/>
                <w:b/>
                <w:sz w:val="17"/>
                <w:szCs w:val="17"/>
              </w:rPr>
              <w:t>Reporting &amp; Documentation</w:t>
            </w:r>
          </w:p>
          <w:p w:rsidR="00A67211" w:rsidRDefault="00A67211" w:rsidP="002030F8">
            <w:pPr>
              <w:jc w:val="center"/>
              <w:rPr>
                <w:rFonts w:ascii="Verdana" w:hAnsi="Verdana"/>
                <w:b/>
                <w:sz w:val="17"/>
                <w:szCs w:val="17"/>
              </w:rPr>
            </w:pPr>
          </w:p>
          <w:p w:rsidR="00B9285E" w:rsidRPr="00B9285E" w:rsidRDefault="00B9285E" w:rsidP="00B9285E">
            <w:pPr>
              <w:jc w:val="center"/>
              <w:rPr>
                <w:rFonts w:ascii="Verdana" w:hAnsi="Verdana" w:cs="Arial"/>
                <w:b/>
                <w:sz w:val="17"/>
                <w:szCs w:val="17"/>
              </w:rPr>
            </w:pPr>
          </w:p>
        </w:tc>
        <w:tc>
          <w:tcPr>
            <w:tcW w:w="7785" w:type="dxa"/>
            <w:shd w:val="clear" w:color="auto" w:fill="auto"/>
          </w:tcPr>
          <w:p w:rsidR="00D61910" w:rsidRPr="005A0783" w:rsidRDefault="00D61910" w:rsidP="002030F8">
            <w:pPr>
              <w:pBdr>
                <w:bottom w:val="single" w:sz="4" w:space="1" w:color="auto"/>
              </w:pBdr>
              <w:shd w:val="clear" w:color="auto" w:fill="808080"/>
              <w:jc w:val="center"/>
              <w:rPr>
                <w:rFonts w:ascii="Verdana" w:hAnsi="Verdana" w:cs="Arial"/>
                <w:b/>
                <w:sz w:val="17"/>
                <w:szCs w:val="17"/>
              </w:rPr>
            </w:pPr>
            <w:r w:rsidRPr="005A0783">
              <w:rPr>
                <w:rFonts w:ascii="Verdana" w:hAnsi="Verdana" w:cs="Arial"/>
                <w:b/>
                <w:sz w:val="17"/>
                <w:szCs w:val="17"/>
              </w:rPr>
              <w:t>PROFILE SUMMARY</w:t>
            </w:r>
          </w:p>
          <w:p w:rsidR="00A61D13" w:rsidRPr="007335C3" w:rsidRDefault="00D61910" w:rsidP="00B9285E">
            <w:pPr>
              <w:numPr>
                <w:ilvl w:val="0"/>
                <w:numId w:val="22"/>
              </w:numPr>
              <w:spacing w:before="160"/>
              <w:jc w:val="both"/>
              <w:rPr>
                <w:rFonts w:ascii="Verdana" w:hAnsi="Verdana" w:cs="Arial"/>
                <w:b/>
                <w:sz w:val="17"/>
                <w:szCs w:val="17"/>
              </w:rPr>
            </w:pPr>
            <w:r w:rsidRPr="007335C3">
              <w:rPr>
                <w:rFonts w:ascii="Verdana" w:hAnsi="Verdana" w:cs="Arial"/>
                <w:sz w:val="17"/>
                <w:szCs w:val="17"/>
              </w:rPr>
              <w:t>A compete</w:t>
            </w:r>
            <w:r w:rsidR="00A67211" w:rsidRPr="007335C3">
              <w:rPr>
                <w:rFonts w:ascii="Verdana" w:hAnsi="Verdana" w:cs="Arial"/>
                <w:sz w:val="17"/>
                <w:szCs w:val="17"/>
              </w:rPr>
              <w:t xml:space="preserve">nt professional with nearly </w:t>
            </w:r>
            <w:r w:rsidR="00DB67A1">
              <w:rPr>
                <w:rFonts w:ascii="Verdana" w:hAnsi="Verdana" w:cs="Arial"/>
                <w:sz w:val="17"/>
                <w:szCs w:val="17"/>
              </w:rPr>
              <w:t>9</w:t>
            </w:r>
            <w:r w:rsidR="008254E8">
              <w:rPr>
                <w:rFonts w:ascii="Verdana" w:hAnsi="Verdana" w:cs="Arial"/>
                <w:sz w:val="17"/>
                <w:szCs w:val="17"/>
              </w:rPr>
              <w:t>+</w:t>
            </w:r>
            <w:r w:rsidR="00A67211" w:rsidRPr="007335C3">
              <w:rPr>
                <w:rFonts w:ascii="Verdana" w:hAnsi="Verdana" w:cs="Arial"/>
                <w:sz w:val="17"/>
                <w:szCs w:val="17"/>
              </w:rPr>
              <w:t xml:space="preserve"> </w:t>
            </w:r>
            <w:r w:rsidR="00D21508" w:rsidRPr="007335C3">
              <w:rPr>
                <w:rFonts w:ascii="Verdana" w:hAnsi="Verdana" w:cs="Arial"/>
                <w:sz w:val="17"/>
                <w:szCs w:val="17"/>
              </w:rPr>
              <w:t xml:space="preserve">years of </w:t>
            </w:r>
            <w:r w:rsidR="00A61D13" w:rsidRPr="007335C3">
              <w:rPr>
                <w:rFonts w:ascii="Verdana" w:hAnsi="Verdana"/>
                <w:sz w:val="17"/>
                <w:szCs w:val="17"/>
              </w:rPr>
              <w:t xml:space="preserve">rich &amp; qualitative experience </w:t>
            </w:r>
            <w:r w:rsidRPr="007335C3">
              <w:rPr>
                <w:rFonts w:ascii="Verdana" w:hAnsi="Verdana" w:cs="Arial"/>
                <w:sz w:val="17"/>
                <w:szCs w:val="17"/>
              </w:rPr>
              <w:t xml:space="preserve">in </w:t>
            </w:r>
            <w:r w:rsidR="0054492A">
              <w:rPr>
                <w:rFonts w:ascii="Verdana" w:hAnsi="Verdana"/>
                <w:b/>
                <w:sz w:val="17"/>
                <w:szCs w:val="17"/>
              </w:rPr>
              <w:t xml:space="preserve">Administration / </w:t>
            </w:r>
            <w:r w:rsidR="00DB67A1">
              <w:rPr>
                <w:rFonts w:ascii="Verdana" w:hAnsi="Verdana"/>
                <w:b/>
                <w:sz w:val="17"/>
                <w:szCs w:val="17"/>
              </w:rPr>
              <w:t xml:space="preserve">Payroll </w:t>
            </w:r>
            <w:r w:rsidR="00CD7C97">
              <w:rPr>
                <w:rFonts w:ascii="Verdana" w:hAnsi="Verdana" w:cs="Arial"/>
                <w:b/>
                <w:sz w:val="17"/>
                <w:szCs w:val="17"/>
              </w:rPr>
              <w:t>Accounts</w:t>
            </w:r>
            <w:r w:rsidR="0054492A">
              <w:rPr>
                <w:rFonts w:ascii="Verdana" w:hAnsi="Verdana" w:cs="Arial"/>
                <w:b/>
                <w:sz w:val="17"/>
                <w:szCs w:val="17"/>
              </w:rPr>
              <w:t xml:space="preserve"> </w:t>
            </w:r>
            <w:r w:rsidR="00E81E6F" w:rsidRPr="007335C3">
              <w:rPr>
                <w:rFonts w:ascii="Verdana" w:hAnsi="Verdana" w:cs="Arial"/>
                <w:sz w:val="17"/>
                <w:szCs w:val="17"/>
              </w:rPr>
              <w:t>in</w:t>
            </w:r>
            <w:r w:rsidR="00E81E6F" w:rsidRPr="007335C3">
              <w:rPr>
                <w:rFonts w:ascii="Verdana" w:hAnsi="Verdana" w:cs="Arial"/>
                <w:b/>
                <w:sz w:val="17"/>
                <w:szCs w:val="17"/>
              </w:rPr>
              <w:t xml:space="preserve"> </w:t>
            </w:r>
            <w:r w:rsidR="00EF5B18" w:rsidRPr="00DB67A1">
              <w:rPr>
                <w:rFonts w:ascii="Verdana" w:hAnsi="Verdana" w:cs="Arial"/>
                <w:b/>
                <w:color w:val="FF0000"/>
                <w:sz w:val="17"/>
                <w:szCs w:val="17"/>
              </w:rPr>
              <w:t>Oil &amp; Gas</w:t>
            </w:r>
            <w:r w:rsidR="00B9285E" w:rsidRPr="00DB67A1">
              <w:rPr>
                <w:rFonts w:ascii="Verdana" w:hAnsi="Verdana" w:cs="Arial"/>
                <w:b/>
                <w:color w:val="FF0000"/>
                <w:sz w:val="17"/>
                <w:szCs w:val="17"/>
              </w:rPr>
              <w:t>, Construction, Manufacturing and Maintenance</w:t>
            </w:r>
            <w:r w:rsidR="00B9285E" w:rsidRPr="007335C3">
              <w:rPr>
                <w:rFonts w:ascii="Verdana" w:hAnsi="Verdana" w:cs="Arial"/>
                <w:b/>
                <w:sz w:val="17"/>
                <w:szCs w:val="17"/>
              </w:rPr>
              <w:t xml:space="preserve"> </w:t>
            </w:r>
            <w:r w:rsidR="00B9285E" w:rsidRPr="007335C3">
              <w:rPr>
                <w:rFonts w:ascii="Verdana" w:hAnsi="Verdana" w:cs="Arial"/>
                <w:sz w:val="17"/>
                <w:szCs w:val="17"/>
              </w:rPr>
              <w:t>sector</w:t>
            </w:r>
            <w:r w:rsidR="00B9285E" w:rsidRPr="007335C3">
              <w:rPr>
                <w:rFonts w:ascii="Verdana" w:hAnsi="Verdana" w:cs="Arial"/>
                <w:b/>
                <w:sz w:val="17"/>
                <w:szCs w:val="17"/>
              </w:rPr>
              <w:t xml:space="preserve"> </w:t>
            </w:r>
          </w:p>
          <w:p w:rsidR="00A67211" w:rsidRPr="00DB67A1" w:rsidRDefault="00A67211" w:rsidP="00BA72A6">
            <w:pPr>
              <w:numPr>
                <w:ilvl w:val="0"/>
                <w:numId w:val="22"/>
              </w:numPr>
              <w:spacing w:before="160"/>
              <w:jc w:val="both"/>
              <w:rPr>
                <w:rFonts w:ascii="Verdana" w:hAnsi="Verdana" w:cs="Arial"/>
                <w:sz w:val="17"/>
                <w:szCs w:val="17"/>
              </w:rPr>
            </w:pPr>
            <w:r w:rsidRPr="00DB67A1">
              <w:rPr>
                <w:rFonts w:ascii="Verdana" w:hAnsi="Verdana"/>
                <w:sz w:val="17"/>
                <w:szCs w:val="17"/>
              </w:rPr>
              <w:t xml:space="preserve">Holds the merit of working with renowned companies like </w:t>
            </w:r>
            <w:proofErr w:type="spellStart"/>
            <w:r w:rsidR="00DB67A1" w:rsidRPr="00DB67A1">
              <w:rPr>
                <w:rFonts w:ascii="Verdana" w:hAnsi="Verdana"/>
                <w:b/>
                <w:sz w:val="17"/>
                <w:szCs w:val="17"/>
                <w:lang w:val="en-US"/>
              </w:rPr>
              <w:t>Ferrovial</w:t>
            </w:r>
            <w:proofErr w:type="spellEnd"/>
            <w:r w:rsidR="00DB67A1" w:rsidRPr="00DB67A1">
              <w:rPr>
                <w:rFonts w:ascii="Verdana" w:hAnsi="Verdana"/>
                <w:b/>
                <w:sz w:val="17"/>
                <w:szCs w:val="17"/>
                <w:lang w:val="en-US"/>
              </w:rPr>
              <w:t xml:space="preserve"> </w:t>
            </w:r>
            <w:proofErr w:type="spellStart"/>
            <w:r w:rsidR="00DB67A1" w:rsidRPr="00DB67A1">
              <w:rPr>
                <w:rFonts w:ascii="Verdana" w:hAnsi="Verdana"/>
                <w:b/>
                <w:sz w:val="17"/>
                <w:szCs w:val="17"/>
                <w:lang w:val="en-US"/>
              </w:rPr>
              <w:t>Agroman</w:t>
            </w:r>
            <w:proofErr w:type="spellEnd"/>
            <w:r w:rsidR="00DB67A1" w:rsidRPr="00DB67A1">
              <w:rPr>
                <w:rFonts w:ascii="Verdana" w:hAnsi="Verdana"/>
                <w:b/>
                <w:sz w:val="17"/>
                <w:szCs w:val="17"/>
                <w:lang w:val="en-US"/>
              </w:rPr>
              <w:t xml:space="preserve"> Al Fahd / </w:t>
            </w:r>
            <w:r w:rsidR="00BA72A6" w:rsidRPr="00BA72A6">
              <w:rPr>
                <w:rFonts w:ascii="Verdana" w:hAnsi="Verdana"/>
                <w:b/>
                <w:sz w:val="17"/>
                <w:szCs w:val="17"/>
                <w:lang w:val="en-US"/>
              </w:rPr>
              <w:t>DAEAH E&amp;C SAUDI ARABIA LTD</w:t>
            </w:r>
            <w:r w:rsidR="00DB67A1" w:rsidRPr="00DB67A1">
              <w:rPr>
                <w:rFonts w:ascii="Verdana" w:hAnsi="Verdana"/>
                <w:b/>
                <w:sz w:val="17"/>
                <w:szCs w:val="17"/>
                <w:lang w:val="en-US"/>
              </w:rPr>
              <w:t xml:space="preserve"> / </w:t>
            </w:r>
            <w:r w:rsidRPr="00DB67A1">
              <w:rPr>
                <w:rFonts w:ascii="Verdana" w:hAnsi="Verdana"/>
                <w:b/>
                <w:sz w:val="17"/>
                <w:szCs w:val="17"/>
                <w:lang w:val="en-US"/>
              </w:rPr>
              <w:t xml:space="preserve">Saudi </w:t>
            </w:r>
            <w:proofErr w:type="spellStart"/>
            <w:r w:rsidRPr="00DB67A1">
              <w:rPr>
                <w:rFonts w:ascii="Verdana" w:hAnsi="Verdana"/>
                <w:b/>
                <w:sz w:val="17"/>
                <w:szCs w:val="17"/>
                <w:lang w:val="en-US"/>
              </w:rPr>
              <w:t>Og</w:t>
            </w:r>
            <w:r w:rsidR="00BD6585" w:rsidRPr="00DB67A1">
              <w:rPr>
                <w:rFonts w:ascii="Verdana" w:hAnsi="Verdana"/>
                <w:b/>
                <w:sz w:val="17"/>
                <w:szCs w:val="17"/>
                <w:lang w:val="en-US"/>
              </w:rPr>
              <w:t>e</w:t>
            </w:r>
            <w:r w:rsidRPr="00DB67A1">
              <w:rPr>
                <w:rFonts w:ascii="Verdana" w:hAnsi="Verdana"/>
                <w:b/>
                <w:sz w:val="17"/>
                <w:szCs w:val="17"/>
                <w:lang w:val="en-US"/>
              </w:rPr>
              <w:t>r</w:t>
            </w:r>
            <w:proofErr w:type="spellEnd"/>
            <w:r w:rsidRPr="00DB67A1">
              <w:rPr>
                <w:rFonts w:ascii="Verdana" w:hAnsi="Verdana"/>
                <w:b/>
                <w:sz w:val="17"/>
                <w:szCs w:val="17"/>
                <w:lang w:val="en-US"/>
              </w:rPr>
              <w:t xml:space="preserve"> Limited / </w:t>
            </w:r>
            <w:r w:rsidR="00DB67A1" w:rsidRPr="00DB67A1">
              <w:rPr>
                <w:rFonts w:ascii="Verdana" w:hAnsi="Verdana"/>
                <w:b/>
                <w:sz w:val="17"/>
                <w:szCs w:val="17"/>
                <w:lang w:val="en-US"/>
              </w:rPr>
              <w:t>NATIONAL COMPANY FOR TOURISM SYAHYA Al HABALA RESORT &amp; HOTEL</w:t>
            </w:r>
          </w:p>
          <w:p w:rsidR="00A67211" w:rsidRPr="00A67211" w:rsidRDefault="00A67211" w:rsidP="00A67211">
            <w:pPr>
              <w:numPr>
                <w:ilvl w:val="0"/>
                <w:numId w:val="22"/>
              </w:numPr>
              <w:spacing w:before="160"/>
              <w:jc w:val="both"/>
              <w:rPr>
                <w:rFonts w:ascii="Verdana" w:hAnsi="Verdana"/>
                <w:sz w:val="17"/>
                <w:szCs w:val="17"/>
              </w:rPr>
            </w:pPr>
            <w:r w:rsidRPr="00A67211">
              <w:rPr>
                <w:rFonts w:ascii="Verdana" w:hAnsi="Verdana"/>
                <w:sz w:val="17"/>
                <w:szCs w:val="17"/>
              </w:rPr>
              <w:t xml:space="preserve">Excellent sense of overseeing, developing &amp; implementing </w:t>
            </w:r>
            <w:r w:rsidRPr="00A67211">
              <w:rPr>
                <w:rFonts w:ascii="Verdana" w:hAnsi="Verdana"/>
                <w:b/>
                <w:sz w:val="17"/>
                <w:szCs w:val="17"/>
              </w:rPr>
              <w:t>general administration</w:t>
            </w:r>
            <w:r w:rsidRPr="00A67211">
              <w:rPr>
                <w:rFonts w:ascii="Verdana" w:hAnsi="Verdana"/>
                <w:sz w:val="17"/>
                <w:szCs w:val="17"/>
              </w:rPr>
              <w:t xml:space="preserve"> </w:t>
            </w:r>
            <w:r w:rsidRPr="00A67211">
              <w:rPr>
                <w:rFonts w:ascii="Verdana" w:hAnsi="Verdana"/>
                <w:b/>
                <w:sz w:val="17"/>
                <w:szCs w:val="17"/>
              </w:rPr>
              <w:t>plans &amp; programs</w:t>
            </w:r>
            <w:r w:rsidRPr="00A67211">
              <w:rPr>
                <w:rFonts w:ascii="Verdana" w:hAnsi="Verdana"/>
                <w:sz w:val="17"/>
                <w:szCs w:val="17"/>
              </w:rPr>
              <w:t xml:space="preserve"> including resource allocation and ensuring delivery of quality services to all employees </w:t>
            </w:r>
          </w:p>
          <w:p w:rsidR="004B1DC1" w:rsidRPr="00A67211" w:rsidRDefault="004B1DC1" w:rsidP="00A67211">
            <w:pPr>
              <w:numPr>
                <w:ilvl w:val="0"/>
                <w:numId w:val="22"/>
              </w:numPr>
              <w:spacing w:before="160"/>
              <w:jc w:val="both"/>
              <w:rPr>
                <w:rFonts w:ascii="Verdana" w:hAnsi="Verdana"/>
                <w:sz w:val="17"/>
                <w:szCs w:val="17"/>
              </w:rPr>
            </w:pPr>
            <w:r w:rsidRPr="00A67211">
              <w:rPr>
                <w:rFonts w:ascii="Verdana" w:hAnsi="Verdana"/>
                <w:sz w:val="17"/>
                <w:szCs w:val="17"/>
              </w:rPr>
              <w:t xml:space="preserve">Adept in projecting accurate </w:t>
            </w:r>
            <w:r w:rsidR="00A67211" w:rsidRPr="00A67211">
              <w:rPr>
                <w:rFonts w:ascii="Verdana" w:hAnsi="Verdana"/>
                <w:b/>
                <w:sz w:val="17"/>
                <w:szCs w:val="17"/>
              </w:rPr>
              <w:t>petty</w:t>
            </w:r>
            <w:r w:rsidR="00A67211" w:rsidRPr="00A67211">
              <w:rPr>
                <w:rFonts w:ascii="Verdana" w:hAnsi="Verdana"/>
                <w:sz w:val="17"/>
                <w:szCs w:val="17"/>
              </w:rPr>
              <w:t xml:space="preserve"> </w:t>
            </w:r>
            <w:r w:rsidRPr="00A67211">
              <w:rPr>
                <w:rFonts w:ascii="Verdana" w:hAnsi="Verdana"/>
                <w:b/>
                <w:sz w:val="17"/>
                <w:szCs w:val="17"/>
              </w:rPr>
              <w:t>cash forecast</w:t>
            </w:r>
            <w:r w:rsidRPr="00A67211">
              <w:rPr>
                <w:rFonts w:ascii="Verdana" w:hAnsi="Verdana"/>
                <w:sz w:val="17"/>
                <w:szCs w:val="17"/>
              </w:rPr>
              <w:t xml:space="preserve"> to ensure that there is no shortage in hand; adept in taking adequate measures to monitor inflow / outflow of funds towards accomplishment of company objectives </w:t>
            </w:r>
          </w:p>
          <w:p w:rsidR="00A61D13" w:rsidRPr="00A67211" w:rsidRDefault="00A61D13" w:rsidP="00A67211">
            <w:pPr>
              <w:numPr>
                <w:ilvl w:val="0"/>
                <w:numId w:val="22"/>
              </w:numPr>
              <w:spacing w:before="160"/>
              <w:jc w:val="both"/>
              <w:rPr>
                <w:rFonts w:ascii="Verdana" w:hAnsi="Verdana" w:cs="Arial"/>
                <w:b/>
                <w:sz w:val="17"/>
                <w:szCs w:val="17"/>
              </w:rPr>
            </w:pPr>
            <w:r w:rsidRPr="00A67211">
              <w:rPr>
                <w:rFonts w:ascii="Verdana" w:hAnsi="Verdana" w:cs="Arial"/>
                <w:sz w:val="17"/>
                <w:szCs w:val="17"/>
              </w:rPr>
              <w:t>Exhibited</w:t>
            </w:r>
            <w:r w:rsidRPr="00A67211">
              <w:rPr>
                <w:rFonts w:ascii="Verdana" w:hAnsi="Verdana" w:cs="Arial"/>
                <w:b/>
                <w:sz w:val="17"/>
                <w:szCs w:val="17"/>
              </w:rPr>
              <w:t xml:space="preserve"> </w:t>
            </w:r>
            <w:r w:rsidR="00A67211" w:rsidRPr="00A67211">
              <w:rPr>
                <w:rFonts w:ascii="Verdana" w:hAnsi="Verdana" w:cs="Arial"/>
                <w:sz w:val="17"/>
                <w:szCs w:val="17"/>
              </w:rPr>
              <w:t xml:space="preserve">excellence </w:t>
            </w:r>
            <w:r w:rsidRPr="00A67211">
              <w:rPr>
                <w:rFonts w:ascii="Verdana" w:hAnsi="Verdana" w:cs="Arial"/>
                <w:sz w:val="17"/>
                <w:szCs w:val="17"/>
              </w:rPr>
              <w:t xml:space="preserve">implementing systems / procedures, </w:t>
            </w:r>
            <w:r w:rsidRPr="00A67211">
              <w:rPr>
                <w:rFonts w:ascii="Verdana" w:hAnsi="Verdana" w:cs="Arial"/>
                <w:b/>
                <w:sz w:val="17"/>
                <w:szCs w:val="17"/>
              </w:rPr>
              <w:t>preparing key reports</w:t>
            </w:r>
            <w:r w:rsidRPr="00A67211">
              <w:rPr>
                <w:rFonts w:ascii="Verdana" w:hAnsi="Verdana" w:cs="Arial"/>
                <w:sz w:val="17"/>
                <w:szCs w:val="17"/>
              </w:rPr>
              <w:t xml:space="preserve"> to exercise financial control and enhancing overall efficiency of the organisation</w:t>
            </w:r>
          </w:p>
          <w:p w:rsidR="00D61910" w:rsidRPr="00DB67A1" w:rsidRDefault="00A67211" w:rsidP="00DB67A1">
            <w:pPr>
              <w:numPr>
                <w:ilvl w:val="0"/>
                <w:numId w:val="22"/>
              </w:numPr>
              <w:spacing w:before="160"/>
              <w:jc w:val="both"/>
              <w:rPr>
                <w:rFonts w:ascii="Verdana" w:hAnsi="Verdana" w:cs="Arial"/>
                <w:sz w:val="17"/>
                <w:szCs w:val="17"/>
              </w:rPr>
            </w:pPr>
            <w:r w:rsidRPr="00A67211">
              <w:rPr>
                <w:rFonts w:ascii="Verdana" w:hAnsi="Verdana" w:cs="Arial"/>
                <w:sz w:val="17"/>
                <w:szCs w:val="17"/>
              </w:rPr>
              <w:t xml:space="preserve">Skilled in planning &amp; scheduling </w:t>
            </w:r>
            <w:r w:rsidRPr="00A67211">
              <w:rPr>
                <w:rFonts w:ascii="Verdana" w:hAnsi="Verdana" w:cs="Arial"/>
                <w:b/>
                <w:sz w:val="17"/>
                <w:szCs w:val="17"/>
              </w:rPr>
              <w:t>entire gamut of payroll activities</w:t>
            </w:r>
            <w:r w:rsidRPr="00A67211">
              <w:rPr>
                <w:rFonts w:ascii="Verdana" w:hAnsi="Verdana" w:cs="Arial"/>
                <w:sz w:val="17"/>
                <w:szCs w:val="17"/>
              </w:rPr>
              <w:t xml:space="preserve"> to ensure timely, accurate &amp; error free processing of salaries and implementing increment, incentive &amp; other remuneration policies for the same </w:t>
            </w:r>
          </w:p>
        </w:tc>
      </w:tr>
    </w:tbl>
    <w:p w:rsidR="003E598A" w:rsidRPr="001F1F7F" w:rsidRDefault="003E598A" w:rsidP="003F2590">
      <w:pPr>
        <w:jc w:val="both"/>
        <w:rPr>
          <w:rFonts w:ascii="Verdana" w:hAnsi="Verdana"/>
          <w:sz w:val="28"/>
          <w:szCs w:val="22"/>
        </w:rPr>
      </w:pPr>
    </w:p>
    <w:p w:rsidR="00555946" w:rsidRPr="00A43E8F" w:rsidRDefault="00555946" w:rsidP="002030F8">
      <w:pPr>
        <w:pBdr>
          <w:top w:val="threeDEmboss" w:sz="24" w:space="1" w:color="auto"/>
        </w:pBdr>
        <w:shd w:val="clear" w:color="auto" w:fill="000000"/>
        <w:jc w:val="center"/>
        <w:rPr>
          <w:rFonts w:ascii="Verdana" w:hAnsi="Verdana"/>
          <w:b/>
          <w:spacing w:val="60"/>
          <w:sz w:val="17"/>
          <w:szCs w:val="17"/>
        </w:rPr>
      </w:pPr>
      <w:r w:rsidRPr="00A43E8F">
        <w:rPr>
          <w:rFonts w:ascii="Verdana" w:hAnsi="Verdana"/>
          <w:b/>
          <w:spacing w:val="60"/>
          <w:sz w:val="17"/>
          <w:szCs w:val="17"/>
        </w:rPr>
        <w:t>ORGANISATIONAL EXPERIENCE</w:t>
      </w:r>
    </w:p>
    <w:p w:rsidR="004333BB" w:rsidRDefault="004333BB" w:rsidP="00243AA2">
      <w:pPr>
        <w:tabs>
          <w:tab w:val="num" w:pos="720"/>
        </w:tabs>
        <w:jc w:val="both"/>
        <w:rPr>
          <w:rFonts w:ascii="Verdana" w:hAnsi="Verdana"/>
          <w:sz w:val="16"/>
          <w:szCs w:val="17"/>
          <w:lang w:val="en-US"/>
        </w:rPr>
      </w:pPr>
    </w:p>
    <w:p w:rsidR="00CA4731" w:rsidRPr="00E500A5" w:rsidRDefault="00CA4731" w:rsidP="00E500A5">
      <w:pPr>
        <w:shd w:val="clear" w:color="auto" w:fill="D9D9D9"/>
        <w:tabs>
          <w:tab w:val="num" w:pos="720"/>
        </w:tabs>
        <w:jc w:val="both"/>
        <w:rPr>
          <w:rFonts w:ascii="Verdana" w:hAnsi="Verdana"/>
          <w:b/>
          <w:sz w:val="17"/>
          <w:szCs w:val="17"/>
          <w:lang w:val="en-US"/>
        </w:rPr>
      </w:pPr>
      <w:r w:rsidRPr="00E500A5">
        <w:rPr>
          <w:rFonts w:ascii="Verdana" w:hAnsi="Verdana"/>
          <w:b/>
          <w:sz w:val="17"/>
          <w:szCs w:val="17"/>
          <w:lang w:val="en-US"/>
        </w:rPr>
        <w:t>Dec’1</w:t>
      </w:r>
      <w:r w:rsidR="00DB67A1">
        <w:rPr>
          <w:rFonts w:ascii="Verdana" w:hAnsi="Verdana"/>
          <w:b/>
          <w:sz w:val="17"/>
          <w:szCs w:val="17"/>
          <w:lang w:val="en-US"/>
        </w:rPr>
        <w:t>5</w:t>
      </w:r>
      <w:r w:rsidRPr="00E500A5">
        <w:rPr>
          <w:rFonts w:ascii="Verdana" w:hAnsi="Verdana"/>
          <w:b/>
          <w:sz w:val="17"/>
          <w:szCs w:val="17"/>
          <w:lang w:val="en-US"/>
        </w:rPr>
        <w:t xml:space="preserve"> to</w:t>
      </w:r>
      <w:r w:rsidR="00BA72A6">
        <w:rPr>
          <w:rFonts w:ascii="Verdana" w:hAnsi="Verdana"/>
          <w:b/>
          <w:sz w:val="17"/>
          <w:szCs w:val="17"/>
          <w:lang w:val="en-US"/>
        </w:rPr>
        <w:t xml:space="preserve"> July’</w:t>
      </w:r>
      <w:r w:rsidR="00BA72A6" w:rsidRPr="00E500A5">
        <w:rPr>
          <w:rFonts w:ascii="Verdana" w:hAnsi="Verdana"/>
          <w:b/>
          <w:sz w:val="17"/>
          <w:szCs w:val="17"/>
          <w:lang w:val="en-US"/>
        </w:rPr>
        <w:t>17</w:t>
      </w:r>
      <w:r w:rsidRPr="00E500A5">
        <w:rPr>
          <w:rFonts w:ascii="Verdana" w:hAnsi="Verdana"/>
          <w:b/>
          <w:sz w:val="17"/>
          <w:szCs w:val="17"/>
          <w:lang w:val="en-US"/>
        </w:rPr>
        <w:tab/>
      </w:r>
      <w:r w:rsidR="00701C15" w:rsidRPr="00DB67A1">
        <w:rPr>
          <w:rFonts w:ascii="Verdana" w:hAnsi="Verdana"/>
          <w:b/>
          <w:sz w:val="17"/>
          <w:szCs w:val="17"/>
          <w:lang w:val="en-US"/>
        </w:rPr>
        <w:t>FERROVIAL AGROMAN AL FAHD- JV Saudi Arabia</w:t>
      </w:r>
      <w:r w:rsidR="00701C15">
        <w:rPr>
          <w:rFonts w:ascii="Verdana" w:hAnsi="Verdana"/>
          <w:b/>
          <w:sz w:val="17"/>
          <w:szCs w:val="17"/>
          <w:lang w:val="en-US"/>
        </w:rPr>
        <w:t xml:space="preserve"> </w:t>
      </w:r>
      <w:r w:rsidR="00DB67A1">
        <w:rPr>
          <w:rFonts w:ascii="Verdana" w:hAnsi="Verdana"/>
          <w:b/>
          <w:sz w:val="17"/>
          <w:szCs w:val="17"/>
          <w:lang w:val="en-US"/>
        </w:rPr>
        <w:t>as HR Specialist</w:t>
      </w:r>
      <w:r w:rsidR="009600E4" w:rsidRPr="00E500A5">
        <w:rPr>
          <w:rFonts w:ascii="Verdana" w:hAnsi="Verdana"/>
          <w:b/>
          <w:sz w:val="17"/>
          <w:szCs w:val="17"/>
          <w:lang w:val="en-US"/>
        </w:rPr>
        <w:tab/>
      </w:r>
      <w:r w:rsidR="00E500A5">
        <w:rPr>
          <w:rFonts w:ascii="Verdana" w:hAnsi="Verdana"/>
          <w:b/>
          <w:sz w:val="17"/>
          <w:szCs w:val="17"/>
          <w:lang w:val="en-US"/>
        </w:rPr>
        <w:tab/>
      </w:r>
    </w:p>
    <w:p w:rsidR="00CA4731" w:rsidRDefault="00CA4731" w:rsidP="00DD633E">
      <w:pPr>
        <w:tabs>
          <w:tab w:val="num" w:pos="720"/>
        </w:tabs>
        <w:ind w:firstLine="720"/>
        <w:jc w:val="both"/>
        <w:rPr>
          <w:rFonts w:ascii="Verdana" w:hAnsi="Verdana"/>
          <w:sz w:val="16"/>
          <w:szCs w:val="17"/>
          <w:lang w:val="en-US"/>
        </w:rPr>
      </w:pPr>
    </w:p>
    <w:p w:rsidR="00CA4731" w:rsidRPr="005A0783" w:rsidRDefault="00CA4731" w:rsidP="00CA4731">
      <w:pPr>
        <w:tabs>
          <w:tab w:val="num" w:pos="720"/>
        </w:tabs>
        <w:jc w:val="both"/>
        <w:rPr>
          <w:rFonts w:ascii="Verdana" w:hAnsi="Verdana"/>
          <w:b/>
          <w:sz w:val="17"/>
          <w:szCs w:val="17"/>
          <w:lang w:val="en-US"/>
        </w:rPr>
      </w:pPr>
      <w:r w:rsidRPr="005A0783">
        <w:rPr>
          <w:rFonts w:ascii="Verdana" w:hAnsi="Verdana"/>
          <w:b/>
          <w:sz w:val="17"/>
          <w:szCs w:val="17"/>
          <w:lang w:val="en-US"/>
        </w:rPr>
        <w:t>Role:</w:t>
      </w:r>
    </w:p>
    <w:p w:rsidR="00BA72A6" w:rsidRPr="00BA72A6" w:rsidRDefault="00BA72A6" w:rsidP="00BA72A6">
      <w:pPr>
        <w:numPr>
          <w:ilvl w:val="0"/>
          <w:numId w:val="30"/>
        </w:numPr>
        <w:jc w:val="both"/>
        <w:rPr>
          <w:rFonts w:ascii="Verdana" w:hAnsi="Verdana"/>
          <w:sz w:val="17"/>
          <w:szCs w:val="17"/>
          <w:lang w:val="en-US"/>
        </w:rPr>
      </w:pPr>
      <w:r w:rsidRPr="00BA72A6">
        <w:rPr>
          <w:rFonts w:ascii="Verdana" w:hAnsi="Verdana"/>
          <w:sz w:val="17"/>
          <w:szCs w:val="17"/>
          <w:lang w:val="en-US"/>
        </w:rPr>
        <w:t>Handling all issue related Employee affairs and HR Department.</w:t>
      </w:r>
    </w:p>
    <w:p w:rsidR="00BA72A6" w:rsidRPr="00BA72A6" w:rsidRDefault="00BA72A6" w:rsidP="00BA72A6">
      <w:pPr>
        <w:numPr>
          <w:ilvl w:val="0"/>
          <w:numId w:val="30"/>
        </w:numPr>
        <w:jc w:val="both"/>
        <w:rPr>
          <w:rFonts w:ascii="Verdana" w:hAnsi="Verdana"/>
          <w:sz w:val="17"/>
          <w:szCs w:val="17"/>
          <w:lang w:val="en-US"/>
        </w:rPr>
      </w:pPr>
      <w:r w:rsidRPr="00BA72A6">
        <w:rPr>
          <w:rFonts w:ascii="Verdana" w:hAnsi="Verdana"/>
          <w:sz w:val="17"/>
          <w:szCs w:val="17"/>
          <w:lang w:val="en-US"/>
        </w:rPr>
        <w:t>Prepare all Employee personal file.</w:t>
      </w:r>
    </w:p>
    <w:p w:rsidR="00BA72A6" w:rsidRPr="00BA72A6" w:rsidRDefault="00BA72A6" w:rsidP="00BA72A6">
      <w:pPr>
        <w:numPr>
          <w:ilvl w:val="0"/>
          <w:numId w:val="30"/>
        </w:numPr>
        <w:jc w:val="both"/>
        <w:rPr>
          <w:rFonts w:ascii="Verdana" w:hAnsi="Verdana"/>
          <w:sz w:val="17"/>
          <w:szCs w:val="17"/>
          <w:lang w:val="en-US"/>
        </w:rPr>
      </w:pPr>
      <w:r w:rsidRPr="00BA72A6">
        <w:rPr>
          <w:rFonts w:ascii="Verdana" w:hAnsi="Verdana"/>
          <w:sz w:val="17"/>
          <w:szCs w:val="17"/>
          <w:lang w:val="en-US"/>
        </w:rPr>
        <w:t>Fill the Employee information as per Company software.</w:t>
      </w:r>
    </w:p>
    <w:p w:rsidR="00BA72A6" w:rsidRPr="00BA72A6" w:rsidRDefault="00BA72A6" w:rsidP="00BA72A6">
      <w:pPr>
        <w:numPr>
          <w:ilvl w:val="0"/>
          <w:numId w:val="30"/>
        </w:numPr>
        <w:jc w:val="both"/>
        <w:rPr>
          <w:rFonts w:ascii="Verdana" w:hAnsi="Verdana"/>
          <w:sz w:val="17"/>
          <w:szCs w:val="17"/>
          <w:lang w:val="en-US"/>
        </w:rPr>
      </w:pPr>
      <w:r w:rsidRPr="00BA72A6">
        <w:rPr>
          <w:rFonts w:ascii="Verdana" w:hAnsi="Verdana"/>
          <w:sz w:val="17"/>
          <w:szCs w:val="17"/>
          <w:lang w:val="en-US"/>
        </w:rPr>
        <w:t xml:space="preserve">Communicating with all overseas agencies and arrange business trip and reviewing CV and make filtration for the qualified manpower which will serve on the correct position. </w:t>
      </w:r>
    </w:p>
    <w:p w:rsidR="00BA72A6" w:rsidRPr="00BA72A6" w:rsidRDefault="00BA72A6" w:rsidP="00BA72A6">
      <w:pPr>
        <w:numPr>
          <w:ilvl w:val="0"/>
          <w:numId w:val="30"/>
        </w:numPr>
        <w:jc w:val="both"/>
        <w:rPr>
          <w:rFonts w:ascii="Verdana" w:hAnsi="Verdana"/>
          <w:sz w:val="17"/>
          <w:szCs w:val="17"/>
          <w:lang w:val="en-US"/>
        </w:rPr>
      </w:pPr>
      <w:r w:rsidRPr="00BA72A6">
        <w:rPr>
          <w:rFonts w:ascii="Verdana" w:hAnsi="Verdana"/>
          <w:sz w:val="17"/>
          <w:szCs w:val="17"/>
          <w:lang w:val="en-US"/>
        </w:rPr>
        <w:t>Finalizing and Follow up all issue related to recruiting and candidate.</w:t>
      </w:r>
    </w:p>
    <w:p w:rsidR="00BA72A6" w:rsidRPr="00BA72A6" w:rsidRDefault="00BA72A6" w:rsidP="00BA72A6">
      <w:pPr>
        <w:numPr>
          <w:ilvl w:val="0"/>
          <w:numId w:val="30"/>
        </w:numPr>
        <w:jc w:val="both"/>
        <w:rPr>
          <w:rFonts w:ascii="Verdana" w:hAnsi="Verdana"/>
          <w:sz w:val="17"/>
          <w:szCs w:val="17"/>
          <w:lang w:val="en-US"/>
        </w:rPr>
      </w:pPr>
      <w:r w:rsidRPr="00BA72A6">
        <w:rPr>
          <w:rFonts w:ascii="Verdana" w:hAnsi="Verdana"/>
          <w:sz w:val="17"/>
          <w:szCs w:val="17"/>
          <w:lang w:val="en-US"/>
        </w:rPr>
        <w:t>Coordinating the personal affairs through responding to all the inquiries and services needed which. I am working such as (Vacation –Wages Resignation Settlements Social Insurance Medical Insurance)</w:t>
      </w:r>
    </w:p>
    <w:p w:rsidR="00BA72A6" w:rsidRPr="00BA72A6" w:rsidRDefault="00BA72A6" w:rsidP="00BA72A6">
      <w:pPr>
        <w:numPr>
          <w:ilvl w:val="0"/>
          <w:numId w:val="30"/>
        </w:numPr>
        <w:jc w:val="both"/>
        <w:rPr>
          <w:rFonts w:ascii="Verdana" w:hAnsi="Verdana"/>
          <w:sz w:val="17"/>
          <w:szCs w:val="17"/>
          <w:lang w:val="en-US"/>
        </w:rPr>
      </w:pPr>
      <w:r w:rsidRPr="00BA72A6">
        <w:rPr>
          <w:rFonts w:ascii="Verdana" w:hAnsi="Verdana"/>
          <w:sz w:val="17"/>
          <w:szCs w:val="17"/>
          <w:lang w:val="en-US"/>
        </w:rPr>
        <w:t>Analyzing reports and collecting data for HR Department.</w:t>
      </w:r>
    </w:p>
    <w:p w:rsidR="00BA72A6" w:rsidRPr="00BA72A6" w:rsidRDefault="00BA72A6" w:rsidP="00BA72A6">
      <w:pPr>
        <w:numPr>
          <w:ilvl w:val="0"/>
          <w:numId w:val="30"/>
        </w:numPr>
        <w:jc w:val="both"/>
        <w:rPr>
          <w:rFonts w:ascii="Verdana" w:hAnsi="Verdana"/>
          <w:sz w:val="17"/>
          <w:szCs w:val="17"/>
          <w:lang w:val="en-US"/>
        </w:rPr>
      </w:pPr>
      <w:r w:rsidRPr="00BA72A6">
        <w:rPr>
          <w:rFonts w:ascii="Verdana" w:hAnsi="Verdana"/>
          <w:sz w:val="17"/>
          <w:szCs w:val="17"/>
          <w:lang w:val="en-US"/>
        </w:rPr>
        <w:t xml:space="preserve">Preparing document as per company required. </w:t>
      </w:r>
    </w:p>
    <w:p w:rsidR="00BA72A6" w:rsidRPr="00BA72A6" w:rsidRDefault="00BA72A6" w:rsidP="00BA72A6">
      <w:pPr>
        <w:numPr>
          <w:ilvl w:val="0"/>
          <w:numId w:val="30"/>
        </w:numPr>
        <w:jc w:val="both"/>
        <w:rPr>
          <w:rFonts w:ascii="Verdana" w:hAnsi="Verdana"/>
          <w:sz w:val="17"/>
          <w:szCs w:val="17"/>
          <w:lang w:val="en-US"/>
        </w:rPr>
      </w:pPr>
      <w:r w:rsidRPr="00BA72A6">
        <w:rPr>
          <w:rFonts w:ascii="Verdana" w:hAnsi="Verdana"/>
          <w:sz w:val="17"/>
          <w:szCs w:val="17"/>
          <w:lang w:val="en-US"/>
        </w:rPr>
        <w:t>Preparing formal letter for all concerned department.</w:t>
      </w:r>
    </w:p>
    <w:p w:rsidR="00BA72A6" w:rsidRPr="00BA72A6" w:rsidRDefault="00BA72A6" w:rsidP="00BA72A6">
      <w:pPr>
        <w:numPr>
          <w:ilvl w:val="0"/>
          <w:numId w:val="30"/>
        </w:numPr>
        <w:jc w:val="both"/>
        <w:rPr>
          <w:rFonts w:ascii="Verdana" w:hAnsi="Verdana"/>
          <w:sz w:val="17"/>
          <w:szCs w:val="17"/>
          <w:lang w:val="en-US"/>
        </w:rPr>
      </w:pPr>
      <w:r w:rsidRPr="00BA72A6">
        <w:rPr>
          <w:rFonts w:ascii="Verdana" w:hAnsi="Verdana"/>
          <w:sz w:val="17"/>
          <w:szCs w:val="17"/>
          <w:lang w:val="en-US"/>
        </w:rPr>
        <w:t xml:space="preserve">Recruitment Local &amp; other Country Preparing offer letter Agreement Contract Etc. </w:t>
      </w:r>
    </w:p>
    <w:p w:rsidR="00BA72A6" w:rsidRPr="00BA72A6" w:rsidRDefault="00BA72A6" w:rsidP="00BA72A6">
      <w:pPr>
        <w:numPr>
          <w:ilvl w:val="0"/>
          <w:numId w:val="30"/>
        </w:numPr>
        <w:jc w:val="both"/>
        <w:rPr>
          <w:rFonts w:ascii="Verdana" w:hAnsi="Verdana"/>
          <w:sz w:val="17"/>
          <w:szCs w:val="17"/>
          <w:lang w:val="en-US"/>
        </w:rPr>
      </w:pPr>
      <w:r w:rsidRPr="00BA72A6">
        <w:rPr>
          <w:rFonts w:ascii="Verdana" w:hAnsi="Verdana"/>
          <w:sz w:val="17"/>
          <w:szCs w:val="17"/>
          <w:lang w:val="en-US"/>
        </w:rPr>
        <w:t xml:space="preserve">Arrange Patty Cash for New Employees.    </w:t>
      </w:r>
    </w:p>
    <w:p w:rsidR="00BA72A6" w:rsidRPr="00BA72A6" w:rsidRDefault="00BA72A6" w:rsidP="00BA72A6">
      <w:pPr>
        <w:numPr>
          <w:ilvl w:val="0"/>
          <w:numId w:val="30"/>
        </w:numPr>
        <w:jc w:val="both"/>
        <w:rPr>
          <w:rFonts w:ascii="Verdana" w:hAnsi="Verdana"/>
          <w:sz w:val="17"/>
          <w:szCs w:val="17"/>
          <w:lang w:val="en-US"/>
        </w:rPr>
      </w:pPr>
      <w:r w:rsidRPr="00BA72A6">
        <w:rPr>
          <w:rFonts w:ascii="Verdana" w:hAnsi="Verdana"/>
          <w:sz w:val="17"/>
          <w:szCs w:val="17"/>
          <w:lang w:val="en-US"/>
        </w:rPr>
        <w:t xml:space="preserve">Arrange Accommodation for all </w:t>
      </w:r>
      <w:proofErr w:type="gramStart"/>
      <w:r w:rsidRPr="00BA72A6">
        <w:rPr>
          <w:rFonts w:ascii="Verdana" w:hAnsi="Verdana"/>
          <w:sz w:val="17"/>
          <w:szCs w:val="17"/>
          <w:lang w:val="en-US"/>
        </w:rPr>
        <w:t>Employee</w:t>
      </w:r>
      <w:proofErr w:type="gramEnd"/>
      <w:r w:rsidRPr="00BA72A6">
        <w:rPr>
          <w:rFonts w:ascii="Verdana" w:hAnsi="Verdana"/>
          <w:sz w:val="17"/>
          <w:szCs w:val="17"/>
          <w:lang w:val="en-US"/>
        </w:rPr>
        <w:t xml:space="preserve">.  </w:t>
      </w:r>
    </w:p>
    <w:p w:rsidR="00BA72A6" w:rsidRPr="00BA72A6" w:rsidRDefault="00BA72A6" w:rsidP="00BA72A6">
      <w:pPr>
        <w:numPr>
          <w:ilvl w:val="0"/>
          <w:numId w:val="30"/>
        </w:numPr>
        <w:jc w:val="both"/>
        <w:rPr>
          <w:rFonts w:ascii="Verdana" w:hAnsi="Verdana"/>
          <w:sz w:val="17"/>
          <w:szCs w:val="17"/>
          <w:lang w:val="en-US"/>
        </w:rPr>
      </w:pPr>
      <w:r w:rsidRPr="00BA72A6">
        <w:rPr>
          <w:rFonts w:ascii="Verdana" w:hAnsi="Verdana"/>
          <w:sz w:val="17"/>
          <w:szCs w:val="17"/>
          <w:lang w:val="en-US"/>
        </w:rPr>
        <w:t>Updating all employee information (Salary Increments- Location and in case of Transfer employee between partner’s company internal or External)</w:t>
      </w:r>
    </w:p>
    <w:p w:rsidR="00BA72A6" w:rsidRPr="00BA72A6" w:rsidRDefault="00BA72A6" w:rsidP="00BA72A6">
      <w:pPr>
        <w:numPr>
          <w:ilvl w:val="0"/>
          <w:numId w:val="30"/>
        </w:numPr>
        <w:jc w:val="both"/>
        <w:rPr>
          <w:rFonts w:ascii="Verdana" w:hAnsi="Verdana"/>
          <w:sz w:val="17"/>
          <w:szCs w:val="17"/>
          <w:lang w:val="en-US"/>
        </w:rPr>
      </w:pPr>
      <w:r w:rsidRPr="00BA72A6">
        <w:rPr>
          <w:rFonts w:ascii="Verdana" w:hAnsi="Verdana"/>
          <w:sz w:val="17"/>
          <w:szCs w:val="17"/>
          <w:lang w:val="en-US"/>
        </w:rPr>
        <w:t>Coordinate Finance &amp; Procurement Department regarding employee affairs and HR.</w:t>
      </w:r>
    </w:p>
    <w:p w:rsidR="00BA72A6" w:rsidRPr="00BA72A6" w:rsidRDefault="00BA72A6" w:rsidP="00BA72A6">
      <w:pPr>
        <w:numPr>
          <w:ilvl w:val="0"/>
          <w:numId w:val="30"/>
        </w:numPr>
        <w:jc w:val="both"/>
        <w:rPr>
          <w:rFonts w:ascii="Verdana" w:hAnsi="Verdana"/>
          <w:sz w:val="17"/>
          <w:szCs w:val="17"/>
          <w:lang w:val="en-US"/>
        </w:rPr>
      </w:pPr>
      <w:r w:rsidRPr="00BA72A6">
        <w:rPr>
          <w:rFonts w:ascii="Verdana" w:hAnsi="Verdana"/>
          <w:sz w:val="17"/>
          <w:szCs w:val="17"/>
          <w:lang w:val="en-US"/>
        </w:rPr>
        <w:t>Making the Final accounts of Sub-Contractor Manpower supply.</w:t>
      </w:r>
    </w:p>
    <w:p w:rsidR="00BA72A6" w:rsidRPr="00BA72A6" w:rsidRDefault="00BA72A6" w:rsidP="00BA72A6">
      <w:pPr>
        <w:numPr>
          <w:ilvl w:val="0"/>
          <w:numId w:val="30"/>
        </w:numPr>
        <w:jc w:val="both"/>
        <w:rPr>
          <w:rFonts w:ascii="Verdana" w:hAnsi="Verdana"/>
          <w:sz w:val="17"/>
          <w:szCs w:val="17"/>
          <w:lang w:val="en-US"/>
        </w:rPr>
      </w:pPr>
      <w:r w:rsidRPr="00BA72A6">
        <w:rPr>
          <w:rFonts w:ascii="Verdana" w:hAnsi="Verdana"/>
          <w:sz w:val="17"/>
          <w:szCs w:val="17"/>
          <w:lang w:val="en-US"/>
        </w:rPr>
        <w:t xml:space="preserve">Making Weekly Visa Report Issue by Company. </w:t>
      </w:r>
    </w:p>
    <w:p w:rsidR="009A0B3C" w:rsidRPr="00BA72A6" w:rsidRDefault="00BA72A6" w:rsidP="00BA72A6">
      <w:pPr>
        <w:numPr>
          <w:ilvl w:val="0"/>
          <w:numId w:val="30"/>
        </w:numPr>
        <w:jc w:val="both"/>
        <w:rPr>
          <w:rFonts w:ascii="Verdana" w:hAnsi="Verdana"/>
          <w:sz w:val="17"/>
          <w:szCs w:val="17"/>
          <w:lang w:val="en-US"/>
        </w:rPr>
      </w:pPr>
      <w:r w:rsidRPr="00BA72A6">
        <w:rPr>
          <w:rFonts w:ascii="Verdana" w:hAnsi="Verdana"/>
          <w:sz w:val="17"/>
          <w:szCs w:val="17"/>
          <w:lang w:val="en-US"/>
        </w:rPr>
        <w:t>Distribute New Employee Department wise.</w:t>
      </w:r>
    </w:p>
    <w:p w:rsidR="0063297F" w:rsidRDefault="0063297F" w:rsidP="0063297F">
      <w:pPr>
        <w:jc w:val="both"/>
        <w:rPr>
          <w:rFonts w:ascii="Verdana" w:hAnsi="Verdana"/>
          <w:sz w:val="17"/>
          <w:szCs w:val="17"/>
          <w:lang w:val="en-US"/>
        </w:rPr>
      </w:pPr>
    </w:p>
    <w:p w:rsidR="00D21508" w:rsidRPr="0063297F" w:rsidRDefault="00BA72A6" w:rsidP="0063297F">
      <w:pPr>
        <w:shd w:val="clear" w:color="auto" w:fill="D9D9D9"/>
        <w:tabs>
          <w:tab w:val="num" w:pos="720"/>
        </w:tabs>
        <w:jc w:val="both"/>
        <w:rPr>
          <w:rFonts w:ascii="Verdana" w:hAnsi="Verdana"/>
          <w:b/>
          <w:sz w:val="17"/>
          <w:szCs w:val="17"/>
          <w:lang w:val="en-US"/>
        </w:rPr>
      </w:pPr>
      <w:r>
        <w:rPr>
          <w:rFonts w:ascii="Verdana" w:hAnsi="Verdana"/>
          <w:b/>
          <w:sz w:val="17"/>
          <w:szCs w:val="17"/>
          <w:lang w:val="en-US"/>
        </w:rPr>
        <w:t>May</w:t>
      </w:r>
      <w:r w:rsidR="00D21508" w:rsidRPr="005A0783">
        <w:rPr>
          <w:rFonts w:ascii="Verdana" w:hAnsi="Verdana"/>
          <w:b/>
          <w:sz w:val="17"/>
          <w:szCs w:val="17"/>
          <w:lang w:val="en-US"/>
        </w:rPr>
        <w:t>’13–</w:t>
      </w:r>
      <w:r>
        <w:rPr>
          <w:rFonts w:ascii="Verdana" w:hAnsi="Verdana"/>
          <w:b/>
          <w:sz w:val="17"/>
          <w:szCs w:val="17"/>
          <w:lang w:val="en-US"/>
        </w:rPr>
        <w:t>Aug’15</w:t>
      </w:r>
      <w:r w:rsidR="00A61D13">
        <w:rPr>
          <w:rFonts w:ascii="Verdana" w:hAnsi="Verdana"/>
          <w:b/>
          <w:sz w:val="17"/>
          <w:szCs w:val="17"/>
          <w:lang w:val="en-US"/>
        </w:rPr>
        <w:tab/>
      </w:r>
      <w:r w:rsidRPr="00BA72A6">
        <w:rPr>
          <w:rFonts w:ascii="Verdana" w:hAnsi="Verdana"/>
          <w:b/>
          <w:sz w:val="17"/>
          <w:szCs w:val="17"/>
          <w:lang w:val="en-US"/>
        </w:rPr>
        <w:t>DAEAH E&amp;C SAUDI ARABIA LTD</w:t>
      </w:r>
      <w:r>
        <w:rPr>
          <w:rFonts w:ascii="Verdana" w:hAnsi="Verdana"/>
          <w:b/>
          <w:sz w:val="17"/>
          <w:szCs w:val="17"/>
          <w:lang w:val="en-US"/>
        </w:rPr>
        <w:t xml:space="preserve"> </w:t>
      </w:r>
      <w:proofErr w:type="gramStart"/>
      <w:r>
        <w:rPr>
          <w:rFonts w:ascii="Verdana" w:hAnsi="Verdana"/>
          <w:b/>
          <w:sz w:val="17"/>
          <w:szCs w:val="17"/>
          <w:lang w:val="en-US"/>
        </w:rPr>
        <w:t xml:space="preserve">as </w:t>
      </w:r>
      <w:r w:rsidR="00A61D13">
        <w:rPr>
          <w:rFonts w:ascii="Verdana" w:hAnsi="Verdana"/>
          <w:b/>
          <w:sz w:val="17"/>
          <w:szCs w:val="17"/>
          <w:lang w:val="en-US"/>
        </w:rPr>
        <w:t xml:space="preserve"> </w:t>
      </w:r>
      <w:r w:rsidRPr="00BA72A6">
        <w:rPr>
          <w:rFonts w:ascii="Verdana" w:hAnsi="Verdana"/>
          <w:b/>
          <w:sz w:val="17"/>
          <w:szCs w:val="17"/>
          <w:lang w:val="en-US"/>
        </w:rPr>
        <w:t>HR</w:t>
      </w:r>
      <w:proofErr w:type="gramEnd"/>
      <w:r w:rsidRPr="00BA72A6">
        <w:rPr>
          <w:rFonts w:ascii="Verdana" w:hAnsi="Verdana"/>
          <w:b/>
          <w:sz w:val="17"/>
          <w:szCs w:val="17"/>
          <w:lang w:val="en-US"/>
        </w:rPr>
        <w:t xml:space="preserve"> &amp;</w:t>
      </w:r>
      <w:r w:rsidR="00A0422D">
        <w:rPr>
          <w:rFonts w:ascii="Verdana" w:hAnsi="Verdana"/>
          <w:b/>
          <w:sz w:val="17"/>
          <w:szCs w:val="17"/>
          <w:lang w:val="en-US"/>
        </w:rPr>
        <w:t xml:space="preserve"> </w:t>
      </w:r>
      <w:r w:rsidRPr="00BA72A6">
        <w:rPr>
          <w:rFonts w:ascii="Verdana" w:hAnsi="Verdana"/>
          <w:b/>
          <w:sz w:val="17"/>
          <w:szCs w:val="17"/>
          <w:lang w:val="en-US"/>
        </w:rPr>
        <w:t>Administrator</w:t>
      </w:r>
    </w:p>
    <w:p w:rsidR="00D21508" w:rsidRPr="005A0783" w:rsidRDefault="00D21508" w:rsidP="00D21508">
      <w:pPr>
        <w:tabs>
          <w:tab w:val="num" w:pos="720"/>
        </w:tabs>
        <w:jc w:val="both"/>
        <w:rPr>
          <w:rFonts w:ascii="Verdana" w:hAnsi="Verdana"/>
          <w:b/>
          <w:sz w:val="17"/>
          <w:szCs w:val="17"/>
          <w:lang w:val="en-US"/>
        </w:rPr>
      </w:pPr>
    </w:p>
    <w:p w:rsidR="004B06B2" w:rsidRPr="00B9285E" w:rsidRDefault="004B06B2" w:rsidP="004B06B2">
      <w:pPr>
        <w:tabs>
          <w:tab w:val="num" w:pos="720"/>
        </w:tabs>
        <w:jc w:val="both"/>
        <w:rPr>
          <w:rFonts w:ascii="Verdana" w:hAnsi="Verdana"/>
          <w:b/>
          <w:sz w:val="17"/>
          <w:szCs w:val="17"/>
          <w:lang w:val="en-US"/>
        </w:rPr>
      </w:pPr>
      <w:r w:rsidRPr="00B9285E">
        <w:rPr>
          <w:rFonts w:ascii="Verdana" w:hAnsi="Verdana"/>
          <w:b/>
          <w:sz w:val="17"/>
          <w:szCs w:val="17"/>
          <w:lang w:val="en-US"/>
        </w:rPr>
        <w:t>Role:</w:t>
      </w:r>
    </w:p>
    <w:p w:rsidR="00701C15" w:rsidRPr="00701C15" w:rsidRDefault="00701C15" w:rsidP="00701C15">
      <w:pPr>
        <w:numPr>
          <w:ilvl w:val="0"/>
          <w:numId w:val="32"/>
        </w:numPr>
        <w:jc w:val="both"/>
        <w:rPr>
          <w:rFonts w:ascii="Verdana" w:hAnsi="Verdana"/>
          <w:sz w:val="17"/>
          <w:szCs w:val="17"/>
          <w:lang w:val="en-US"/>
        </w:rPr>
      </w:pPr>
      <w:r w:rsidRPr="00701C15">
        <w:rPr>
          <w:rFonts w:ascii="Verdana" w:hAnsi="Verdana"/>
          <w:sz w:val="17"/>
          <w:szCs w:val="17"/>
          <w:lang w:val="en-US"/>
        </w:rPr>
        <w:t>Making the Payroll and Settlement for All employees.</w:t>
      </w:r>
    </w:p>
    <w:p w:rsidR="00701C15" w:rsidRPr="00701C15" w:rsidRDefault="00701C15" w:rsidP="00701C15">
      <w:pPr>
        <w:numPr>
          <w:ilvl w:val="0"/>
          <w:numId w:val="32"/>
        </w:numPr>
        <w:jc w:val="both"/>
        <w:rPr>
          <w:rFonts w:ascii="Verdana" w:hAnsi="Verdana"/>
          <w:sz w:val="17"/>
          <w:szCs w:val="17"/>
          <w:lang w:val="en-US"/>
        </w:rPr>
      </w:pPr>
      <w:r w:rsidRPr="00701C15">
        <w:rPr>
          <w:rFonts w:ascii="Verdana" w:hAnsi="Verdana"/>
          <w:sz w:val="17"/>
          <w:szCs w:val="17"/>
          <w:lang w:val="en-US"/>
        </w:rPr>
        <w:t>Arranging Employees New Visa process, cancellation and follow up Labor Card Expiry, PP Expiry and others activity.</w:t>
      </w:r>
    </w:p>
    <w:p w:rsidR="00701C15" w:rsidRPr="00701C15" w:rsidRDefault="00701C15" w:rsidP="00701C15">
      <w:pPr>
        <w:numPr>
          <w:ilvl w:val="0"/>
          <w:numId w:val="32"/>
        </w:numPr>
        <w:jc w:val="both"/>
        <w:rPr>
          <w:rFonts w:ascii="Verdana" w:hAnsi="Verdana"/>
          <w:sz w:val="17"/>
          <w:szCs w:val="17"/>
          <w:lang w:val="en-US"/>
        </w:rPr>
      </w:pPr>
      <w:r w:rsidRPr="00701C15">
        <w:rPr>
          <w:rFonts w:ascii="Verdana" w:hAnsi="Verdana"/>
          <w:sz w:val="17"/>
          <w:szCs w:val="17"/>
          <w:lang w:val="en-US"/>
        </w:rPr>
        <w:t>Responsible for various reports, documentation preparation, preparation of Time Sheet, presenting daily reports to the higher authority.</w:t>
      </w:r>
    </w:p>
    <w:p w:rsidR="00701C15" w:rsidRPr="00701C15" w:rsidRDefault="00701C15" w:rsidP="00701C15">
      <w:pPr>
        <w:numPr>
          <w:ilvl w:val="0"/>
          <w:numId w:val="32"/>
        </w:numPr>
        <w:jc w:val="both"/>
        <w:rPr>
          <w:rFonts w:ascii="Verdana" w:hAnsi="Verdana"/>
          <w:sz w:val="17"/>
          <w:szCs w:val="17"/>
          <w:lang w:val="en-US"/>
        </w:rPr>
      </w:pPr>
      <w:r w:rsidRPr="00701C15">
        <w:rPr>
          <w:rFonts w:ascii="Verdana" w:hAnsi="Verdana"/>
          <w:sz w:val="17"/>
          <w:szCs w:val="17"/>
          <w:lang w:val="en-US"/>
        </w:rPr>
        <w:t>Checks received communications E-mail, Fax and Mail from clients, suppliers, employees and inquiries, distribution and preparation of response.</w:t>
      </w:r>
    </w:p>
    <w:p w:rsidR="00701C15" w:rsidRPr="00701C15" w:rsidRDefault="00701C15" w:rsidP="00701C15">
      <w:pPr>
        <w:numPr>
          <w:ilvl w:val="0"/>
          <w:numId w:val="32"/>
        </w:numPr>
        <w:jc w:val="both"/>
        <w:rPr>
          <w:rFonts w:ascii="Verdana" w:hAnsi="Verdana"/>
          <w:sz w:val="17"/>
          <w:szCs w:val="17"/>
          <w:lang w:val="en-US"/>
        </w:rPr>
      </w:pPr>
      <w:r w:rsidRPr="00701C15">
        <w:rPr>
          <w:rFonts w:ascii="Verdana" w:hAnsi="Verdana"/>
          <w:sz w:val="17"/>
          <w:szCs w:val="17"/>
          <w:lang w:val="en-US"/>
        </w:rPr>
        <w:t>To assists the utility workers for completing the daily time record and leave form.</w:t>
      </w:r>
    </w:p>
    <w:p w:rsidR="00701C15" w:rsidRPr="00701C15" w:rsidRDefault="00701C15" w:rsidP="00701C15">
      <w:pPr>
        <w:numPr>
          <w:ilvl w:val="0"/>
          <w:numId w:val="32"/>
        </w:numPr>
        <w:jc w:val="both"/>
        <w:rPr>
          <w:rFonts w:ascii="Verdana" w:hAnsi="Verdana"/>
          <w:sz w:val="17"/>
          <w:szCs w:val="17"/>
          <w:lang w:val="en-US"/>
        </w:rPr>
      </w:pPr>
      <w:r w:rsidRPr="00701C15">
        <w:rPr>
          <w:rFonts w:ascii="Verdana" w:hAnsi="Verdana"/>
          <w:sz w:val="17"/>
          <w:szCs w:val="17"/>
          <w:lang w:val="en-US"/>
        </w:rPr>
        <w:t>Compare and submission of Service benefit of employee who are leaving from the company.</w:t>
      </w:r>
    </w:p>
    <w:p w:rsidR="00701C15" w:rsidRPr="00701C15" w:rsidRDefault="00701C15" w:rsidP="00701C15">
      <w:pPr>
        <w:numPr>
          <w:ilvl w:val="0"/>
          <w:numId w:val="32"/>
        </w:numPr>
        <w:jc w:val="both"/>
        <w:rPr>
          <w:rFonts w:ascii="Verdana" w:hAnsi="Verdana"/>
          <w:sz w:val="17"/>
          <w:szCs w:val="17"/>
          <w:lang w:val="en-US"/>
        </w:rPr>
      </w:pPr>
      <w:r w:rsidRPr="00701C15">
        <w:rPr>
          <w:rFonts w:ascii="Verdana" w:hAnsi="Verdana"/>
          <w:sz w:val="17"/>
          <w:szCs w:val="17"/>
          <w:lang w:val="en-US"/>
        </w:rPr>
        <w:t>Making the Daily Manpower reports.</w:t>
      </w:r>
    </w:p>
    <w:p w:rsidR="00701C15" w:rsidRPr="00701C15" w:rsidRDefault="00701C15" w:rsidP="00701C15">
      <w:pPr>
        <w:numPr>
          <w:ilvl w:val="0"/>
          <w:numId w:val="32"/>
        </w:numPr>
        <w:jc w:val="both"/>
        <w:rPr>
          <w:rFonts w:ascii="Verdana" w:hAnsi="Verdana"/>
          <w:sz w:val="17"/>
          <w:szCs w:val="17"/>
          <w:lang w:val="en-US"/>
        </w:rPr>
      </w:pPr>
      <w:r w:rsidRPr="00701C15">
        <w:rPr>
          <w:rFonts w:ascii="Verdana" w:hAnsi="Verdana"/>
          <w:sz w:val="17"/>
          <w:szCs w:val="17"/>
          <w:lang w:val="en-US"/>
        </w:rPr>
        <w:t>Organize, sort and assign mail distribution for all employees.</w:t>
      </w:r>
    </w:p>
    <w:p w:rsidR="00701C15" w:rsidRPr="00701C15" w:rsidRDefault="00701C15" w:rsidP="00701C15">
      <w:pPr>
        <w:numPr>
          <w:ilvl w:val="0"/>
          <w:numId w:val="32"/>
        </w:numPr>
        <w:jc w:val="both"/>
        <w:rPr>
          <w:rFonts w:ascii="Verdana" w:hAnsi="Verdana"/>
          <w:sz w:val="17"/>
          <w:szCs w:val="17"/>
          <w:lang w:val="en-US"/>
        </w:rPr>
      </w:pPr>
      <w:r w:rsidRPr="00701C15">
        <w:rPr>
          <w:rFonts w:ascii="Verdana" w:hAnsi="Verdana"/>
          <w:sz w:val="17"/>
          <w:szCs w:val="17"/>
          <w:lang w:val="en-US"/>
        </w:rPr>
        <w:lastRenderedPageBreak/>
        <w:t>Arranging the All employees’ accommodation and camp facility.</w:t>
      </w:r>
    </w:p>
    <w:p w:rsidR="00701C15" w:rsidRPr="00701C15" w:rsidRDefault="00701C15" w:rsidP="00701C15">
      <w:pPr>
        <w:numPr>
          <w:ilvl w:val="0"/>
          <w:numId w:val="32"/>
        </w:numPr>
        <w:jc w:val="both"/>
        <w:rPr>
          <w:rFonts w:ascii="Verdana" w:hAnsi="Verdana"/>
          <w:sz w:val="17"/>
          <w:szCs w:val="17"/>
          <w:lang w:val="en-US"/>
        </w:rPr>
      </w:pPr>
      <w:r w:rsidRPr="00701C15">
        <w:rPr>
          <w:rFonts w:ascii="Verdana" w:hAnsi="Verdana"/>
          <w:sz w:val="17"/>
          <w:szCs w:val="17"/>
          <w:lang w:val="en-US"/>
        </w:rPr>
        <w:t>Develop schedule estimate that are accepted by Management.</w:t>
      </w:r>
    </w:p>
    <w:p w:rsidR="00701C15" w:rsidRPr="00701C15" w:rsidRDefault="00701C15" w:rsidP="00701C15">
      <w:pPr>
        <w:numPr>
          <w:ilvl w:val="0"/>
          <w:numId w:val="32"/>
        </w:numPr>
        <w:jc w:val="both"/>
        <w:rPr>
          <w:rFonts w:ascii="Verdana" w:hAnsi="Verdana"/>
          <w:sz w:val="17"/>
          <w:szCs w:val="17"/>
          <w:lang w:val="en-US"/>
        </w:rPr>
      </w:pPr>
      <w:r w:rsidRPr="00701C15">
        <w:rPr>
          <w:rFonts w:ascii="Verdana" w:hAnsi="Verdana"/>
          <w:sz w:val="17"/>
          <w:szCs w:val="17"/>
          <w:lang w:val="en-US"/>
        </w:rPr>
        <w:t>Making the Ticket for Exit and vacation employees.</w:t>
      </w:r>
    </w:p>
    <w:p w:rsidR="00701C15" w:rsidRPr="00701C15" w:rsidRDefault="00701C15" w:rsidP="00701C15">
      <w:pPr>
        <w:numPr>
          <w:ilvl w:val="0"/>
          <w:numId w:val="32"/>
        </w:numPr>
        <w:jc w:val="both"/>
        <w:rPr>
          <w:rFonts w:ascii="Verdana" w:hAnsi="Verdana"/>
          <w:sz w:val="17"/>
          <w:szCs w:val="17"/>
          <w:lang w:val="en-US"/>
        </w:rPr>
      </w:pPr>
      <w:r w:rsidRPr="00701C15">
        <w:rPr>
          <w:rFonts w:ascii="Verdana" w:hAnsi="Verdana"/>
          <w:sz w:val="17"/>
          <w:szCs w:val="17"/>
          <w:lang w:val="en-US"/>
        </w:rPr>
        <w:t>Making the Final accounts of Sub-Contractor Manpower supply.</w:t>
      </w:r>
    </w:p>
    <w:p w:rsidR="004B06B2" w:rsidRPr="005A0783" w:rsidRDefault="00701C15" w:rsidP="00701C15">
      <w:pPr>
        <w:numPr>
          <w:ilvl w:val="0"/>
          <w:numId w:val="32"/>
        </w:numPr>
        <w:jc w:val="both"/>
        <w:rPr>
          <w:rFonts w:ascii="Verdana" w:hAnsi="Verdana"/>
          <w:sz w:val="17"/>
          <w:szCs w:val="17"/>
          <w:lang w:val="en-US"/>
        </w:rPr>
      </w:pPr>
      <w:r w:rsidRPr="00701C15">
        <w:rPr>
          <w:rFonts w:ascii="Verdana" w:hAnsi="Verdana"/>
          <w:sz w:val="17"/>
          <w:szCs w:val="17"/>
          <w:lang w:val="en-US"/>
        </w:rPr>
        <w:t>Keeping the Excellent Track report for delivery and Purchase Items.</w:t>
      </w:r>
    </w:p>
    <w:p w:rsidR="00E81E6F" w:rsidRPr="001C097B" w:rsidRDefault="00E81E6F" w:rsidP="001D14F1">
      <w:pPr>
        <w:ind w:left="360"/>
        <w:jc w:val="both"/>
        <w:rPr>
          <w:rFonts w:ascii="Verdana" w:hAnsi="Verdana"/>
          <w:sz w:val="20"/>
          <w:szCs w:val="17"/>
          <w:lang w:val="en-US"/>
        </w:rPr>
      </w:pPr>
    </w:p>
    <w:p w:rsidR="00D21508" w:rsidRPr="005A0783" w:rsidRDefault="001661FA" w:rsidP="002030F8">
      <w:pPr>
        <w:shd w:val="clear" w:color="auto" w:fill="D9D9D9"/>
        <w:tabs>
          <w:tab w:val="num" w:pos="720"/>
        </w:tabs>
        <w:jc w:val="both"/>
        <w:rPr>
          <w:rFonts w:ascii="Verdana" w:hAnsi="Verdana"/>
          <w:b/>
          <w:sz w:val="17"/>
          <w:szCs w:val="17"/>
          <w:lang w:val="en-US"/>
        </w:rPr>
      </w:pPr>
      <w:proofErr w:type="gramStart"/>
      <w:r>
        <w:rPr>
          <w:rFonts w:ascii="Verdana" w:hAnsi="Verdana"/>
          <w:b/>
          <w:sz w:val="17"/>
          <w:szCs w:val="17"/>
          <w:lang w:val="en-US"/>
        </w:rPr>
        <w:t>May</w:t>
      </w:r>
      <w:r w:rsidR="00D21508" w:rsidRPr="005A0783">
        <w:rPr>
          <w:rFonts w:ascii="Verdana" w:hAnsi="Verdana"/>
          <w:b/>
          <w:sz w:val="17"/>
          <w:szCs w:val="17"/>
          <w:lang w:val="en-US"/>
        </w:rPr>
        <w:t>’09–</w:t>
      </w:r>
      <w:r>
        <w:rPr>
          <w:rFonts w:ascii="Verdana" w:hAnsi="Verdana"/>
          <w:b/>
          <w:sz w:val="17"/>
          <w:szCs w:val="17"/>
          <w:lang w:val="en-US"/>
        </w:rPr>
        <w:t>Dec</w:t>
      </w:r>
      <w:r w:rsidR="00D21508" w:rsidRPr="005A0783">
        <w:rPr>
          <w:rFonts w:ascii="Verdana" w:hAnsi="Verdana"/>
          <w:b/>
          <w:sz w:val="17"/>
          <w:szCs w:val="17"/>
          <w:lang w:val="en-US"/>
        </w:rPr>
        <w:t>’1</w:t>
      </w:r>
      <w:r>
        <w:rPr>
          <w:rFonts w:ascii="Verdana" w:hAnsi="Verdana"/>
          <w:b/>
          <w:sz w:val="17"/>
          <w:szCs w:val="17"/>
          <w:lang w:val="en-US"/>
        </w:rPr>
        <w:t>2</w:t>
      </w:r>
      <w:r>
        <w:rPr>
          <w:rFonts w:ascii="Verdana" w:hAnsi="Verdana"/>
          <w:b/>
          <w:sz w:val="17"/>
          <w:szCs w:val="17"/>
          <w:lang w:val="en-US"/>
        </w:rPr>
        <w:tab/>
      </w:r>
      <w:r w:rsidR="007D6E93" w:rsidRPr="005A0783">
        <w:rPr>
          <w:rFonts w:ascii="Verdana" w:hAnsi="Verdana"/>
          <w:b/>
          <w:sz w:val="17"/>
          <w:szCs w:val="17"/>
          <w:lang w:val="en-US"/>
        </w:rPr>
        <w:t>SAUDI OGER LIMITED</w:t>
      </w:r>
      <w:r w:rsidR="00D21508" w:rsidRPr="005A0783">
        <w:rPr>
          <w:rFonts w:ascii="Verdana" w:hAnsi="Verdana"/>
          <w:b/>
          <w:sz w:val="17"/>
          <w:szCs w:val="17"/>
          <w:lang w:val="en-US"/>
        </w:rPr>
        <w:t xml:space="preserve">, </w:t>
      </w:r>
      <w:r w:rsidR="00701C15">
        <w:rPr>
          <w:rFonts w:ascii="Verdana" w:hAnsi="Verdana"/>
          <w:b/>
          <w:sz w:val="17"/>
          <w:szCs w:val="17"/>
          <w:lang w:val="en-US"/>
        </w:rPr>
        <w:t>Saudi Arabia</w:t>
      </w:r>
      <w:r w:rsidR="00D21508" w:rsidRPr="005A0783">
        <w:rPr>
          <w:rFonts w:ascii="Verdana" w:hAnsi="Verdana"/>
          <w:b/>
          <w:sz w:val="17"/>
          <w:szCs w:val="17"/>
          <w:lang w:val="en-US"/>
        </w:rPr>
        <w:t xml:space="preserve"> as Admin.</w:t>
      </w:r>
      <w:proofErr w:type="gramEnd"/>
      <w:r w:rsidR="00D21508" w:rsidRPr="005A0783">
        <w:rPr>
          <w:rFonts w:ascii="Verdana" w:hAnsi="Verdana"/>
          <w:b/>
          <w:sz w:val="17"/>
          <w:szCs w:val="17"/>
          <w:lang w:val="en-US"/>
        </w:rPr>
        <w:t xml:space="preserve"> Assistant</w:t>
      </w:r>
      <w:r w:rsidR="005A0783" w:rsidRPr="005A0783">
        <w:rPr>
          <w:rFonts w:ascii="Verdana" w:hAnsi="Verdana"/>
          <w:b/>
          <w:sz w:val="17"/>
          <w:szCs w:val="17"/>
          <w:lang w:val="en-US"/>
        </w:rPr>
        <w:t xml:space="preserve"> </w:t>
      </w:r>
    </w:p>
    <w:p w:rsidR="001C097B" w:rsidRDefault="001C097B" w:rsidP="00D21508">
      <w:pPr>
        <w:tabs>
          <w:tab w:val="num" w:pos="720"/>
        </w:tabs>
        <w:jc w:val="both"/>
        <w:rPr>
          <w:rFonts w:ascii="Verdana" w:hAnsi="Verdana"/>
          <w:b/>
          <w:sz w:val="17"/>
          <w:szCs w:val="17"/>
          <w:lang w:val="en-US"/>
        </w:rPr>
      </w:pPr>
    </w:p>
    <w:p w:rsidR="00D21508" w:rsidRPr="005A0783" w:rsidRDefault="00D21508" w:rsidP="00D21508">
      <w:pPr>
        <w:tabs>
          <w:tab w:val="num" w:pos="720"/>
        </w:tabs>
        <w:jc w:val="both"/>
        <w:rPr>
          <w:rFonts w:ascii="Verdana" w:hAnsi="Verdana"/>
          <w:b/>
          <w:sz w:val="17"/>
          <w:szCs w:val="17"/>
          <w:lang w:val="en-US"/>
        </w:rPr>
      </w:pPr>
      <w:r w:rsidRPr="005A0783">
        <w:rPr>
          <w:rFonts w:ascii="Verdana" w:hAnsi="Verdana"/>
          <w:b/>
          <w:sz w:val="17"/>
          <w:szCs w:val="17"/>
          <w:lang w:val="en-US"/>
        </w:rPr>
        <w:t>Role:</w:t>
      </w:r>
    </w:p>
    <w:p w:rsidR="00050737" w:rsidRPr="00050737" w:rsidRDefault="00050737" w:rsidP="00050737">
      <w:pPr>
        <w:numPr>
          <w:ilvl w:val="0"/>
          <w:numId w:val="33"/>
        </w:numPr>
        <w:jc w:val="both"/>
        <w:rPr>
          <w:rFonts w:ascii="Verdana" w:hAnsi="Verdana"/>
          <w:sz w:val="17"/>
          <w:szCs w:val="17"/>
          <w:lang w:val="en-US"/>
        </w:rPr>
      </w:pPr>
      <w:r w:rsidRPr="00050737">
        <w:rPr>
          <w:rFonts w:ascii="Verdana" w:hAnsi="Verdana"/>
          <w:sz w:val="17"/>
          <w:szCs w:val="17"/>
          <w:lang w:val="en-US"/>
        </w:rPr>
        <w:t xml:space="preserve">Monitoring and maintain the record of 8 Camps, 10+ Buildings / Apartments, Compounds and 1 VIP accommodation building. </w:t>
      </w:r>
    </w:p>
    <w:p w:rsidR="00050737" w:rsidRPr="00050737" w:rsidRDefault="00050737" w:rsidP="00050737">
      <w:pPr>
        <w:numPr>
          <w:ilvl w:val="0"/>
          <w:numId w:val="33"/>
        </w:numPr>
        <w:jc w:val="both"/>
        <w:rPr>
          <w:rFonts w:ascii="Verdana" w:hAnsi="Verdana"/>
          <w:sz w:val="17"/>
          <w:szCs w:val="17"/>
          <w:lang w:val="en-US"/>
        </w:rPr>
      </w:pPr>
      <w:r w:rsidRPr="00050737">
        <w:rPr>
          <w:rFonts w:ascii="Verdana" w:hAnsi="Verdana"/>
          <w:sz w:val="17"/>
          <w:szCs w:val="17"/>
          <w:lang w:val="en-US"/>
        </w:rPr>
        <w:t>Obtain the approval from higher management for new / renewal rented camps, buildings / apartments and compounds.</w:t>
      </w:r>
    </w:p>
    <w:p w:rsidR="00050737" w:rsidRPr="00050737" w:rsidRDefault="00050737" w:rsidP="00050737">
      <w:pPr>
        <w:numPr>
          <w:ilvl w:val="0"/>
          <w:numId w:val="33"/>
        </w:numPr>
        <w:jc w:val="both"/>
        <w:rPr>
          <w:rFonts w:ascii="Verdana" w:hAnsi="Verdana"/>
          <w:sz w:val="17"/>
          <w:szCs w:val="17"/>
          <w:lang w:val="en-US"/>
        </w:rPr>
      </w:pPr>
      <w:r w:rsidRPr="00050737">
        <w:rPr>
          <w:rFonts w:ascii="Verdana" w:hAnsi="Verdana"/>
          <w:sz w:val="17"/>
          <w:szCs w:val="17"/>
          <w:lang w:val="en-US"/>
        </w:rPr>
        <w:t>Handling, check &amp; review of all invoices for the services provided by suppliers to camp before forwarding it to accounts department.</w:t>
      </w:r>
    </w:p>
    <w:p w:rsidR="00050737" w:rsidRPr="00050737" w:rsidRDefault="00050737" w:rsidP="00050737">
      <w:pPr>
        <w:numPr>
          <w:ilvl w:val="0"/>
          <w:numId w:val="33"/>
        </w:numPr>
        <w:jc w:val="both"/>
        <w:rPr>
          <w:rFonts w:ascii="Verdana" w:hAnsi="Verdana"/>
          <w:sz w:val="17"/>
          <w:szCs w:val="17"/>
          <w:lang w:val="en-US"/>
        </w:rPr>
      </w:pPr>
      <w:r w:rsidRPr="00050737">
        <w:rPr>
          <w:rFonts w:ascii="Verdana" w:hAnsi="Verdana"/>
          <w:sz w:val="17"/>
          <w:szCs w:val="17"/>
          <w:lang w:val="en-US"/>
        </w:rPr>
        <w:t>Coordination to the transport department to transport the transferred / mission employees.</w:t>
      </w:r>
    </w:p>
    <w:p w:rsidR="00050737" w:rsidRPr="00050737" w:rsidRDefault="00050737" w:rsidP="00050737">
      <w:pPr>
        <w:numPr>
          <w:ilvl w:val="0"/>
          <w:numId w:val="33"/>
        </w:numPr>
        <w:jc w:val="both"/>
        <w:rPr>
          <w:rFonts w:ascii="Verdana" w:hAnsi="Verdana"/>
          <w:sz w:val="17"/>
          <w:szCs w:val="17"/>
          <w:lang w:val="en-US"/>
        </w:rPr>
      </w:pPr>
      <w:r w:rsidRPr="00050737">
        <w:rPr>
          <w:rFonts w:ascii="Verdana" w:hAnsi="Verdana"/>
          <w:sz w:val="17"/>
          <w:szCs w:val="17"/>
          <w:lang w:val="en-US"/>
        </w:rPr>
        <w:t>Arranging food and accommodation for new arrivals / transferred and mission employees.</w:t>
      </w:r>
    </w:p>
    <w:p w:rsidR="00050737" w:rsidRPr="00050737" w:rsidRDefault="00050737" w:rsidP="00050737">
      <w:pPr>
        <w:numPr>
          <w:ilvl w:val="0"/>
          <w:numId w:val="33"/>
        </w:numPr>
        <w:jc w:val="both"/>
        <w:rPr>
          <w:rFonts w:ascii="Verdana" w:hAnsi="Verdana"/>
          <w:sz w:val="17"/>
          <w:szCs w:val="17"/>
          <w:lang w:val="en-US"/>
        </w:rPr>
      </w:pPr>
      <w:r w:rsidRPr="00050737">
        <w:rPr>
          <w:rFonts w:ascii="Verdana" w:hAnsi="Verdana"/>
          <w:sz w:val="17"/>
          <w:szCs w:val="17"/>
          <w:lang w:val="en-US"/>
        </w:rPr>
        <w:t xml:space="preserve">Reviewing weekly overtime forecast and forwarding it to higher management for approval. </w:t>
      </w:r>
    </w:p>
    <w:p w:rsidR="00050737" w:rsidRPr="00050737" w:rsidRDefault="00050737" w:rsidP="00050737">
      <w:pPr>
        <w:numPr>
          <w:ilvl w:val="0"/>
          <w:numId w:val="33"/>
        </w:numPr>
        <w:jc w:val="both"/>
        <w:rPr>
          <w:rFonts w:ascii="Verdana" w:hAnsi="Verdana"/>
          <w:sz w:val="17"/>
          <w:szCs w:val="17"/>
          <w:lang w:val="en-US"/>
        </w:rPr>
      </w:pPr>
      <w:r w:rsidRPr="00050737">
        <w:rPr>
          <w:rFonts w:ascii="Verdana" w:hAnsi="Verdana"/>
          <w:sz w:val="17"/>
          <w:szCs w:val="17"/>
          <w:lang w:val="en-US"/>
        </w:rPr>
        <w:t>Verifying daily timesheet and monthly Payroll 800+ direct and indirect employees as per the approved forecast.</w:t>
      </w:r>
    </w:p>
    <w:p w:rsidR="00050737" w:rsidRPr="00050737" w:rsidRDefault="00050737" w:rsidP="00050737">
      <w:pPr>
        <w:numPr>
          <w:ilvl w:val="0"/>
          <w:numId w:val="33"/>
        </w:numPr>
        <w:jc w:val="both"/>
        <w:rPr>
          <w:rFonts w:ascii="Verdana" w:hAnsi="Verdana"/>
          <w:sz w:val="17"/>
          <w:szCs w:val="17"/>
          <w:lang w:val="en-US"/>
        </w:rPr>
      </w:pPr>
      <w:r w:rsidRPr="00050737">
        <w:rPr>
          <w:rFonts w:ascii="Verdana" w:hAnsi="Verdana"/>
          <w:sz w:val="17"/>
          <w:szCs w:val="17"/>
          <w:lang w:val="en-US"/>
        </w:rPr>
        <w:t>Handling, check &amp; review timesheets and attendance reports received from all services, vacation forecasts of employees working under camp management.</w:t>
      </w:r>
    </w:p>
    <w:p w:rsidR="00050737" w:rsidRPr="00050737" w:rsidRDefault="00050737" w:rsidP="00050737">
      <w:pPr>
        <w:numPr>
          <w:ilvl w:val="0"/>
          <w:numId w:val="33"/>
        </w:numPr>
        <w:jc w:val="both"/>
        <w:rPr>
          <w:rFonts w:ascii="Verdana" w:hAnsi="Verdana"/>
          <w:sz w:val="17"/>
          <w:szCs w:val="17"/>
          <w:lang w:val="en-US"/>
        </w:rPr>
      </w:pPr>
      <w:r w:rsidRPr="00050737">
        <w:rPr>
          <w:rFonts w:ascii="Verdana" w:hAnsi="Verdana"/>
          <w:sz w:val="17"/>
          <w:szCs w:val="17"/>
          <w:lang w:val="en-US"/>
        </w:rPr>
        <w:t>Updating staff files on vacation, sick leaves, missions, transfers, evaluation to monitor the staff movements on weekly basis.</w:t>
      </w:r>
    </w:p>
    <w:p w:rsidR="00050737" w:rsidRPr="00050737" w:rsidRDefault="00050737" w:rsidP="00050737">
      <w:pPr>
        <w:numPr>
          <w:ilvl w:val="0"/>
          <w:numId w:val="33"/>
        </w:numPr>
        <w:jc w:val="both"/>
        <w:rPr>
          <w:rFonts w:ascii="Verdana" w:hAnsi="Verdana"/>
          <w:sz w:val="17"/>
          <w:szCs w:val="17"/>
          <w:lang w:val="en-US"/>
        </w:rPr>
      </w:pPr>
      <w:r w:rsidRPr="00050737">
        <w:rPr>
          <w:rFonts w:ascii="Verdana" w:hAnsi="Verdana"/>
          <w:sz w:val="17"/>
          <w:szCs w:val="17"/>
          <w:lang w:val="en-US"/>
        </w:rPr>
        <w:t xml:space="preserve">Prepare manpower report on monthly basis to send for updating to Recruitment Manager-HOB. </w:t>
      </w:r>
    </w:p>
    <w:p w:rsidR="00050737" w:rsidRPr="00050737" w:rsidRDefault="00050737" w:rsidP="00050737">
      <w:pPr>
        <w:numPr>
          <w:ilvl w:val="0"/>
          <w:numId w:val="33"/>
        </w:numPr>
        <w:jc w:val="both"/>
        <w:rPr>
          <w:rFonts w:ascii="Verdana" w:hAnsi="Verdana"/>
          <w:sz w:val="17"/>
          <w:szCs w:val="17"/>
          <w:lang w:val="en-US"/>
        </w:rPr>
      </w:pPr>
      <w:r w:rsidRPr="00050737">
        <w:rPr>
          <w:rFonts w:ascii="Verdana" w:hAnsi="Verdana"/>
          <w:sz w:val="17"/>
          <w:szCs w:val="17"/>
          <w:lang w:val="en-US"/>
        </w:rPr>
        <w:t>Follow-up for daily activity reports to all the camps, buildings / apartments and compounds.</w:t>
      </w:r>
    </w:p>
    <w:p w:rsidR="00050737" w:rsidRPr="00050737" w:rsidRDefault="00050737" w:rsidP="00050737">
      <w:pPr>
        <w:numPr>
          <w:ilvl w:val="0"/>
          <w:numId w:val="33"/>
        </w:numPr>
        <w:jc w:val="both"/>
        <w:rPr>
          <w:rFonts w:ascii="Verdana" w:hAnsi="Verdana"/>
          <w:sz w:val="17"/>
          <w:szCs w:val="17"/>
          <w:lang w:val="en-US"/>
        </w:rPr>
      </w:pPr>
      <w:r w:rsidRPr="00050737">
        <w:rPr>
          <w:rFonts w:ascii="Verdana" w:hAnsi="Verdana"/>
          <w:sz w:val="17"/>
          <w:szCs w:val="17"/>
          <w:lang w:val="en-US"/>
        </w:rPr>
        <w:t>Prepare accommodation vacant places report weekly.</w:t>
      </w:r>
    </w:p>
    <w:p w:rsidR="00050737" w:rsidRPr="00050737" w:rsidRDefault="00050737" w:rsidP="00050737">
      <w:pPr>
        <w:numPr>
          <w:ilvl w:val="0"/>
          <w:numId w:val="33"/>
        </w:numPr>
        <w:jc w:val="both"/>
        <w:rPr>
          <w:rFonts w:ascii="Verdana" w:hAnsi="Verdana"/>
          <w:sz w:val="17"/>
          <w:szCs w:val="17"/>
          <w:lang w:val="en-US"/>
        </w:rPr>
      </w:pPr>
      <w:r w:rsidRPr="00050737">
        <w:rPr>
          <w:rFonts w:ascii="Verdana" w:hAnsi="Verdana"/>
          <w:sz w:val="17"/>
          <w:szCs w:val="17"/>
          <w:lang w:val="en-US"/>
        </w:rPr>
        <w:t>Coordination with store &amp; purchasing department for the requested materials.</w:t>
      </w:r>
    </w:p>
    <w:p w:rsidR="00050737" w:rsidRPr="00050737" w:rsidRDefault="00050737" w:rsidP="00050737">
      <w:pPr>
        <w:numPr>
          <w:ilvl w:val="0"/>
          <w:numId w:val="33"/>
        </w:numPr>
        <w:jc w:val="both"/>
        <w:rPr>
          <w:rFonts w:ascii="Verdana" w:hAnsi="Verdana"/>
          <w:sz w:val="17"/>
          <w:szCs w:val="17"/>
          <w:lang w:val="en-US"/>
        </w:rPr>
      </w:pPr>
      <w:r w:rsidRPr="00050737">
        <w:rPr>
          <w:rFonts w:ascii="Verdana" w:hAnsi="Verdana"/>
          <w:sz w:val="17"/>
          <w:szCs w:val="17"/>
          <w:lang w:val="en-US"/>
        </w:rPr>
        <w:t>Preparing yearly budget (Housing and Recreation). Entrusted with the responsibilities of preparing the yearly budget / requirement of camps &amp; housing facilities and reviewing the sport (recreation) budget received from recreation officer.</w:t>
      </w:r>
    </w:p>
    <w:p w:rsidR="00050737" w:rsidRPr="00050737" w:rsidRDefault="00050737" w:rsidP="00050737">
      <w:pPr>
        <w:numPr>
          <w:ilvl w:val="0"/>
          <w:numId w:val="33"/>
        </w:numPr>
        <w:jc w:val="both"/>
        <w:rPr>
          <w:rFonts w:ascii="Verdana" w:hAnsi="Verdana"/>
          <w:sz w:val="17"/>
          <w:szCs w:val="17"/>
          <w:lang w:val="en-US"/>
        </w:rPr>
      </w:pPr>
      <w:r w:rsidRPr="00050737">
        <w:rPr>
          <w:rFonts w:ascii="Verdana" w:hAnsi="Verdana"/>
          <w:sz w:val="17"/>
          <w:szCs w:val="17"/>
          <w:lang w:val="en-US"/>
        </w:rPr>
        <w:t>Files updating &amp; other administration and secretarial jobs.</w:t>
      </w:r>
    </w:p>
    <w:p w:rsidR="00D21508" w:rsidRPr="004B1DC1" w:rsidRDefault="00050737" w:rsidP="00050737">
      <w:pPr>
        <w:numPr>
          <w:ilvl w:val="0"/>
          <w:numId w:val="33"/>
        </w:numPr>
        <w:jc w:val="both"/>
        <w:rPr>
          <w:rFonts w:ascii="Verdana" w:hAnsi="Verdana"/>
          <w:sz w:val="17"/>
          <w:szCs w:val="17"/>
          <w:lang w:val="en-US"/>
        </w:rPr>
      </w:pPr>
      <w:r w:rsidRPr="00050737">
        <w:rPr>
          <w:rFonts w:ascii="Verdana" w:hAnsi="Verdana"/>
          <w:sz w:val="17"/>
          <w:szCs w:val="17"/>
          <w:lang w:val="en-US"/>
        </w:rPr>
        <w:t>Manage the internal and external email functions, to higher, middle and lower management.</w:t>
      </w:r>
    </w:p>
    <w:p w:rsidR="00B9285E" w:rsidRPr="001C097B" w:rsidRDefault="00B9285E" w:rsidP="00D21508">
      <w:pPr>
        <w:tabs>
          <w:tab w:val="num" w:pos="720"/>
        </w:tabs>
        <w:jc w:val="both"/>
        <w:rPr>
          <w:rFonts w:ascii="Verdana" w:hAnsi="Verdana"/>
          <w:sz w:val="20"/>
          <w:szCs w:val="17"/>
          <w:lang w:val="en-US"/>
        </w:rPr>
      </w:pPr>
    </w:p>
    <w:p w:rsidR="009361EF" w:rsidRDefault="009361EF" w:rsidP="00B9285E">
      <w:pPr>
        <w:shd w:val="clear" w:color="auto" w:fill="D9D9D9"/>
        <w:tabs>
          <w:tab w:val="num" w:pos="720"/>
        </w:tabs>
        <w:ind w:left="2160" w:hanging="2160"/>
        <w:jc w:val="both"/>
        <w:rPr>
          <w:rFonts w:ascii="Verdana" w:hAnsi="Verdana"/>
          <w:b/>
          <w:sz w:val="17"/>
          <w:szCs w:val="17"/>
          <w:lang w:val="en-US"/>
        </w:rPr>
      </w:pPr>
      <w:r>
        <w:rPr>
          <w:rFonts w:ascii="Verdana" w:hAnsi="Verdana"/>
          <w:b/>
          <w:sz w:val="17"/>
          <w:szCs w:val="17"/>
          <w:lang w:val="en-US"/>
        </w:rPr>
        <w:t>July</w:t>
      </w:r>
      <w:r w:rsidR="00B9285E" w:rsidRPr="00B9285E">
        <w:rPr>
          <w:rFonts w:ascii="Verdana" w:hAnsi="Verdana"/>
          <w:b/>
          <w:sz w:val="17"/>
          <w:szCs w:val="17"/>
          <w:lang w:val="en-US"/>
        </w:rPr>
        <w:t>’0</w:t>
      </w:r>
      <w:r>
        <w:rPr>
          <w:rFonts w:ascii="Verdana" w:hAnsi="Verdana"/>
          <w:b/>
          <w:sz w:val="17"/>
          <w:szCs w:val="17"/>
          <w:lang w:val="en-US"/>
        </w:rPr>
        <w:t>6</w:t>
      </w:r>
      <w:r w:rsidR="00B9285E" w:rsidRPr="00B9285E">
        <w:rPr>
          <w:rFonts w:ascii="Verdana" w:hAnsi="Verdana"/>
          <w:b/>
          <w:sz w:val="17"/>
          <w:szCs w:val="17"/>
          <w:lang w:val="en-US"/>
        </w:rPr>
        <w:t>-</w:t>
      </w:r>
      <w:r>
        <w:rPr>
          <w:rFonts w:ascii="Verdana" w:hAnsi="Verdana"/>
          <w:b/>
          <w:sz w:val="17"/>
          <w:szCs w:val="17"/>
          <w:lang w:val="en-US"/>
        </w:rPr>
        <w:t>Sept</w:t>
      </w:r>
      <w:r w:rsidR="00B9285E" w:rsidRPr="00B9285E">
        <w:rPr>
          <w:rFonts w:ascii="Verdana" w:hAnsi="Verdana"/>
          <w:b/>
          <w:sz w:val="17"/>
          <w:szCs w:val="17"/>
          <w:lang w:val="en-US"/>
        </w:rPr>
        <w:t>’0</w:t>
      </w:r>
      <w:r>
        <w:rPr>
          <w:rFonts w:ascii="Verdana" w:hAnsi="Verdana"/>
          <w:b/>
          <w:sz w:val="17"/>
          <w:szCs w:val="17"/>
          <w:lang w:val="en-US"/>
        </w:rPr>
        <w:t>8</w:t>
      </w:r>
      <w:r w:rsidR="00B9285E">
        <w:rPr>
          <w:rFonts w:ascii="Verdana" w:hAnsi="Verdana"/>
          <w:b/>
          <w:sz w:val="17"/>
          <w:szCs w:val="17"/>
          <w:lang w:val="en-US"/>
        </w:rPr>
        <w:tab/>
      </w:r>
      <w:r w:rsidRPr="009361EF">
        <w:rPr>
          <w:rFonts w:ascii="Verdana" w:hAnsi="Verdana"/>
          <w:b/>
          <w:sz w:val="17"/>
          <w:szCs w:val="17"/>
          <w:lang w:val="en-US"/>
        </w:rPr>
        <w:t>NATIONAL COMPANY FOR TOURISM SYAHYA Al HABALA RESORT &amp; HOTEL</w:t>
      </w:r>
    </w:p>
    <w:p w:rsidR="00B9285E" w:rsidRPr="005A0783" w:rsidRDefault="009361EF" w:rsidP="00B9285E">
      <w:pPr>
        <w:shd w:val="clear" w:color="auto" w:fill="D9D9D9"/>
        <w:tabs>
          <w:tab w:val="num" w:pos="720"/>
        </w:tabs>
        <w:ind w:left="2160" w:hanging="2160"/>
        <w:jc w:val="both"/>
        <w:rPr>
          <w:rFonts w:ascii="Verdana" w:hAnsi="Verdana"/>
          <w:b/>
          <w:sz w:val="17"/>
          <w:szCs w:val="17"/>
          <w:lang w:val="en-US"/>
        </w:rPr>
      </w:pPr>
      <w:r>
        <w:rPr>
          <w:rFonts w:ascii="Verdana" w:hAnsi="Verdana"/>
          <w:b/>
          <w:sz w:val="17"/>
          <w:szCs w:val="17"/>
          <w:lang w:val="en-US"/>
        </w:rPr>
        <w:tab/>
      </w:r>
      <w:r>
        <w:rPr>
          <w:rFonts w:ascii="Verdana" w:hAnsi="Verdana"/>
          <w:b/>
          <w:sz w:val="17"/>
          <w:szCs w:val="17"/>
          <w:lang w:val="en-US"/>
        </w:rPr>
        <w:tab/>
      </w:r>
      <w:proofErr w:type="gramStart"/>
      <w:r>
        <w:rPr>
          <w:rFonts w:ascii="Verdana" w:hAnsi="Verdana"/>
          <w:b/>
          <w:sz w:val="17"/>
          <w:szCs w:val="17"/>
          <w:lang w:val="en-US"/>
        </w:rPr>
        <w:t>as</w:t>
      </w:r>
      <w:proofErr w:type="gramEnd"/>
      <w:r>
        <w:rPr>
          <w:rFonts w:ascii="Verdana" w:hAnsi="Verdana"/>
          <w:b/>
          <w:sz w:val="17"/>
          <w:szCs w:val="17"/>
          <w:lang w:val="en-US"/>
        </w:rPr>
        <w:t xml:space="preserve"> Café in charge cum Store keeper</w:t>
      </w:r>
    </w:p>
    <w:p w:rsidR="001C097B" w:rsidRDefault="001C097B" w:rsidP="00B9285E">
      <w:pPr>
        <w:tabs>
          <w:tab w:val="num" w:pos="720"/>
        </w:tabs>
        <w:jc w:val="both"/>
        <w:rPr>
          <w:rFonts w:ascii="Verdana" w:hAnsi="Verdana"/>
          <w:b/>
          <w:sz w:val="17"/>
          <w:szCs w:val="17"/>
          <w:lang w:val="en-US"/>
        </w:rPr>
      </w:pPr>
    </w:p>
    <w:p w:rsidR="00B9285E" w:rsidRPr="00B9285E" w:rsidRDefault="00B9285E" w:rsidP="00B9285E">
      <w:pPr>
        <w:tabs>
          <w:tab w:val="num" w:pos="720"/>
        </w:tabs>
        <w:jc w:val="both"/>
        <w:rPr>
          <w:rFonts w:ascii="Verdana" w:hAnsi="Verdana"/>
          <w:b/>
          <w:sz w:val="17"/>
          <w:szCs w:val="17"/>
          <w:lang w:val="en-US"/>
        </w:rPr>
      </w:pPr>
      <w:r w:rsidRPr="00B9285E">
        <w:rPr>
          <w:rFonts w:ascii="Verdana" w:hAnsi="Verdana"/>
          <w:b/>
          <w:sz w:val="17"/>
          <w:szCs w:val="17"/>
          <w:lang w:val="en-US"/>
        </w:rPr>
        <w:t>Role:</w:t>
      </w:r>
    </w:p>
    <w:p w:rsidR="00B323EC" w:rsidRPr="00B323EC" w:rsidRDefault="00B323EC" w:rsidP="00B323EC">
      <w:pPr>
        <w:numPr>
          <w:ilvl w:val="0"/>
          <w:numId w:val="32"/>
        </w:numPr>
        <w:jc w:val="both"/>
        <w:rPr>
          <w:rFonts w:ascii="Verdana" w:hAnsi="Verdana"/>
          <w:sz w:val="17"/>
          <w:szCs w:val="17"/>
          <w:lang w:val="en-US"/>
        </w:rPr>
      </w:pPr>
      <w:r w:rsidRPr="00B323EC">
        <w:rPr>
          <w:rFonts w:ascii="Verdana" w:hAnsi="Verdana"/>
          <w:sz w:val="17"/>
          <w:szCs w:val="17"/>
          <w:lang w:val="en-US"/>
        </w:rPr>
        <w:t>Working in SAP (system application &amp; product in data processing)</w:t>
      </w:r>
    </w:p>
    <w:p w:rsidR="00B323EC" w:rsidRPr="00B323EC" w:rsidRDefault="00B323EC" w:rsidP="00B323EC">
      <w:pPr>
        <w:numPr>
          <w:ilvl w:val="0"/>
          <w:numId w:val="32"/>
        </w:numPr>
        <w:jc w:val="both"/>
        <w:rPr>
          <w:rFonts w:ascii="Verdana" w:hAnsi="Verdana"/>
          <w:sz w:val="17"/>
          <w:szCs w:val="17"/>
          <w:lang w:val="en-US"/>
        </w:rPr>
      </w:pPr>
      <w:r w:rsidRPr="00B323EC">
        <w:rPr>
          <w:rFonts w:ascii="Verdana" w:hAnsi="Verdana"/>
          <w:sz w:val="17"/>
          <w:szCs w:val="17"/>
          <w:lang w:val="en-US"/>
        </w:rPr>
        <w:t xml:space="preserve">Dispatch, billing, transfer </w:t>
      </w:r>
      <w:proofErr w:type="spellStart"/>
      <w:r w:rsidRPr="00B323EC">
        <w:rPr>
          <w:rFonts w:ascii="Verdana" w:hAnsi="Verdana"/>
          <w:sz w:val="17"/>
          <w:szCs w:val="17"/>
          <w:lang w:val="en-US"/>
        </w:rPr>
        <w:t>challan</w:t>
      </w:r>
      <w:proofErr w:type="spellEnd"/>
      <w:r w:rsidRPr="00B323EC">
        <w:rPr>
          <w:rFonts w:ascii="Verdana" w:hAnsi="Verdana"/>
          <w:sz w:val="17"/>
          <w:szCs w:val="17"/>
          <w:lang w:val="en-US"/>
        </w:rPr>
        <w:t>, store bill with purchase order number</w:t>
      </w:r>
    </w:p>
    <w:p w:rsidR="00B323EC" w:rsidRPr="00B323EC" w:rsidRDefault="00B323EC" w:rsidP="00B323EC">
      <w:pPr>
        <w:numPr>
          <w:ilvl w:val="0"/>
          <w:numId w:val="32"/>
        </w:numPr>
        <w:jc w:val="both"/>
        <w:rPr>
          <w:rFonts w:ascii="Verdana" w:hAnsi="Verdana"/>
          <w:sz w:val="17"/>
          <w:szCs w:val="17"/>
          <w:lang w:val="en-US"/>
        </w:rPr>
      </w:pPr>
      <w:r w:rsidRPr="00B323EC">
        <w:rPr>
          <w:rFonts w:ascii="Verdana" w:hAnsi="Verdana"/>
          <w:sz w:val="17"/>
          <w:szCs w:val="17"/>
          <w:lang w:val="en-US"/>
        </w:rPr>
        <w:t xml:space="preserve">Dispatch of container export sale with, invoice, custom form, </w:t>
      </w:r>
      <w:proofErr w:type="spellStart"/>
      <w:r w:rsidRPr="00B323EC">
        <w:rPr>
          <w:rFonts w:ascii="Verdana" w:hAnsi="Verdana"/>
          <w:sz w:val="17"/>
          <w:szCs w:val="17"/>
          <w:lang w:val="en-US"/>
        </w:rPr>
        <w:t>bahati</w:t>
      </w:r>
      <w:proofErr w:type="spellEnd"/>
      <w:r w:rsidRPr="00B323EC">
        <w:rPr>
          <w:rFonts w:ascii="Verdana" w:hAnsi="Verdana"/>
          <w:sz w:val="17"/>
          <w:szCs w:val="17"/>
          <w:lang w:val="en-US"/>
        </w:rPr>
        <w:t xml:space="preserve"> (Declaration form)</w:t>
      </w:r>
    </w:p>
    <w:p w:rsidR="00B323EC" w:rsidRPr="00B323EC" w:rsidRDefault="00B323EC" w:rsidP="00B323EC">
      <w:pPr>
        <w:numPr>
          <w:ilvl w:val="0"/>
          <w:numId w:val="32"/>
        </w:numPr>
        <w:jc w:val="both"/>
        <w:rPr>
          <w:rFonts w:ascii="Verdana" w:hAnsi="Verdana"/>
          <w:sz w:val="17"/>
          <w:szCs w:val="17"/>
          <w:lang w:val="en-US"/>
        </w:rPr>
      </w:pPr>
      <w:r w:rsidRPr="00B323EC">
        <w:rPr>
          <w:rFonts w:ascii="Verdana" w:hAnsi="Verdana"/>
          <w:sz w:val="17"/>
          <w:szCs w:val="17"/>
          <w:lang w:val="en-US"/>
        </w:rPr>
        <w:t xml:space="preserve">Prepare of </w:t>
      </w:r>
      <w:proofErr w:type="spellStart"/>
      <w:r w:rsidRPr="00B323EC">
        <w:rPr>
          <w:rFonts w:ascii="Verdana" w:hAnsi="Verdana"/>
          <w:sz w:val="17"/>
          <w:szCs w:val="17"/>
          <w:lang w:val="en-US"/>
        </w:rPr>
        <w:t>weighment</w:t>
      </w:r>
      <w:proofErr w:type="spellEnd"/>
      <w:r w:rsidRPr="00B323EC">
        <w:rPr>
          <w:rFonts w:ascii="Verdana" w:hAnsi="Verdana"/>
          <w:sz w:val="17"/>
          <w:szCs w:val="17"/>
          <w:lang w:val="en-US"/>
        </w:rPr>
        <w:t xml:space="preserve"> report in excel</w:t>
      </w:r>
    </w:p>
    <w:p w:rsidR="00B323EC" w:rsidRPr="00B323EC" w:rsidRDefault="00B323EC" w:rsidP="00B323EC">
      <w:pPr>
        <w:numPr>
          <w:ilvl w:val="0"/>
          <w:numId w:val="32"/>
        </w:numPr>
        <w:jc w:val="both"/>
        <w:rPr>
          <w:rFonts w:ascii="Verdana" w:hAnsi="Verdana"/>
          <w:sz w:val="17"/>
          <w:szCs w:val="17"/>
          <w:lang w:val="en-US"/>
        </w:rPr>
      </w:pPr>
      <w:r w:rsidRPr="00B323EC">
        <w:rPr>
          <w:rFonts w:ascii="Verdana" w:hAnsi="Verdana"/>
          <w:sz w:val="17"/>
          <w:szCs w:val="17"/>
          <w:lang w:val="en-US"/>
        </w:rPr>
        <w:t>Feeding of paddy purchase bill in system &amp; prepare receipt of paddy</w:t>
      </w:r>
    </w:p>
    <w:p w:rsidR="00B323EC" w:rsidRPr="00B323EC" w:rsidRDefault="00B323EC" w:rsidP="00B323EC">
      <w:pPr>
        <w:numPr>
          <w:ilvl w:val="0"/>
          <w:numId w:val="32"/>
        </w:numPr>
        <w:jc w:val="both"/>
        <w:rPr>
          <w:rFonts w:ascii="Verdana" w:hAnsi="Verdana"/>
          <w:sz w:val="17"/>
          <w:szCs w:val="17"/>
          <w:lang w:val="en-US"/>
        </w:rPr>
      </w:pPr>
      <w:r w:rsidRPr="00B323EC">
        <w:rPr>
          <w:rFonts w:ascii="Verdana" w:hAnsi="Verdana"/>
          <w:sz w:val="17"/>
          <w:szCs w:val="17"/>
          <w:lang w:val="en-US"/>
        </w:rPr>
        <w:t>Prepare average of rice material</w:t>
      </w:r>
    </w:p>
    <w:p w:rsidR="00B323EC" w:rsidRPr="00B323EC" w:rsidRDefault="00B323EC" w:rsidP="00B323EC">
      <w:pPr>
        <w:numPr>
          <w:ilvl w:val="0"/>
          <w:numId w:val="32"/>
        </w:numPr>
        <w:jc w:val="both"/>
        <w:rPr>
          <w:rFonts w:ascii="Verdana" w:hAnsi="Verdana"/>
          <w:sz w:val="17"/>
          <w:szCs w:val="17"/>
          <w:lang w:val="en-US"/>
        </w:rPr>
      </w:pPr>
      <w:r w:rsidRPr="00B323EC">
        <w:rPr>
          <w:rFonts w:ascii="Verdana" w:hAnsi="Verdana"/>
          <w:sz w:val="17"/>
          <w:szCs w:val="17"/>
          <w:lang w:val="en-US"/>
        </w:rPr>
        <w:t>Checking all café area.</w:t>
      </w:r>
    </w:p>
    <w:p w:rsidR="004547F4" w:rsidRPr="00B323EC" w:rsidRDefault="00B323EC" w:rsidP="00D21508">
      <w:pPr>
        <w:numPr>
          <w:ilvl w:val="0"/>
          <w:numId w:val="32"/>
        </w:numPr>
        <w:tabs>
          <w:tab w:val="num" w:pos="720"/>
        </w:tabs>
        <w:jc w:val="both"/>
        <w:rPr>
          <w:rFonts w:ascii="Verdana" w:hAnsi="Verdana"/>
          <w:sz w:val="20"/>
          <w:szCs w:val="17"/>
          <w:lang w:val="en-US"/>
        </w:rPr>
      </w:pPr>
      <w:r w:rsidRPr="00B323EC">
        <w:rPr>
          <w:rFonts w:ascii="Verdana" w:hAnsi="Verdana"/>
          <w:sz w:val="17"/>
          <w:szCs w:val="17"/>
          <w:lang w:val="en-US"/>
        </w:rPr>
        <w:t>Maintain ledgers accounts and administrative work.</w:t>
      </w:r>
    </w:p>
    <w:p w:rsidR="005B0F54" w:rsidRDefault="005B0F54" w:rsidP="005B0F54">
      <w:pPr>
        <w:ind w:left="360"/>
        <w:jc w:val="both"/>
        <w:rPr>
          <w:rFonts w:ascii="Verdana" w:hAnsi="Verdana"/>
          <w:sz w:val="17"/>
          <w:szCs w:val="17"/>
          <w:lang w:val="en-US"/>
        </w:rPr>
      </w:pPr>
    </w:p>
    <w:p w:rsidR="00283902" w:rsidRPr="008E7B5E" w:rsidRDefault="00283902" w:rsidP="002030F8">
      <w:pPr>
        <w:pBdr>
          <w:top w:val="threeDEmboss" w:sz="24" w:space="1" w:color="auto"/>
        </w:pBdr>
        <w:shd w:val="clear" w:color="auto" w:fill="000000"/>
        <w:jc w:val="center"/>
        <w:rPr>
          <w:rFonts w:ascii="Verdana" w:hAnsi="Verdana"/>
          <w:b/>
          <w:spacing w:val="60"/>
          <w:sz w:val="17"/>
          <w:szCs w:val="17"/>
        </w:rPr>
      </w:pPr>
      <w:r w:rsidRPr="008E7B5E">
        <w:rPr>
          <w:rFonts w:ascii="Verdana" w:hAnsi="Verdana"/>
          <w:b/>
          <w:spacing w:val="60"/>
          <w:sz w:val="17"/>
          <w:szCs w:val="17"/>
        </w:rPr>
        <w:t>CERTIFICATION</w:t>
      </w:r>
    </w:p>
    <w:p w:rsidR="00283902" w:rsidRPr="001C097B" w:rsidRDefault="00283902" w:rsidP="003F2590">
      <w:pPr>
        <w:jc w:val="both"/>
        <w:rPr>
          <w:rFonts w:ascii="Verdana" w:hAnsi="Verdana"/>
          <w:sz w:val="14"/>
          <w:szCs w:val="17"/>
        </w:rPr>
      </w:pPr>
    </w:p>
    <w:p w:rsidR="00B96999" w:rsidRPr="00A16BA6" w:rsidRDefault="00A16BA6" w:rsidP="00A16BA6">
      <w:pPr>
        <w:numPr>
          <w:ilvl w:val="0"/>
          <w:numId w:val="24"/>
        </w:numPr>
        <w:shd w:val="clear" w:color="auto" w:fill="FFFFFF"/>
        <w:jc w:val="both"/>
        <w:rPr>
          <w:rFonts w:ascii="Verdana" w:hAnsi="Verdana"/>
          <w:sz w:val="17"/>
          <w:szCs w:val="17"/>
        </w:rPr>
      </w:pPr>
      <w:r w:rsidRPr="00A16BA6">
        <w:rPr>
          <w:rFonts w:ascii="Verdana" w:hAnsi="Verdana"/>
          <w:sz w:val="17"/>
          <w:szCs w:val="17"/>
        </w:rPr>
        <w:t xml:space="preserve">Completed </w:t>
      </w:r>
      <w:r w:rsidRPr="00A16BA6">
        <w:rPr>
          <w:rFonts w:ascii="Verdana" w:hAnsi="Verdana"/>
          <w:b/>
          <w:sz w:val="17"/>
          <w:szCs w:val="17"/>
        </w:rPr>
        <w:t>Diploma in Computer Application</w:t>
      </w:r>
      <w:r w:rsidRPr="00A16BA6">
        <w:rPr>
          <w:rFonts w:ascii="Verdana" w:hAnsi="Verdana"/>
          <w:sz w:val="17"/>
          <w:szCs w:val="17"/>
        </w:rPr>
        <w:t xml:space="preserve"> from Jan </w:t>
      </w:r>
      <w:proofErr w:type="spellStart"/>
      <w:r w:rsidRPr="00A16BA6">
        <w:rPr>
          <w:rFonts w:ascii="Verdana" w:hAnsi="Verdana"/>
          <w:sz w:val="17"/>
          <w:szCs w:val="17"/>
        </w:rPr>
        <w:t>Shikshan</w:t>
      </w:r>
      <w:proofErr w:type="spellEnd"/>
      <w:r w:rsidRPr="00A16BA6">
        <w:rPr>
          <w:rFonts w:ascii="Verdana" w:hAnsi="Verdana"/>
          <w:sz w:val="17"/>
          <w:szCs w:val="17"/>
        </w:rPr>
        <w:t xml:space="preserve"> </w:t>
      </w:r>
      <w:proofErr w:type="spellStart"/>
      <w:r w:rsidRPr="00A16BA6">
        <w:rPr>
          <w:rFonts w:ascii="Verdana" w:hAnsi="Verdana"/>
          <w:sz w:val="17"/>
          <w:szCs w:val="17"/>
        </w:rPr>
        <w:t>Sansthan</w:t>
      </w:r>
      <w:proofErr w:type="spellEnd"/>
      <w:r w:rsidRPr="00A16BA6">
        <w:rPr>
          <w:rFonts w:ascii="Verdana" w:hAnsi="Verdana"/>
          <w:sz w:val="17"/>
          <w:szCs w:val="17"/>
        </w:rPr>
        <w:t xml:space="preserve"> Jamshedpur, India – 2009</w:t>
      </w:r>
    </w:p>
    <w:p w:rsidR="002030F8" w:rsidRPr="001C097B" w:rsidRDefault="002030F8" w:rsidP="002030F8">
      <w:pPr>
        <w:shd w:val="clear" w:color="auto" w:fill="FFFFFF"/>
        <w:jc w:val="both"/>
        <w:rPr>
          <w:rFonts w:ascii="Verdana" w:hAnsi="Verdana"/>
          <w:sz w:val="20"/>
          <w:szCs w:val="17"/>
        </w:rPr>
      </w:pPr>
    </w:p>
    <w:p w:rsidR="00B56459" w:rsidRPr="008E7B5E" w:rsidRDefault="00A67211" w:rsidP="002030F8">
      <w:pPr>
        <w:pBdr>
          <w:top w:val="threeDEmboss" w:sz="24" w:space="1" w:color="auto"/>
        </w:pBdr>
        <w:shd w:val="clear" w:color="auto" w:fill="000000"/>
        <w:jc w:val="center"/>
        <w:rPr>
          <w:rFonts w:ascii="Verdana" w:hAnsi="Verdana"/>
          <w:b/>
          <w:spacing w:val="60"/>
          <w:sz w:val="17"/>
          <w:szCs w:val="17"/>
        </w:rPr>
      </w:pPr>
      <w:proofErr w:type="gramStart"/>
      <w:r w:rsidRPr="008E7B5E">
        <w:rPr>
          <w:rFonts w:ascii="Verdana" w:hAnsi="Verdana"/>
          <w:b/>
          <w:spacing w:val="60"/>
          <w:sz w:val="17"/>
          <w:szCs w:val="17"/>
        </w:rPr>
        <w:t>IT</w:t>
      </w:r>
      <w:proofErr w:type="gramEnd"/>
      <w:r w:rsidRPr="008E7B5E">
        <w:rPr>
          <w:rFonts w:ascii="Verdana" w:hAnsi="Verdana"/>
          <w:b/>
          <w:spacing w:val="60"/>
          <w:sz w:val="17"/>
          <w:szCs w:val="17"/>
        </w:rPr>
        <w:t xml:space="preserve"> </w:t>
      </w:r>
      <w:r w:rsidR="00B56459" w:rsidRPr="008E7B5E">
        <w:rPr>
          <w:rFonts w:ascii="Verdana" w:hAnsi="Verdana"/>
          <w:b/>
          <w:spacing w:val="60"/>
          <w:sz w:val="17"/>
          <w:szCs w:val="17"/>
        </w:rPr>
        <w:t>SKILLS</w:t>
      </w:r>
    </w:p>
    <w:p w:rsidR="00B56459" w:rsidRPr="00E203F7" w:rsidRDefault="00B56459" w:rsidP="003F2590">
      <w:pPr>
        <w:jc w:val="both"/>
        <w:rPr>
          <w:rFonts w:ascii="Verdana" w:hAnsi="Verdana"/>
          <w:sz w:val="8"/>
          <w:szCs w:val="17"/>
        </w:rPr>
      </w:pPr>
    </w:p>
    <w:p w:rsidR="00A435CD" w:rsidRPr="005A0783" w:rsidRDefault="00E81E6F" w:rsidP="00A435CD">
      <w:pPr>
        <w:jc w:val="both"/>
        <w:rPr>
          <w:rFonts w:ascii="Verdana" w:hAnsi="Verdana"/>
          <w:i/>
          <w:sz w:val="17"/>
          <w:szCs w:val="17"/>
        </w:rPr>
      </w:pPr>
      <w:r w:rsidRPr="005A0783">
        <w:rPr>
          <w:rFonts w:ascii="Verdana" w:hAnsi="Verdana"/>
          <w:i/>
          <w:sz w:val="17"/>
          <w:szCs w:val="17"/>
        </w:rPr>
        <w:t xml:space="preserve">Operating </w:t>
      </w:r>
      <w:r w:rsidR="00A435CD" w:rsidRPr="005A0783">
        <w:rPr>
          <w:rFonts w:ascii="Verdana" w:hAnsi="Verdana"/>
          <w:i/>
          <w:sz w:val="17"/>
          <w:szCs w:val="17"/>
        </w:rPr>
        <w:t>Systems:</w:t>
      </w:r>
      <w:r w:rsidR="00A435CD" w:rsidRPr="005A0783">
        <w:rPr>
          <w:rFonts w:ascii="Verdana" w:hAnsi="Verdana"/>
          <w:i/>
          <w:sz w:val="17"/>
          <w:szCs w:val="17"/>
        </w:rPr>
        <w:tab/>
        <w:t>Windows &amp; DOS</w:t>
      </w:r>
    </w:p>
    <w:p w:rsidR="00A435CD" w:rsidRDefault="00A435CD" w:rsidP="00A435CD">
      <w:pPr>
        <w:jc w:val="both"/>
        <w:rPr>
          <w:rFonts w:ascii="Verdana" w:hAnsi="Verdana"/>
          <w:i/>
          <w:sz w:val="17"/>
          <w:szCs w:val="17"/>
        </w:rPr>
      </w:pPr>
      <w:r w:rsidRPr="005A0783">
        <w:rPr>
          <w:rFonts w:ascii="Verdana" w:hAnsi="Verdana"/>
          <w:i/>
          <w:sz w:val="17"/>
          <w:szCs w:val="17"/>
        </w:rPr>
        <w:t>GUI Package:</w:t>
      </w:r>
      <w:r w:rsidRPr="005A0783">
        <w:rPr>
          <w:rFonts w:ascii="Verdana" w:hAnsi="Verdana"/>
          <w:i/>
          <w:sz w:val="17"/>
          <w:szCs w:val="17"/>
        </w:rPr>
        <w:tab/>
      </w:r>
      <w:r w:rsidRPr="005A0783">
        <w:rPr>
          <w:rFonts w:ascii="Verdana" w:hAnsi="Verdana"/>
          <w:i/>
          <w:sz w:val="17"/>
          <w:szCs w:val="17"/>
        </w:rPr>
        <w:tab/>
      </w:r>
      <w:r w:rsidR="000B4148">
        <w:rPr>
          <w:rFonts w:ascii="Verdana" w:hAnsi="Verdana"/>
          <w:i/>
          <w:sz w:val="17"/>
          <w:szCs w:val="17"/>
        </w:rPr>
        <w:t xml:space="preserve">SAP, </w:t>
      </w:r>
      <w:r w:rsidR="004C1884">
        <w:rPr>
          <w:rFonts w:ascii="Verdana" w:hAnsi="Verdana"/>
          <w:i/>
          <w:sz w:val="17"/>
          <w:szCs w:val="17"/>
        </w:rPr>
        <w:t>Microsoft Office and Tally</w:t>
      </w:r>
    </w:p>
    <w:p w:rsidR="008F2343" w:rsidRPr="005A0783" w:rsidRDefault="008F2343" w:rsidP="00A435CD">
      <w:pPr>
        <w:jc w:val="both"/>
        <w:rPr>
          <w:rFonts w:ascii="Verdana" w:hAnsi="Verdana"/>
          <w:i/>
          <w:sz w:val="17"/>
          <w:szCs w:val="17"/>
        </w:rPr>
      </w:pPr>
      <w:r w:rsidRPr="005A0783">
        <w:rPr>
          <w:rFonts w:ascii="Verdana" w:hAnsi="Verdana"/>
          <w:sz w:val="17"/>
          <w:szCs w:val="17"/>
        </w:rPr>
        <w:t xml:space="preserve">Typing Speed: </w:t>
      </w:r>
      <w:r>
        <w:rPr>
          <w:rFonts w:ascii="Verdana" w:hAnsi="Verdana"/>
          <w:sz w:val="17"/>
          <w:szCs w:val="17"/>
        </w:rPr>
        <w:tab/>
      </w:r>
      <w:r>
        <w:rPr>
          <w:rFonts w:ascii="Verdana" w:hAnsi="Verdana"/>
          <w:sz w:val="17"/>
          <w:szCs w:val="17"/>
        </w:rPr>
        <w:tab/>
      </w:r>
      <w:r w:rsidRPr="005A0783">
        <w:rPr>
          <w:rFonts w:ascii="Verdana" w:hAnsi="Verdana"/>
          <w:sz w:val="17"/>
          <w:szCs w:val="17"/>
        </w:rPr>
        <w:t>4</w:t>
      </w:r>
      <w:r>
        <w:rPr>
          <w:rFonts w:ascii="Verdana" w:hAnsi="Verdana"/>
          <w:sz w:val="17"/>
          <w:szCs w:val="17"/>
        </w:rPr>
        <w:t>5</w:t>
      </w:r>
      <w:r w:rsidRPr="005A0783">
        <w:rPr>
          <w:rFonts w:ascii="Verdana" w:hAnsi="Verdana"/>
          <w:sz w:val="17"/>
          <w:szCs w:val="17"/>
        </w:rPr>
        <w:t xml:space="preserve"> WPM</w:t>
      </w:r>
    </w:p>
    <w:p w:rsidR="0039246E" w:rsidRDefault="0039246E" w:rsidP="00A435CD">
      <w:pPr>
        <w:jc w:val="both"/>
        <w:rPr>
          <w:rFonts w:ascii="Verdana" w:hAnsi="Verdana"/>
          <w:i/>
          <w:sz w:val="17"/>
          <w:szCs w:val="17"/>
        </w:rPr>
      </w:pPr>
    </w:p>
    <w:p w:rsidR="00555946" w:rsidRPr="008E7B5E" w:rsidRDefault="00555946" w:rsidP="002030F8">
      <w:pPr>
        <w:pBdr>
          <w:top w:val="threeDEmboss" w:sz="24" w:space="1" w:color="auto"/>
        </w:pBdr>
        <w:shd w:val="clear" w:color="auto" w:fill="000000"/>
        <w:jc w:val="center"/>
        <w:rPr>
          <w:rFonts w:ascii="Verdana" w:hAnsi="Verdana"/>
          <w:b/>
          <w:spacing w:val="60"/>
          <w:sz w:val="17"/>
          <w:szCs w:val="17"/>
        </w:rPr>
      </w:pPr>
      <w:r w:rsidRPr="008E7B5E">
        <w:rPr>
          <w:rFonts w:ascii="Verdana" w:hAnsi="Verdana"/>
          <w:b/>
          <w:spacing w:val="60"/>
          <w:sz w:val="17"/>
          <w:szCs w:val="17"/>
        </w:rPr>
        <w:t>EDUCATION</w:t>
      </w:r>
    </w:p>
    <w:p w:rsidR="007A0BFC" w:rsidRPr="00632CC9" w:rsidRDefault="007A0BFC" w:rsidP="003F2590">
      <w:pPr>
        <w:jc w:val="both"/>
        <w:rPr>
          <w:rFonts w:ascii="Verdana" w:hAnsi="Verdana"/>
          <w:sz w:val="2"/>
          <w:szCs w:val="17"/>
        </w:rPr>
      </w:pPr>
    </w:p>
    <w:p w:rsidR="00CE07A5" w:rsidRPr="00F030AE" w:rsidRDefault="00CE07A5" w:rsidP="00F030AE">
      <w:pPr>
        <w:jc w:val="center"/>
        <w:rPr>
          <w:rFonts w:ascii="Verdana" w:hAnsi="Verdana"/>
          <w:noProof/>
          <w:sz w:val="17"/>
          <w:szCs w:val="17"/>
          <w:lang w:val="en-US"/>
        </w:rPr>
      </w:pPr>
    </w:p>
    <w:p w:rsidR="00A435CD" w:rsidRPr="005A0783" w:rsidRDefault="00DE2543" w:rsidP="002030F8">
      <w:pPr>
        <w:shd w:val="clear" w:color="auto" w:fill="D9D9D9"/>
        <w:jc w:val="both"/>
        <w:rPr>
          <w:rFonts w:ascii="Verdana" w:hAnsi="Verdana"/>
          <w:sz w:val="17"/>
          <w:szCs w:val="17"/>
        </w:rPr>
      </w:pPr>
      <w:r>
        <w:rPr>
          <w:rFonts w:ascii="Verdana" w:hAnsi="Verdana"/>
          <w:color w:val="FF0000"/>
          <w:sz w:val="17"/>
          <w:szCs w:val="17"/>
        </w:rPr>
        <w:t>2013</w:t>
      </w:r>
      <w:bookmarkStart w:id="0" w:name="_GoBack"/>
      <w:bookmarkEnd w:id="0"/>
      <w:r w:rsidR="00A435CD" w:rsidRPr="005A0783">
        <w:rPr>
          <w:rFonts w:ascii="Verdana" w:hAnsi="Verdana"/>
          <w:sz w:val="17"/>
          <w:szCs w:val="17"/>
        </w:rPr>
        <w:tab/>
      </w:r>
      <w:r w:rsidR="00A435CD" w:rsidRPr="005A0783">
        <w:rPr>
          <w:rFonts w:ascii="Verdana" w:hAnsi="Verdana"/>
          <w:sz w:val="17"/>
          <w:szCs w:val="17"/>
        </w:rPr>
        <w:tab/>
      </w:r>
      <w:r w:rsidR="00A435CD" w:rsidRPr="005A0783">
        <w:rPr>
          <w:rFonts w:ascii="Verdana" w:hAnsi="Verdana"/>
          <w:b/>
          <w:sz w:val="17"/>
          <w:szCs w:val="17"/>
        </w:rPr>
        <w:t>B.Com.</w:t>
      </w:r>
      <w:r w:rsidR="00A435CD" w:rsidRPr="005A0783">
        <w:rPr>
          <w:rFonts w:ascii="Verdana" w:hAnsi="Verdana"/>
          <w:sz w:val="17"/>
          <w:szCs w:val="17"/>
        </w:rPr>
        <w:t xml:space="preserve"> </w:t>
      </w:r>
      <w:proofErr w:type="gramStart"/>
      <w:r w:rsidR="00A435CD" w:rsidRPr="005A0783">
        <w:rPr>
          <w:rFonts w:ascii="Verdana" w:hAnsi="Verdana"/>
          <w:sz w:val="17"/>
          <w:szCs w:val="17"/>
        </w:rPr>
        <w:t>from</w:t>
      </w:r>
      <w:proofErr w:type="gramEnd"/>
      <w:r w:rsidR="00A435CD" w:rsidRPr="005A0783">
        <w:rPr>
          <w:rFonts w:ascii="Verdana" w:hAnsi="Verdana"/>
          <w:sz w:val="17"/>
          <w:szCs w:val="17"/>
        </w:rPr>
        <w:t xml:space="preserve"> </w:t>
      </w:r>
      <w:r w:rsidR="00A435CD" w:rsidRPr="00CB2F86">
        <w:rPr>
          <w:rFonts w:ascii="Verdana" w:hAnsi="Verdana"/>
          <w:color w:val="FF0000"/>
          <w:sz w:val="17"/>
          <w:szCs w:val="17"/>
        </w:rPr>
        <w:t>Jamshedpur Co-Operative College</w:t>
      </w:r>
      <w:r w:rsidR="00CB2F86">
        <w:rPr>
          <w:rFonts w:ascii="Verdana" w:hAnsi="Verdana"/>
          <w:sz w:val="17"/>
          <w:szCs w:val="17"/>
        </w:rPr>
        <w:t xml:space="preserve"> </w:t>
      </w:r>
      <w:r w:rsidR="00A435CD" w:rsidRPr="005A0783">
        <w:rPr>
          <w:rFonts w:ascii="Verdana" w:hAnsi="Verdana"/>
          <w:sz w:val="17"/>
          <w:szCs w:val="17"/>
        </w:rPr>
        <w:t>affiliate</w:t>
      </w:r>
      <w:r w:rsidR="00B9285E">
        <w:rPr>
          <w:rFonts w:ascii="Verdana" w:hAnsi="Verdana"/>
          <w:sz w:val="17"/>
          <w:szCs w:val="17"/>
        </w:rPr>
        <w:t xml:space="preserve">d to </w:t>
      </w:r>
      <w:r w:rsidR="00CB2F86" w:rsidRPr="00CB2F86">
        <w:rPr>
          <w:rFonts w:ascii="Verdana" w:hAnsi="Verdana"/>
          <w:sz w:val="17"/>
          <w:szCs w:val="17"/>
        </w:rPr>
        <w:t>Monad University</w:t>
      </w:r>
      <w:r w:rsidR="00CB2F86">
        <w:rPr>
          <w:rFonts w:ascii="Verdana" w:hAnsi="Verdana"/>
          <w:sz w:val="17"/>
          <w:szCs w:val="17"/>
        </w:rPr>
        <w:t>,</w:t>
      </w:r>
      <w:r w:rsidR="00CB2F86" w:rsidRPr="00CB2F86">
        <w:rPr>
          <w:rFonts w:ascii="Verdana" w:hAnsi="Verdana"/>
          <w:sz w:val="17"/>
          <w:szCs w:val="17"/>
        </w:rPr>
        <w:t xml:space="preserve"> </w:t>
      </w:r>
      <w:proofErr w:type="spellStart"/>
      <w:r w:rsidR="00CB2F86" w:rsidRPr="00CB2F86">
        <w:rPr>
          <w:rFonts w:ascii="Verdana" w:hAnsi="Verdana"/>
          <w:sz w:val="17"/>
          <w:szCs w:val="17"/>
        </w:rPr>
        <w:t>Hapur</w:t>
      </w:r>
      <w:proofErr w:type="spellEnd"/>
      <w:r w:rsidR="00CB2F86" w:rsidRPr="00CB2F86">
        <w:rPr>
          <w:rFonts w:ascii="Verdana" w:hAnsi="Verdana"/>
          <w:sz w:val="17"/>
          <w:szCs w:val="17"/>
        </w:rPr>
        <w:t xml:space="preserve"> U.P.</w:t>
      </w:r>
    </w:p>
    <w:p w:rsidR="004B16E4" w:rsidRDefault="004B16E4" w:rsidP="00E66FBE">
      <w:pPr>
        <w:shd w:val="clear" w:color="auto" w:fill="FFFFFF"/>
        <w:ind w:left="360"/>
        <w:jc w:val="both"/>
        <w:rPr>
          <w:rFonts w:ascii="Verdana" w:hAnsi="Verdana"/>
          <w:sz w:val="17"/>
          <w:szCs w:val="17"/>
        </w:rPr>
      </w:pPr>
    </w:p>
    <w:p w:rsidR="000639F0" w:rsidRPr="008E7B5E" w:rsidRDefault="00555946" w:rsidP="002030F8">
      <w:pPr>
        <w:pBdr>
          <w:top w:val="threeDEmboss" w:sz="24" w:space="1" w:color="auto"/>
        </w:pBdr>
        <w:shd w:val="clear" w:color="auto" w:fill="000000"/>
        <w:jc w:val="center"/>
        <w:rPr>
          <w:rFonts w:ascii="Verdana" w:hAnsi="Verdana"/>
          <w:b/>
          <w:spacing w:val="60"/>
          <w:sz w:val="17"/>
          <w:szCs w:val="17"/>
        </w:rPr>
      </w:pPr>
      <w:r w:rsidRPr="008E7B5E">
        <w:rPr>
          <w:rFonts w:ascii="Verdana" w:hAnsi="Verdana"/>
          <w:b/>
          <w:spacing w:val="60"/>
          <w:sz w:val="17"/>
          <w:szCs w:val="17"/>
        </w:rPr>
        <w:t xml:space="preserve">PERSONAL DETAILS </w:t>
      </w:r>
    </w:p>
    <w:p w:rsidR="004B16E4" w:rsidRDefault="004B16E4" w:rsidP="006A4596">
      <w:pPr>
        <w:tabs>
          <w:tab w:val="left" w:pos="1233"/>
        </w:tabs>
        <w:jc w:val="both"/>
        <w:rPr>
          <w:rFonts w:ascii="Verdana" w:hAnsi="Verdana"/>
          <w:sz w:val="17"/>
          <w:szCs w:val="17"/>
        </w:rPr>
      </w:pPr>
    </w:p>
    <w:p w:rsidR="00B63894" w:rsidRPr="00B63894" w:rsidRDefault="00B63894" w:rsidP="00B63894">
      <w:pPr>
        <w:tabs>
          <w:tab w:val="left" w:pos="1233"/>
        </w:tabs>
        <w:ind w:left="2160" w:hanging="2160"/>
        <w:jc w:val="both"/>
        <w:rPr>
          <w:rFonts w:ascii="Verdana" w:hAnsi="Verdana"/>
          <w:sz w:val="17"/>
          <w:szCs w:val="17"/>
        </w:rPr>
      </w:pPr>
    </w:p>
    <w:p w:rsidR="00B63894" w:rsidRPr="00B63894" w:rsidRDefault="00B63894" w:rsidP="00B63894">
      <w:pPr>
        <w:tabs>
          <w:tab w:val="left" w:pos="1233"/>
        </w:tabs>
        <w:ind w:left="2160" w:hanging="2160"/>
        <w:jc w:val="both"/>
        <w:rPr>
          <w:rFonts w:ascii="Verdana" w:hAnsi="Verdana"/>
          <w:sz w:val="17"/>
          <w:szCs w:val="17"/>
        </w:rPr>
      </w:pPr>
      <w:r w:rsidRPr="00B63894">
        <w:rPr>
          <w:rFonts w:ascii="Verdana" w:hAnsi="Verdana"/>
          <w:sz w:val="17"/>
          <w:szCs w:val="17"/>
        </w:rPr>
        <w:t>Date of Birth</w:t>
      </w:r>
      <w:r w:rsidRPr="00B63894">
        <w:rPr>
          <w:rFonts w:ascii="Verdana" w:hAnsi="Verdana"/>
          <w:sz w:val="17"/>
          <w:szCs w:val="17"/>
        </w:rPr>
        <w:tab/>
      </w:r>
      <w:r w:rsidRPr="00B63894">
        <w:rPr>
          <w:rFonts w:ascii="Verdana" w:hAnsi="Verdana"/>
          <w:sz w:val="17"/>
          <w:szCs w:val="17"/>
        </w:rPr>
        <w:tab/>
      </w:r>
      <w:r w:rsidRPr="00B63894">
        <w:rPr>
          <w:rFonts w:ascii="Verdana" w:hAnsi="Verdana"/>
          <w:sz w:val="17"/>
          <w:szCs w:val="17"/>
        </w:rPr>
        <w:tab/>
        <w:t xml:space="preserve">: </w:t>
      </w:r>
      <w:r>
        <w:rPr>
          <w:rFonts w:ascii="Verdana" w:hAnsi="Verdana"/>
          <w:sz w:val="17"/>
          <w:szCs w:val="17"/>
        </w:rPr>
        <w:tab/>
      </w:r>
      <w:r w:rsidRPr="00B63894">
        <w:rPr>
          <w:rFonts w:ascii="Verdana" w:hAnsi="Verdana"/>
          <w:sz w:val="17"/>
          <w:szCs w:val="17"/>
        </w:rPr>
        <w:t>2</w:t>
      </w:r>
      <w:r w:rsidRPr="00B63894">
        <w:rPr>
          <w:rFonts w:ascii="Verdana" w:hAnsi="Verdana"/>
          <w:sz w:val="17"/>
          <w:szCs w:val="17"/>
          <w:vertAlign w:val="superscript"/>
        </w:rPr>
        <w:t>nd</w:t>
      </w:r>
      <w:r>
        <w:rPr>
          <w:rFonts w:ascii="Verdana" w:hAnsi="Verdana"/>
          <w:sz w:val="17"/>
          <w:szCs w:val="17"/>
        </w:rPr>
        <w:t xml:space="preserve"> September 1987</w:t>
      </w:r>
    </w:p>
    <w:p w:rsidR="00B63894" w:rsidRPr="00B63894" w:rsidRDefault="00B63894" w:rsidP="00B63894">
      <w:pPr>
        <w:tabs>
          <w:tab w:val="left" w:pos="1233"/>
        </w:tabs>
        <w:ind w:left="2160" w:hanging="2160"/>
        <w:jc w:val="both"/>
        <w:rPr>
          <w:rFonts w:ascii="Verdana" w:hAnsi="Verdana"/>
          <w:sz w:val="17"/>
          <w:szCs w:val="17"/>
        </w:rPr>
      </w:pPr>
      <w:r w:rsidRPr="00B63894">
        <w:rPr>
          <w:rFonts w:ascii="Verdana" w:hAnsi="Verdana"/>
          <w:sz w:val="17"/>
          <w:szCs w:val="17"/>
        </w:rPr>
        <w:t xml:space="preserve">Religion </w:t>
      </w:r>
      <w:r w:rsidRPr="00B63894">
        <w:rPr>
          <w:rFonts w:ascii="Verdana" w:hAnsi="Verdana"/>
          <w:sz w:val="17"/>
          <w:szCs w:val="17"/>
        </w:rPr>
        <w:tab/>
      </w:r>
      <w:r w:rsidRPr="00B63894">
        <w:rPr>
          <w:rFonts w:ascii="Verdana" w:hAnsi="Verdana"/>
          <w:sz w:val="17"/>
          <w:szCs w:val="17"/>
        </w:rPr>
        <w:tab/>
      </w:r>
      <w:r w:rsidRPr="00B63894">
        <w:rPr>
          <w:rFonts w:ascii="Verdana" w:hAnsi="Verdana"/>
          <w:sz w:val="17"/>
          <w:szCs w:val="17"/>
        </w:rPr>
        <w:tab/>
        <w:t xml:space="preserve">: </w:t>
      </w:r>
      <w:r>
        <w:rPr>
          <w:rFonts w:ascii="Verdana" w:hAnsi="Verdana"/>
          <w:sz w:val="17"/>
          <w:szCs w:val="17"/>
        </w:rPr>
        <w:tab/>
      </w:r>
      <w:r w:rsidRPr="00B63894">
        <w:rPr>
          <w:rFonts w:ascii="Verdana" w:hAnsi="Verdana"/>
          <w:sz w:val="17"/>
          <w:szCs w:val="17"/>
        </w:rPr>
        <w:t>Islam</w:t>
      </w:r>
    </w:p>
    <w:p w:rsidR="00B63894" w:rsidRPr="00B63894" w:rsidRDefault="00B63894" w:rsidP="00B63894">
      <w:pPr>
        <w:tabs>
          <w:tab w:val="left" w:pos="1233"/>
        </w:tabs>
        <w:ind w:left="2160" w:hanging="2160"/>
        <w:jc w:val="both"/>
        <w:rPr>
          <w:rFonts w:ascii="Verdana" w:hAnsi="Verdana"/>
          <w:sz w:val="17"/>
          <w:szCs w:val="17"/>
        </w:rPr>
      </w:pPr>
      <w:r w:rsidRPr="00B63894">
        <w:rPr>
          <w:rFonts w:ascii="Verdana" w:hAnsi="Verdana"/>
          <w:sz w:val="17"/>
          <w:szCs w:val="17"/>
        </w:rPr>
        <w:t xml:space="preserve">Nationality </w:t>
      </w:r>
      <w:r w:rsidRPr="00B63894">
        <w:rPr>
          <w:rFonts w:ascii="Verdana" w:hAnsi="Verdana"/>
          <w:sz w:val="17"/>
          <w:szCs w:val="17"/>
        </w:rPr>
        <w:tab/>
      </w:r>
      <w:r w:rsidRPr="00B63894">
        <w:rPr>
          <w:rFonts w:ascii="Verdana" w:hAnsi="Verdana"/>
          <w:sz w:val="17"/>
          <w:szCs w:val="17"/>
        </w:rPr>
        <w:tab/>
      </w:r>
      <w:r w:rsidRPr="00B63894">
        <w:rPr>
          <w:rFonts w:ascii="Verdana" w:hAnsi="Verdana"/>
          <w:sz w:val="17"/>
          <w:szCs w:val="17"/>
        </w:rPr>
        <w:tab/>
        <w:t xml:space="preserve">: </w:t>
      </w:r>
      <w:r w:rsidR="0044100F">
        <w:rPr>
          <w:rFonts w:ascii="Verdana" w:hAnsi="Verdana"/>
          <w:sz w:val="17"/>
          <w:szCs w:val="17"/>
        </w:rPr>
        <w:tab/>
      </w:r>
      <w:r w:rsidRPr="00B63894">
        <w:rPr>
          <w:rFonts w:ascii="Verdana" w:hAnsi="Verdana"/>
          <w:sz w:val="17"/>
          <w:szCs w:val="17"/>
        </w:rPr>
        <w:t>Indian</w:t>
      </w:r>
    </w:p>
    <w:p w:rsidR="00B63894" w:rsidRPr="00B63894" w:rsidRDefault="00B63894" w:rsidP="00B63894">
      <w:pPr>
        <w:tabs>
          <w:tab w:val="left" w:pos="1233"/>
        </w:tabs>
        <w:ind w:left="2160" w:hanging="2160"/>
        <w:jc w:val="both"/>
        <w:rPr>
          <w:rFonts w:ascii="Verdana" w:hAnsi="Verdana"/>
          <w:sz w:val="17"/>
          <w:szCs w:val="17"/>
        </w:rPr>
      </w:pPr>
      <w:r w:rsidRPr="00B63894">
        <w:rPr>
          <w:rFonts w:ascii="Verdana" w:hAnsi="Verdana"/>
          <w:sz w:val="17"/>
          <w:szCs w:val="17"/>
        </w:rPr>
        <w:t>Languages Known</w:t>
      </w:r>
      <w:r w:rsidRPr="00B63894">
        <w:rPr>
          <w:rFonts w:ascii="Verdana" w:hAnsi="Verdana"/>
          <w:sz w:val="17"/>
          <w:szCs w:val="17"/>
        </w:rPr>
        <w:tab/>
      </w:r>
      <w:r w:rsidRPr="00B63894">
        <w:rPr>
          <w:rFonts w:ascii="Verdana" w:hAnsi="Verdana"/>
          <w:sz w:val="17"/>
          <w:szCs w:val="17"/>
        </w:rPr>
        <w:tab/>
        <w:t xml:space="preserve">: </w:t>
      </w:r>
      <w:r w:rsidR="0044100F">
        <w:rPr>
          <w:rFonts w:ascii="Verdana" w:hAnsi="Verdana"/>
          <w:sz w:val="17"/>
          <w:szCs w:val="17"/>
        </w:rPr>
        <w:tab/>
      </w:r>
      <w:r w:rsidRPr="00B63894">
        <w:rPr>
          <w:rFonts w:ascii="Verdana" w:hAnsi="Verdana"/>
          <w:sz w:val="17"/>
          <w:szCs w:val="17"/>
        </w:rPr>
        <w:t>Arabic, English, and Hindi &amp; Urdu.</w:t>
      </w:r>
    </w:p>
    <w:p w:rsidR="00B63894" w:rsidRPr="00B63894" w:rsidRDefault="00B63894" w:rsidP="00B63894">
      <w:pPr>
        <w:tabs>
          <w:tab w:val="left" w:pos="1233"/>
        </w:tabs>
        <w:ind w:left="2160" w:hanging="2160"/>
        <w:jc w:val="both"/>
        <w:rPr>
          <w:rFonts w:ascii="Verdana" w:hAnsi="Verdana"/>
          <w:sz w:val="17"/>
          <w:szCs w:val="17"/>
        </w:rPr>
      </w:pPr>
      <w:r w:rsidRPr="00B63894">
        <w:rPr>
          <w:rFonts w:ascii="Verdana" w:hAnsi="Verdana"/>
          <w:sz w:val="17"/>
          <w:szCs w:val="17"/>
        </w:rPr>
        <w:t>Marital Status</w:t>
      </w:r>
      <w:r w:rsidRPr="00B63894">
        <w:rPr>
          <w:rFonts w:ascii="Verdana" w:hAnsi="Verdana"/>
          <w:sz w:val="17"/>
          <w:szCs w:val="17"/>
        </w:rPr>
        <w:tab/>
      </w:r>
      <w:r w:rsidRPr="00B63894">
        <w:rPr>
          <w:rFonts w:ascii="Verdana" w:hAnsi="Verdana"/>
          <w:sz w:val="17"/>
          <w:szCs w:val="17"/>
        </w:rPr>
        <w:tab/>
      </w:r>
      <w:r w:rsidR="0044100F">
        <w:rPr>
          <w:rFonts w:ascii="Verdana" w:hAnsi="Verdana"/>
          <w:sz w:val="17"/>
          <w:szCs w:val="17"/>
        </w:rPr>
        <w:tab/>
      </w:r>
      <w:r w:rsidRPr="00B63894">
        <w:rPr>
          <w:rFonts w:ascii="Verdana" w:hAnsi="Verdana"/>
          <w:sz w:val="17"/>
          <w:szCs w:val="17"/>
        </w:rPr>
        <w:t xml:space="preserve">: </w:t>
      </w:r>
      <w:r w:rsidR="0044100F">
        <w:rPr>
          <w:rFonts w:ascii="Verdana" w:hAnsi="Verdana"/>
          <w:sz w:val="17"/>
          <w:szCs w:val="17"/>
        </w:rPr>
        <w:tab/>
      </w:r>
      <w:r w:rsidRPr="00B63894">
        <w:rPr>
          <w:rFonts w:ascii="Verdana" w:hAnsi="Verdana"/>
          <w:sz w:val="17"/>
          <w:szCs w:val="17"/>
        </w:rPr>
        <w:t>Unmarried</w:t>
      </w:r>
    </w:p>
    <w:p w:rsidR="00E203F7" w:rsidRPr="005A0783" w:rsidRDefault="00B63894" w:rsidP="00B63894">
      <w:pPr>
        <w:tabs>
          <w:tab w:val="left" w:pos="1233"/>
        </w:tabs>
        <w:ind w:left="2160" w:hanging="2160"/>
        <w:jc w:val="both"/>
        <w:rPr>
          <w:rFonts w:ascii="Verdana" w:hAnsi="Verdana"/>
          <w:bCs/>
          <w:sz w:val="17"/>
          <w:szCs w:val="17"/>
          <w:lang w:val="en-US"/>
        </w:rPr>
      </w:pPr>
      <w:r w:rsidRPr="00B63894">
        <w:rPr>
          <w:rFonts w:ascii="Verdana" w:hAnsi="Verdana"/>
          <w:sz w:val="17"/>
          <w:szCs w:val="17"/>
        </w:rPr>
        <w:t>D License</w:t>
      </w:r>
      <w:r w:rsidRPr="00B63894">
        <w:rPr>
          <w:rFonts w:ascii="Verdana" w:hAnsi="Verdana"/>
          <w:sz w:val="17"/>
          <w:szCs w:val="17"/>
        </w:rPr>
        <w:tab/>
      </w:r>
      <w:r w:rsidRPr="00B63894">
        <w:rPr>
          <w:rFonts w:ascii="Verdana" w:hAnsi="Verdana"/>
          <w:sz w:val="17"/>
          <w:szCs w:val="17"/>
        </w:rPr>
        <w:tab/>
      </w:r>
      <w:r w:rsidRPr="00B63894">
        <w:rPr>
          <w:rFonts w:ascii="Verdana" w:hAnsi="Verdana"/>
          <w:sz w:val="17"/>
          <w:szCs w:val="17"/>
        </w:rPr>
        <w:tab/>
        <w:t xml:space="preserve">: </w:t>
      </w:r>
      <w:r w:rsidR="0044100F">
        <w:rPr>
          <w:rFonts w:ascii="Verdana" w:hAnsi="Verdana"/>
          <w:sz w:val="17"/>
          <w:szCs w:val="17"/>
        </w:rPr>
        <w:tab/>
      </w:r>
      <w:proofErr w:type="spellStart"/>
      <w:r w:rsidRPr="00B63894">
        <w:rPr>
          <w:rFonts w:ascii="Verdana" w:hAnsi="Verdana"/>
          <w:sz w:val="17"/>
          <w:szCs w:val="17"/>
        </w:rPr>
        <w:t>Vialed</w:t>
      </w:r>
      <w:proofErr w:type="spellEnd"/>
      <w:r w:rsidRPr="00B63894">
        <w:rPr>
          <w:rFonts w:ascii="Verdana" w:hAnsi="Verdana"/>
          <w:sz w:val="17"/>
          <w:szCs w:val="17"/>
        </w:rPr>
        <w:t xml:space="preserve"> Saudi Arabia-2025</w:t>
      </w:r>
    </w:p>
    <w:sectPr w:rsidR="00E203F7" w:rsidRPr="005A0783" w:rsidSect="002030F8">
      <w:pgSz w:w="11907" w:h="16839" w:code="9"/>
      <w:pgMar w:top="720" w:right="720" w:bottom="720" w:left="720" w:header="432" w:footer="432" w:gutter="0"/>
      <w:pgBorders w:offsetFrom="page">
        <w:top w:val="threeDEmboss" w:sz="24" w:space="24" w:color="auto"/>
        <w:left w:val="threeDEmboss" w:sz="24" w:space="24" w:color="auto"/>
        <w:bottom w:val="threeDEngrave" w:sz="24" w:space="24" w:color="auto"/>
        <w:right w:val="threeDEngrave" w:sz="24" w:space="24" w:color="auto"/>
      </w:pgBorders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C36E9" w:rsidRDefault="00CC36E9" w:rsidP="00923BE1">
      <w:r>
        <w:separator/>
      </w:r>
    </w:p>
  </w:endnote>
  <w:endnote w:type="continuationSeparator" w:id="0">
    <w:p w:rsidR="00CC36E9" w:rsidRDefault="00CC36E9" w:rsidP="00923BE1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DE"/>
    <w:family w:val="roman"/>
    <w:notTrueType/>
    <w:pitch w:val="variable"/>
    <w:sig w:usb0="01000001" w:usb1="00000000" w:usb2="00000000" w:usb3="00000000" w:csb0="0001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C36E9" w:rsidRDefault="00CC36E9" w:rsidP="00923BE1">
      <w:r>
        <w:separator/>
      </w:r>
    </w:p>
  </w:footnote>
  <w:footnote w:type="continuationSeparator" w:id="0">
    <w:p w:rsidR="00CC36E9" w:rsidRDefault="00CC36E9" w:rsidP="00923BE1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alt="http://www.bungalowsoftware.com/phone_symbol85.gif" style="width:9.75pt;height:9pt;visibility:visible" o:bullet="t">
        <v:imagedata r:id="rId1" o:title="phone_symbol85"/>
      </v:shape>
    </w:pict>
  </w:numPicBullet>
  <w:abstractNum w:abstractNumId="0">
    <w:nsid w:val="07211B4D"/>
    <w:multiLevelType w:val="hybridMultilevel"/>
    <w:tmpl w:val="417E0C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AE64A2D"/>
    <w:multiLevelType w:val="hybridMultilevel"/>
    <w:tmpl w:val="E236C7A2"/>
    <w:lvl w:ilvl="0" w:tplc="0409000D">
      <w:start w:val="1"/>
      <w:numFmt w:val="bullet"/>
      <w:lvlText w:val="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D">
      <w:start w:val="1"/>
      <w:numFmt w:val="bullet"/>
      <w:lvlText w:val=""/>
      <w:lvlJc w:val="left"/>
      <w:pPr>
        <w:tabs>
          <w:tab w:val="num" w:pos="1260"/>
        </w:tabs>
        <w:ind w:left="126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420"/>
        </w:tabs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580"/>
        </w:tabs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</w:rPr>
    </w:lvl>
  </w:abstractNum>
  <w:abstractNum w:abstractNumId="2">
    <w:nsid w:val="0CA5568B"/>
    <w:multiLevelType w:val="multilevel"/>
    <w:tmpl w:val="04090021"/>
    <w:lvl w:ilvl="0">
      <w:start w:val="1"/>
      <w:numFmt w:val="bullet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3">
    <w:nsid w:val="0D203D5D"/>
    <w:multiLevelType w:val="hybridMultilevel"/>
    <w:tmpl w:val="93C473B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0F184F46"/>
    <w:multiLevelType w:val="hybridMultilevel"/>
    <w:tmpl w:val="03EA6334"/>
    <w:lvl w:ilvl="0" w:tplc="8586E00A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128E7543"/>
    <w:multiLevelType w:val="multilevel"/>
    <w:tmpl w:val="CF963D8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14303578"/>
    <w:multiLevelType w:val="hybridMultilevel"/>
    <w:tmpl w:val="EA5EB0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167D76BC"/>
    <w:multiLevelType w:val="hybridMultilevel"/>
    <w:tmpl w:val="C72C6068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1A1E1A6B"/>
    <w:multiLevelType w:val="hybridMultilevel"/>
    <w:tmpl w:val="64E071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1B523DF6"/>
    <w:multiLevelType w:val="hybridMultilevel"/>
    <w:tmpl w:val="B0F0704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1DC82706"/>
    <w:multiLevelType w:val="hybridMultilevel"/>
    <w:tmpl w:val="9808F3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0051625"/>
    <w:multiLevelType w:val="hybridMultilevel"/>
    <w:tmpl w:val="219A7188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22DF717F"/>
    <w:multiLevelType w:val="hybridMultilevel"/>
    <w:tmpl w:val="D3FADB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27D25CB9"/>
    <w:multiLevelType w:val="hybridMultilevel"/>
    <w:tmpl w:val="F510EF56"/>
    <w:lvl w:ilvl="0" w:tplc="8586E00A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2A5C3F04"/>
    <w:multiLevelType w:val="hybridMultilevel"/>
    <w:tmpl w:val="6596AAF8"/>
    <w:lvl w:ilvl="0" w:tplc="8586E00A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2C266CD4"/>
    <w:multiLevelType w:val="multilevel"/>
    <w:tmpl w:val="B462836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2F1D3403"/>
    <w:multiLevelType w:val="hybridMultilevel"/>
    <w:tmpl w:val="4F7EEF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>
    <w:nsid w:val="2F297A07"/>
    <w:multiLevelType w:val="hybridMultilevel"/>
    <w:tmpl w:val="475AD4F8"/>
    <w:lvl w:ilvl="0" w:tplc="0409000D">
      <w:start w:val="1"/>
      <w:numFmt w:val="bullet"/>
      <w:lvlText w:val="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D">
      <w:start w:val="1"/>
      <w:numFmt w:val="bullet"/>
      <w:lvlText w:val="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8">
    <w:nsid w:val="32C152FB"/>
    <w:multiLevelType w:val="hybridMultilevel"/>
    <w:tmpl w:val="829C3718"/>
    <w:lvl w:ilvl="0" w:tplc="ED7AF154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>
    <w:nsid w:val="3A1333D1"/>
    <w:multiLevelType w:val="hybridMultilevel"/>
    <w:tmpl w:val="332ECC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>
    <w:nsid w:val="41C57056"/>
    <w:multiLevelType w:val="hybridMultilevel"/>
    <w:tmpl w:val="C224923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>
    <w:nsid w:val="42AB4E7E"/>
    <w:multiLevelType w:val="multilevel"/>
    <w:tmpl w:val="1EEA6EF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>
    <w:nsid w:val="42EB61E7"/>
    <w:multiLevelType w:val="hybridMultilevel"/>
    <w:tmpl w:val="408834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>
    <w:nsid w:val="44A956E6"/>
    <w:multiLevelType w:val="hybridMultilevel"/>
    <w:tmpl w:val="E082996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>
    <w:nsid w:val="4ACF2906"/>
    <w:multiLevelType w:val="hybridMultilevel"/>
    <w:tmpl w:val="ED240C42"/>
    <w:lvl w:ilvl="0" w:tplc="0409000D">
      <w:start w:val="1"/>
      <w:numFmt w:val="bullet"/>
      <w:lvlText w:val="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D">
      <w:start w:val="1"/>
      <w:numFmt w:val="bullet"/>
      <w:lvlText w:val="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5">
    <w:nsid w:val="4DB608FB"/>
    <w:multiLevelType w:val="hybridMultilevel"/>
    <w:tmpl w:val="5180EC4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>
    <w:nsid w:val="4FBD5AD8"/>
    <w:multiLevelType w:val="multilevel"/>
    <w:tmpl w:val="D0A4B8C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>
    <w:nsid w:val="4FE8366A"/>
    <w:multiLevelType w:val="hybridMultilevel"/>
    <w:tmpl w:val="5F06D4B2"/>
    <w:lvl w:ilvl="0" w:tplc="ED7AF154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>
    <w:nsid w:val="58421277"/>
    <w:multiLevelType w:val="hybridMultilevel"/>
    <w:tmpl w:val="3FE0D2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>
    <w:nsid w:val="58C844C3"/>
    <w:multiLevelType w:val="hybridMultilevel"/>
    <w:tmpl w:val="34167F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>
    <w:nsid w:val="5BAD4903"/>
    <w:multiLevelType w:val="hybridMultilevel"/>
    <w:tmpl w:val="56A45C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>
    <w:nsid w:val="62396FB8"/>
    <w:multiLevelType w:val="hybridMultilevel"/>
    <w:tmpl w:val="47CA6C4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>
    <w:nsid w:val="644200D5"/>
    <w:multiLevelType w:val="hybridMultilevel"/>
    <w:tmpl w:val="E9004F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>
    <w:nsid w:val="64F14100"/>
    <w:multiLevelType w:val="hybridMultilevel"/>
    <w:tmpl w:val="C56EAC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>
    <w:nsid w:val="67C669D5"/>
    <w:multiLevelType w:val="multilevel"/>
    <w:tmpl w:val="6596AAF8"/>
    <w:lvl w:ilvl="0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>
    <w:nsid w:val="688C0F61"/>
    <w:multiLevelType w:val="hybridMultilevel"/>
    <w:tmpl w:val="77B01AF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>
    <w:nsid w:val="68AB26A3"/>
    <w:multiLevelType w:val="multilevel"/>
    <w:tmpl w:val="E814ED8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>
    <w:nsid w:val="6A260BDF"/>
    <w:multiLevelType w:val="hybridMultilevel"/>
    <w:tmpl w:val="16EEEA4A"/>
    <w:lvl w:ilvl="0" w:tplc="0409000D">
      <w:start w:val="1"/>
      <w:numFmt w:val="bullet"/>
      <w:lvlText w:val="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D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8">
    <w:nsid w:val="6A743315"/>
    <w:multiLevelType w:val="hybridMultilevel"/>
    <w:tmpl w:val="F8CC5C6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>
    <w:nsid w:val="6B655332"/>
    <w:multiLevelType w:val="hybridMultilevel"/>
    <w:tmpl w:val="97040CC4"/>
    <w:lvl w:ilvl="0" w:tplc="0409000B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0">
    <w:nsid w:val="709B286E"/>
    <w:multiLevelType w:val="multilevel"/>
    <w:tmpl w:val="66D6A8F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>
    <w:nsid w:val="70E716DD"/>
    <w:multiLevelType w:val="hybridMultilevel"/>
    <w:tmpl w:val="A5F05038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>
    <w:nsid w:val="715E70ED"/>
    <w:multiLevelType w:val="multilevel"/>
    <w:tmpl w:val="0106BBC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>
    <w:nsid w:val="723C2C6B"/>
    <w:multiLevelType w:val="multilevel"/>
    <w:tmpl w:val="8D72B0A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>
    <w:nsid w:val="74971E33"/>
    <w:multiLevelType w:val="hybridMultilevel"/>
    <w:tmpl w:val="033456AE"/>
    <w:lvl w:ilvl="0" w:tplc="CC36CD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7"/>
        <w:szCs w:val="17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>
    <w:nsid w:val="7A817688"/>
    <w:multiLevelType w:val="hybridMultilevel"/>
    <w:tmpl w:val="436CE2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3"/>
  </w:num>
  <w:num w:numId="3">
    <w:abstractNumId w:val="14"/>
  </w:num>
  <w:num w:numId="4">
    <w:abstractNumId w:val="34"/>
  </w:num>
  <w:num w:numId="5">
    <w:abstractNumId w:val="27"/>
  </w:num>
  <w:num w:numId="6">
    <w:abstractNumId w:val="18"/>
  </w:num>
  <w:num w:numId="7">
    <w:abstractNumId w:val="20"/>
  </w:num>
  <w:num w:numId="8">
    <w:abstractNumId w:val="31"/>
  </w:num>
  <w:num w:numId="9">
    <w:abstractNumId w:val="16"/>
  </w:num>
  <w:num w:numId="10">
    <w:abstractNumId w:val="12"/>
  </w:num>
  <w:num w:numId="11">
    <w:abstractNumId w:val="10"/>
  </w:num>
  <w:num w:numId="12">
    <w:abstractNumId w:val="7"/>
  </w:num>
  <w:num w:numId="13">
    <w:abstractNumId w:val="1"/>
  </w:num>
  <w:num w:numId="14">
    <w:abstractNumId w:val="17"/>
  </w:num>
  <w:num w:numId="15">
    <w:abstractNumId w:val="24"/>
  </w:num>
  <w:num w:numId="16">
    <w:abstractNumId w:val="37"/>
  </w:num>
  <w:num w:numId="17">
    <w:abstractNumId w:val="11"/>
  </w:num>
  <w:num w:numId="18">
    <w:abstractNumId w:val="39"/>
  </w:num>
  <w:num w:numId="19">
    <w:abstractNumId w:val="41"/>
  </w:num>
  <w:num w:numId="20">
    <w:abstractNumId w:val="2"/>
  </w:num>
  <w:num w:numId="21">
    <w:abstractNumId w:val="32"/>
  </w:num>
  <w:num w:numId="22">
    <w:abstractNumId w:val="33"/>
  </w:num>
  <w:num w:numId="23">
    <w:abstractNumId w:val="45"/>
  </w:num>
  <w:num w:numId="24">
    <w:abstractNumId w:val="9"/>
  </w:num>
  <w:num w:numId="25">
    <w:abstractNumId w:val="35"/>
  </w:num>
  <w:num w:numId="26">
    <w:abstractNumId w:val="0"/>
  </w:num>
  <w:num w:numId="27">
    <w:abstractNumId w:val="30"/>
  </w:num>
  <w:num w:numId="28">
    <w:abstractNumId w:val="3"/>
  </w:num>
  <w:num w:numId="29">
    <w:abstractNumId w:val="6"/>
  </w:num>
  <w:num w:numId="30">
    <w:abstractNumId w:val="22"/>
  </w:num>
  <w:num w:numId="31">
    <w:abstractNumId w:val="28"/>
  </w:num>
  <w:num w:numId="32">
    <w:abstractNumId w:val="38"/>
  </w:num>
  <w:num w:numId="33">
    <w:abstractNumId w:val="8"/>
  </w:num>
  <w:num w:numId="34">
    <w:abstractNumId w:val="23"/>
  </w:num>
  <w:num w:numId="35">
    <w:abstractNumId w:val="25"/>
  </w:num>
  <w:num w:numId="36">
    <w:abstractNumId w:val="29"/>
  </w:num>
  <w:num w:numId="37">
    <w:abstractNumId w:val="44"/>
  </w:num>
  <w:num w:numId="38">
    <w:abstractNumId w:val="19"/>
  </w:num>
  <w:num w:numId="39">
    <w:abstractNumId w:val="42"/>
  </w:num>
  <w:num w:numId="40">
    <w:abstractNumId w:val="5"/>
  </w:num>
  <w:num w:numId="41">
    <w:abstractNumId w:val="43"/>
  </w:num>
  <w:num w:numId="42">
    <w:abstractNumId w:val="26"/>
  </w:num>
  <w:num w:numId="43">
    <w:abstractNumId w:val="36"/>
  </w:num>
  <w:num w:numId="44">
    <w:abstractNumId w:val="15"/>
  </w:num>
  <w:num w:numId="45">
    <w:abstractNumId w:val="21"/>
  </w:num>
  <w:num w:numId="46">
    <w:abstractNumId w:val="4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stylePaneFormatFilter w:val="3F01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DM1MLI0MbEwA1Kmpko6SsGpxcWZ+XkgBYaGtQCy8fHRLQAAAA=="/>
  </w:docVars>
  <w:rsids>
    <w:rsidRoot w:val="00555946"/>
    <w:rsid w:val="00000D09"/>
    <w:rsid w:val="00000EE9"/>
    <w:rsid w:val="000029EA"/>
    <w:rsid w:val="000044AA"/>
    <w:rsid w:val="00004E88"/>
    <w:rsid w:val="00006930"/>
    <w:rsid w:val="000107E0"/>
    <w:rsid w:val="00010EE9"/>
    <w:rsid w:val="000111D3"/>
    <w:rsid w:val="000114FF"/>
    <w:rsid w:val="00011A03"/>
    <w:rsid w:val="000140E9"/>
    <w:rsid w:val="000143B7"/>
    <w:rsid w:val="00015013"/>
    <w:rsid w:val="00015DEB"/>
    <w:rsid w:val="00021045"/>
    <w:rsid w:val="00024A8F"/>
    <w:rsid w:val="00027464"/>
    <w:rsid w:val="00030BEF"/>
    <w:rsid w:val="00033D28"/>
    <w:rsid w:val="00035498"/>
    <w:rsid w:val="00037505"/>
    <w:rsid w:val="00040910"/>
    <w:rsid w:val="000409FC"/>
    <w:rsid w:val="0004275F"/>
    <w:rsid w:val="00043114"/>
    <w:rsid w:val="00044E72"/>
    <w:rsid w:val="0004593D"/>
    <w:rsid w:val="00046AEA"/>
    <w:rsid w:val="00047499"/>
    <w:rsid w:val="000505D5"/>
    <w:rsid w:val="00050737"/>
    <w:rsid w:val="00050C12"/>
    <w:rsid w:val="00051739"/>
    <w:rsid w:val="000545D7"/>
    <w:rsid w:val="000566A9"/>
    <w:rsid w:val="00061A11"/>
    <w:rsid w:val="00062350"/>
    <w:rsid w:val="000639F0"/>
    <w:rsid w:val="00064166"/>
    <w:rsid w:val="0006512E"/>
    <w:rsid w:val="00066255"/>
    <w:rsid w:val="00066DC8"/>
    <w:rsid w:val="000711B1"/>
    <w:rsid w:val="00071C11"/>
    <w:rsid w:val="00073B6E"/>
    <w:rsid w:val="00074203"/>
    <w:rsid w:val="00074295"/>
    <w:rsid w:val="000752EF"/>
    <w:rsid w:val="00075821"/>
    <w:rsid w:val="000819DE"/>
    <w:rsid w:val="000860DC"/>
    <w:rsid w:val="00086FAE"/>
    <w:rsid w:val="00093B4C"/>
    <w:rsid w:val="00094AA3"/>
    <w:rsid w:val="00095BEB"/>
    <w:rsid w:val="00096447"/>
    <w:rsid w:val="000A3729"/>
    <w:rsid w:val="000A5D04"/>
    <w:rsid w:val="000A6A2B"/>
    <w:rsid w:val="000B2663"/>
    <w:rsid w:val="000B33C3"/>
    <w:rsid w:val="000B4148"/>
    <w:rsid w:val="000B5364"/>
    <w:rsid w:val="000B7A38"/>
    <w:rsid w:val="000B7AD9"/>
    <w:rsid w:val="000C2408"/>
    <w:rsid w:val="000C2B9B"/>
    <w:rsid w:val="000C342C"/>
    <w:rsid w:val="000C4354"/>
    <w:rsid w:val="000C6583"/>
    <w:rsid w:val="000C6FEC"/>
    <w:rsid w:val="000C7E74"/>
    <w:rsid w:val="000D1647"/>
    <w:rsid w:val="000D58E5"/>
    <w:rsid w:val="000D5A8D"/>
    <w:rsid w:val="000D6F1D"/>
    <w:rsid w:val="000E0A05"/>
    <w:rsid w:val="000E3F92"/>
    <w:rsid w:val="000E7364"/>
    <w:rsid w:val="000E769C"/>
    <w:rsid w:val="000E7DBA"/>
    <w:rsid w:val="000F0684"/>
    <w:rsid w:val="000F2B97"/>
    <w:rsid w:val="000F3D5A"/>
    <w:rsid w:val="000F3F97"/>
    <w:rsid w:val="000F46A8"/>
    <w:rsid w:val="000F4CFF"/>
    <w:rsid w:val="000F58F2"/>
    <w:rsid w:val="000F5FB1"/>
    <w:rsid w:val="000F7035"/>
    <w:rsid w:val="000F70F9"/>
    <w:rsid w:val="000F749A"/>
    <w:rsid w:val="00101670"/>
    <w:rsid w:val="0010172C"/>
    <w:rsid w:val="00101841"/>
    <w:rsid w:val="00102953"/>
    <w:rsid w:val="0010396F"/>
    <w:rsid w:val="00104AC9"/>
    <w:rsid w:val="001133A5"/>
    <w:rsid w:val="001140B2"/>
    <w:rsid w:val="001146B1"/>
    <w:rsid w:val="001146EF"/>
    <w:rsid w:val="00114764"/>
    <w:rsid w:val="001152E0"/>
    <w:rsid w:val="0011576A"/>
    <w:rsid w:val="00116928"/>
    <w:rsid w:val="00117EDA"/>
    <w:rsid w:val="00123982"/>
    <w:rsid w:val="00125B14"/>
    <w:rsid w:val="00126CC4"/>
    <w:rsid w:val="0012710E"/>
    <w:rsid w:val="00130B67"/>
    <w:rsid w:val="00131426"/>
    <w:rsid w:val="001332CD"/>
    <w:rsid w:val="0013342F"/>
    <w:rsid w:val="00133C20"/>
    <w:rsid w:val="00133D4D"/>
    <w:rsid w:val="00134D3D"/>
    <w:rsid w:val="00136019"/>
    <w:rsid w:val="00137862"/>
    <w:rsid w:val="00140DF9"/>
    <w:rsid w:val="0014238F"/>
    <w:rsid w:val="00142E7D"/>
    <w:rsid w:val="00144833"/>
    <w:rsid w:val="00144A88"/>
    <w:rsid w:val="00144FBF"/>
    <w:rsid w:val="00146EEF"/>
    <w:rsid w:val="00147A5E"/>
    <w:rsid w:val="001502B7"/>
    <w:rsid w:val="00150BAC"/>
    <w:rsid w:val="00153158"/>
    <w:rsid w:val="00153D43"/>
    <w:rsid w:val="001541AF"/>
    <w:rsid w:val="00154438"/>
    <w:rsid w:val="001553B5"/>
    <w:rsid w:val="001554AC"/>
    <w:rsid w:val="001556AA"/>
    <w:rsid w:val="00156439"/>
    <w:rsid w:val="001569CD"/>
    <w:rsid w:val="00157A02"/>
    <w:rsid w:val="0016292D"/>
    <w:rsid w:val="0016444D"/>
    <w:rsid w:val="00165643"/>
    <w:rsid w:val="001661FA"/>
    <w:rsid w:val="0016667F"/>
    <w:rsid w:val="00166A40"/>
    <w:rsid w:val="00170027"/>
    <w:rsid w:val="0017076B"/>
    <w:rsid w:val="00173572"/>
    <w:rsid w:val="001735DF"/>
    <w:rsid w:val="00174A37"/>
    <w:rsid w:val="00176A8D"/>
    <w:rsid w:val="00177BC5"/>
    <w:rsid w:val="00177BDD"/>
    <w:rsid w:val="0018256C"/>
    <w:rsid w:val="00182ABD"/>
    <w:rsid w:val="001849C1"/>
    <w:rsid w:val="001854DA"/>
    <w:rsid w:val="001858F7"/>
    <w:rsid w:val="00185FD3"/>
    <w:rsid w:val="001860C7"/>
    <w:rsid w:val="001860D8"/>
    <w:rsid w:val="00186348"/>
    <w:rsid w:val="0018692A"/>
    <w:rsid w:val="0018692E"/>
    <w:rsid w:val="00186934"/>
    <w:rsid w:val="00186E13"/>
    <w:rsid w:val="00190784"/>
    <w:rsid w:val="001915A8"/>
    <w:rsid w:val="00192457"/>
    <w:rsid w:val="00194617"/>
    <w:rsid w:val="00195B32"/>
    <w:rsid w:val="00197965"/>
    <w:rsid w:val="001A13BA"/>
    <w:rsid w:val="001A15B0"/>
    <w:rsid w:val="001A1E01"/>
    <w:rsid w:val="001A2270"/>
    <w:rsid w:val="001A28E2"/>
    <w:rsid w:val="001A2B59"/>
    <w:rsid w:val="001A3049"/>
    <w:rsid w:val="001A57BA"/>
    <w:rsid w:val="001A6006"/>
    <w:rsid w:val="001A640E"/>
    <w:rsid w:val="001A7ABB"/>
    <w:rsid w:val="001B0853"/>
    <w:rsid w:val="001B1BEA"/>
    <w:rsid w:val="001B1C3C"/>
    <w:rsid w:val="001B30A5"/>
    <w:rsid w:val="001B5BA2"/>
    <w:rsid w:val="001B7151"/>
    <w:rsid w:val="001B7B0C"/>
    <w:rsid w:val="001B7DD4"/>
    <w:rsid w:val="001B7EAE"/>
    <w:rsid w:val="001C047A"/>
    <w:rsid w:val="001C097B"/>
    <w:rsid w:val="001C2169"/>
    <w:rsid w:val="001C256A"/>
    <w:rsid w:val="001C3B41"/>
    <w:rsid w:val="001C42C1"/>
    <w:rsid w:val="001C45C4"/>
    <w:rsid w:val="001C5336"/>
    <w:rsid w:val="001C5F1F"/>
    <w:rsid w:val="001C6319"/>
    <w:rsid w:val="001C6520"/>
    <w:rsid w:val="001D05EA"/>
    <w:rsid w:val="001D075B"/>
    <w:rsid w:val="001D14F1"/>
    <w:rsid w:val="001D663F"/>
    <w:rsid w:val="001D7505"/>
    <w:rsid w:val="001E0AC4"/>
    <w:rsid w:val="001E0D16"/>
    <w:rsid w:val="001E0D1A"/>
    <w:rsid w:val="001E166E"/>
    <w:rsid w:val="001E561B"/>
    <w:rsid w:val="001E6739"/>
    <w:rsid w:val="001E6B25"/>
    <w:rsid w:val="001E77B2"/>
    <w:rsid w:val="001F0861"/>
    <w:rsid w:val="001F175F"/>
    <w:rsid w:val="001F1F7F"/>
    <w:rsid w:val="001F3712"/>
    <w:rsid w:val="00200D0A"/>
    <w:rsid w:val="0020308C"/>
    <w:rsid w:val="002030F8"/>
    <w:rsid w:val="002038E8"/>
    <w:rsid w:val="002048C7"/>
    <w:rsid w:val="00205253"/>
    <w:rsid w:val="00205D24"/>
    <w:rsid w:val="0020722C"/>
    <w:rsid w:val="002076EA"/>
    <w:rsid w:val="0020798C"/>
    <w:rsid w:val="002162C2"/>
    <w:rsid w:val="00216D3A"/>
    <w:rsid w:val="00217282"/>
    <w:rsid w:val="00217A66"/>
    <w:rsid w:val="00221294"/>
    <w:rsid w:val="0022211D"/>
    <w:rsid w:val="0022390E"/>
    <w:rsid w:val="00223C40"/>
    <w:rsid w:val="00223D8A"/>
    <w:rsid w:val="002272A0"/>
    <w:rsid w:val="00231A42"/>
    <w:rsid w:val="00231A5E"/>
    <w:rsid w:val="00231ECE"/>
    <w:rsid w:val="0023228D"/>
    <w:rsid w:val="00232495"/>
    <w:rsid w:val="00232677"/>
    <w:rsid w:val="00232BF3"/>
    <w:rsid w:val="002331F6"/>
    <w:rsid w:val="002350A0"/>
    <w:rsid w:val="00241716"/>
    <w:rsid w:val="00243689"/>
    <w:rsid w:val="00243AA2"/>
    <w:rsid w:val="00244414"/>
    <w:rsid w:val="00244CBC"/>
    <w:rsid w:val="00244FF6"/>
    <w:rsid w:val="00245890"/>
    <w:rsid w:val="0024691E"/>
    <w:rsid w:val="00247F55"/>
    <w:rsid w:val="00250649"/>
    <w:rsid w:val="00251D1C"/>
    <w:rsid w:val="00252087"/>
    <w:rsid w:val="00252D6A"/>
    <w:rsid w:val="00255001"/>
    <w:rsid w:val="00255728"/>
    <w:rsid w:val="002575B6"/>
    <w:rsid w:val="00260600"/>
    <w:rsid w:val="002623A3"/>
    <w:rsid w:val="00262AD2"/>
    <w:rsid w:val="00263770"/>
    <w:rsid w:val="00264ECF"/>
    <w:rsid w:val="00265142"/>
    <w:rsid w:val="002663C3"/>
    <w:rsid w:val="002664E7"/>
    <w:rsid w:val="00266678"/>
    <w:rsid w:val="002666B2"/>
    <w:rsid w:val="00270911"/>
    <w:rsid w:val="002724E1"/>
    <w:rsid w:val="00272A12"/>
    <w:rsid w:val="0027703B"/>
    <w:rsid w:val="002770A0"/>
    <w:rsid w:val="00281609"/>
    <w:rsid w:val="00281F80"/>
    <w:rsid w:val="002829E6"/>
    <w:rsid w:val="00283902"/>
    <w:rsid w:val="00284B7C"/>
    <w:rsid w:val="002865EF"/>
    <w:rsid w:val="0028780E"/>
    <w:rsid w:val="00287836"/>
    <w:rsid w:val="0028785C"/>
    <w:rsid w:val="0029139C"/>
    <w:rsid w:val="002920BD"/>
    <w:rsid w:val="002929FC"/>
    <w:rsid w:val="00293684"/>
    <w:rsid w:val="00293C8E"/>
    <w:rsid w:val="00294106"/>
    <w:rsid w:val="0029567C"/>
    <w:rsid w:val="0029572C"/>
    <w:rsid w:val="00295945"/>
    <w:rsid w:val="002959F8"/>
    <w:rsid w:val="002A0054"/>
    <w:rsid w:val="002A281C"/>
    <w:rsid w:val="002A6126"/>
    <w:rsid w:val="002A663B"/>
    <w:rsid w:val="002A7BBE"/>
    <w:rsid w:val="002B0783"/>
    <w:rsid w:val="002B1109"/>
    <w:rsid w:val="002B19FF"/>
    <w:rsid w:val="002B27B6"/>
    <w:rsid w:val="002B53F0"/>
    <w:rsid w:val="002B6AE5"/>
    <w:rsid w:val="002C470F"/>
    <w:rsid w:val="002C5C37"/>
    <w:rsid w:val="002C6209"/>
    <w:rsid w:val="002C631C"/>
    <w:rsid w:val="002C63CF"/>
    <w:rsid w:val="002C7CE5"/>
    <w:rsid w:val="002D2250"/>
    <w:rsid w:val="002D3CFF"/>
    <w:rsid w:val="002E0020"/>
    <w:rsid w:val="002E0C7B"/>
    <w:rsid w:val="002E102B"/>
    <w:rsid w:val="002E147F"/>
    <w:rsid w:val="002E1566"/>
    <w:rsid w:val="002E1ECA"/>
    <w:rsid w:val="002E2C44"/>
    <w:rsid w:val="002E303C"/>
    <w:rsid w:val="002E3287"/>
    <w:rsid w:val="002E3BBA"/>
    <w:rsid w:val="002E3C3C"/>
    <w:rsid w:val="002E7A28"/>
    <w:rsid w:val="002F02FD"/>
    <w:rsid w:val="002F13E4"/>
    <w:rsid w:val="002F1EAD"/>
    <w:rsid w:val="002F30E0"/>
    <w:rsid w:val="002F32CE"/>
    <w:rsid w:val="002F3936"/>
    <w:rsid w:val="002F4EBE"/>
    <w:rsid w:val="002F4F7B"/>
    <w:rsid w:val="002F58EF"/>
    <w:rsid w:val="002F63FB"/>
    <w:rsid w:val="002F6419"/>
    <w:rsid w:val="002F6C4C"/>
    <w:rsid w:val="0030076A"/>
    <w:rsid w:val="00301502"/>
    <w:rsid w:val="00306850"/>
    <w:rsid w:val="00307251"/>
    <w:rsid w:val="0030757E"/>
    <w:rsid w:val="00307D05"/>
    <w:rsid w:val="00307F74"/>
    <w:rsid w:val="003108DC"/>
    <w:rsid w:val="00310992"/>
    <w:rsid w:val="00310C2C"/>
    <w:rsid w:val="00312410"/>
    <w:rsid w:val="00313131"/>
    <w:rsid w:val="00313BB8"/>
    <w:rsid w:val="00316C11"/>
    <w:rsid w:val="0031748B"/>
    <w:rsid w:val="003176BA"/>
    <w:rsid w:val="003177D3"/>
    <w:rsid w:val="00320DDF"/>
    <w:rsid w:val="00322CBB"/>
    <w:rsid w:val="0032396A"/>
    <w:rsid w:val="00325F4C"/>
    <w:rsid w:val="00330484"/>
    <w:rsid w:val="003309FE"/>
    <w:rsid w:val="003319FD"/>
    <w:rsid w:val="003322CF"/>
    <w:rsid w:val="00333035"/>
    <w:rsid w:val="003345D8"/>
    <w:rsid w:val="003349CC"/>
    <w:rsid w:val="0034093B"/>
    <w:rsid w:val="00341059"/>
    <w:rsid w:val="0034127D"/>
    <w:rsid w:val="00342E02"/>
    <w:rsid w:val="0034417B"/>
    <w:rsid w:val="003448CF"/>
    <w:rsid w:val="00347317"/>
    <w:rsid w:val="0035044D"/>
    <w:rsid w:val="00350A55"/>
    <w:rsid w:val="00354AE3"/>
    <w:rsid w:val="00355B31"/>
    <w:rsid w:val="00355EBF"/>
    <w:rsid w:val="00356D0D"/>
    <w:rsid w:val="00357B21"/>
    <w:rsid w:val="003606F5"/>
    <w:rsid w:val="00360D29"/>
    <w:rsid w:val="00360D5C"/>
    <w:rsid w:val="00361314"/>
    <w:rsid w:val="00362A02"/>
    <w:rsid w:val="0036349C"/>
    <w:rsid w:val="00363DA3"/>
    <w:rsid w:val="00371FBA"/>
    <w:rsid w:val="00372ACC"/>
    <w:rsid w:val="00372E51"/>
    <w:rsid w:val="00373FC9"/>
    <w:rsid w:val="00376139"/>
    <w:rsid w:val="00380BD4"/>
    <w:rsid w:val="00382596"/>
    <w:rsid w:val="00382712"/>
    <w:rsid w:val="00383C49"/>
    <w:rsid w:val="003845DD"/>
    <w:rsid w:val="00384C28"/>
    <w:rsid w:val="00385F70"/>
    <w:rsid w:val="00387030"/>
    <w:rsid w:val="003876B2"/>
    <w:rsid w:val="003877F4"/>
    <w:rsid w:val="00390EB1"/>
    <w:rsid w:val="00391257"/>
    <w:rsid w:val="003920A5"/>
    <w:rsid w:val="0039246E"/>
    <w:rsid w:val="003952FB"/>
    <w:rsid w:val="003965C3"/>
    <w:rsid w:val="00396E03"/>
    <w:rsid w:val="003A220D"/>
    <w:rsid w:val="003A27B0"/>
    <w:rsid w:val="003A2C27"/>
    <w:rsid w:val="003A3265"/>
    <w:rsid w:val="003A32CF"/>
    <w:rsid w:val="003A3BC3"/>
    <w:rsid w:val="003A43C0"/>
    <w:rsid w:val="003A4A07"/>
    <w:rsid w:val="003A518F"/>
    <w:rsid w:val="003A7697"/>
    <w:rsid w:val="003B06B1"/>
    <w:rsid w:val="003B086B"/>
    <w:rsid w:val="003B0F6C"/>
    <w:rsid w:val="003B491B"/>
    <w:rsid w:val="003B4FE0"/>
    <w:rsid w:val="003B5577"/>
    <w:rsid w:val="003B5A73"/>
    <w:rsid w:val="003C0207"/>
    <w:rsid w:val="003C0880"/>
    <w:rsid w:val="003C28C8"/>
    <w:rsid w:val="003C360B"/>
    <w:rsid w:val="003C4AD1"/>
    <w:rsid w:val="003C6394"/>
    <w:rsid w:val="003C7153"/>
    <w:rsid w:val="003C7192"/>
    <w:rsid w:val="003C788D"/>
    <w:rsid w:val="003C7B77"/>
    <w:rsid w:val="003C7BE0"/>
    <w:rsid w:val="003D0039"/>
    <w:rsid w:val="003D1F84"/>
    <w:rsid w:val="003D214C"/>
    <w:rsid w:val="003D2CC6"/>
    <w:rsid w:val="003D53DA"/>
    <w:rsid w:val="003D560C"/>
    <w:rsid w:val="003D65CB"/>
    <w:rsid w:val="003D75EE"/>
    <w:rsid w:val="003E0718"/>
    <w:rsid w:val="003E1883"/>
    <w:rsid w:val="003E2BDE"/>
    <w:rsid w:val="003E44D1"/>
    <w:rsid w:val="003E4B98"/>
    <w:rsid w:val="003E598A"/>
    <w:rsid w:val="003E75BB"/>
    <w:rsid w:val="003F0FDE"/>
    <w:rsid w:val="003F1772"/>
    <w:rsid w:val="003F1BA5"/>
    <w:rsid w:val="003F2590"/>
    <w:rsid w:val="003F2832"/>
    <w:rsid w:val="003F4353"/>
    <w:rsid w:val="003F4D04"/>
    <w:rsid w:val="003F5551"/>
    <w:rsid w:val="003F6791"/>
    <w:rsid w:val="004008C2"/>
    <w:rsid w:val="0040103D"/>
    <w:rsid w:val="004028B2"/>
    <w:rsid w:val="004028F5"/>
    <w:rsid w:val="0040442B"/>
    <w:rsid w:val="004048A4"/>
    <w:rsid w:val="00404AF8"/>
    <w:rsid w:val="004071F0"/>
    <w:rsid w:val="00407DDF"/>
    <w:rsid w:val="00407F5D"/>
    <w:rsid w:val="004125D3"/>
    <w:rsid w:val="004130C9"/>
    <w:rsid w:val="00413ED6"/>
    <w:rsid w:val="0041610D"/>
    <w:rsid w:val="00416AF5"/>
    <w:rsid w:val="00416CB3"/>
    <w:rsid w:val="00420A51"/>
    <w:rsid w:val="00420B63"/>
    <w:rsid w:val="004210A6"/>
    <w:rsid w:val="0042405F"/>
    <w:rsid w:val="0042629D"/>
    <w:rsid w:val="004278B4"/>
    <w:rsid w:val="004279D0"/>
    <w:rsid w:val="00427FE2"/>
    <w:rsid w:val="00430D8D"/>
    <w:rsid w:val="0043216E"/>
    <w:rsid w:val="0043282C"/>
    <w:rsid w:val="004333BB"/>
    <w:rsid w:val="00433B98"/>
    <w:rsid w:val="004366E7"/>
    <w:rsid w:val="00437368"/>
    <w:rsid w:val="0043741A"/>
    <w:rsid w:val="004379AD"/>
    <w:rsid w:val="00440000"/>
    <w:rsid w:val="0044100F"/>
    <w:rsid w:val="00441AD2"/>
    <w:rsid w:val="00441D9B"/>
    <w:rsid w:val="00444108"/>
    <w:rsid w:val="004456D4"/>
    <w:rsid w:val="00447D5C"/>
    <w:rsid w:val="004508F5"/>
    <w:rsid w:val="00450D36"/>
    <w:rsid w:val="00451222"/>
    <w:rsid w:val="0045183B"/>
    <w:rsid w:val="00452A5D"/>
    <w:rsid w:val="00453B39"/>
    <w:rsid w:val="004541FC"/>
    <w:rsid w:val="00454323"/>
    <w:rsid w:val="004547F4"/>
    <w:rsid w:val="00454E38"/>
    <w:rsid w:val="004561B4"/>
    <w:rsid w:val="00456652"/>
    <w:rsid w:val="00461795"/>
    <w:rsid w:val="00464AA3"/>
    <w:rsid w:val="004676D2"/>
    <w:rsid w:val="004677DC"/>
    <w:rsid w:val="00467EC2"/>
    <w:rsid w:val="00470940"/>
    <w:rsid w:val="004709D9"/>
    <w:rsid w:val="004711BE"/>
    <w:rsid w:val="004715D4"/>
    <w:rsid w:val="00472D51"/>
    <w:rsid w:val="004737C4"/>
    <w:rsid w:val="00473836"/>
    <w:rsid w:val="0047433B"/>
    <w:rsid w:val="00475E5E"/>
    <w:rsid w:val="00476C47"/>
    <w:rsid w:val="0048210D"/>
    <w:rsid w:val="004825F6"/>
    <w:rsid w:val="004840B9"/>
    <w:rsid w:val="004844BE"/>
    <w:rsid w:val="004871F9"/>
    <w:rsid w:val="004906F5"/>
    <w:rsid w:val="00491680"/>
    <w:rsid w:val="00495576"/>
    <w:rsid w:val="004972DE"/>
    <w:rsid w:val="004976F8"/>
    <w:rsid w:val="004A027F"/>
    <w:rsid w:val="004A0BA5"/>
    <w:rsid w:val="004A2E4F"/>
    <w:rsid w:val="004A6193"/>
    <w:rsid w:val="004A665F"/>
    <w:rsid w:val="004A7C26"/>
    <w:rsid w:val="004A7EA8"/>
    <w:rsid w:val="004B06B2"/>
    <w:rsid w:val="004B16E4"/>
    <w:rsid w:val="004B1DC1"/>
    <w:rsid w:val="004B1F3B"/>
    <w:rsid w:val="004B3210"/>
    <w:rsid w:val="004B379D"/>
    <w:rsid w:val="004B3953"/>
    <w:rsid w:val="004B42C6"/>
    <w:rsid w:val="004B4F84"/>
    <w:rsid w:val="004B5CED"/>
    <w:rsid w:val="004B789E"/>
    <w:rsid w:val="004B7E93"/>
    <w:rsid w:val="004C0734"/>
    <w:rsid w:val="004C152F"/>
    <w:rsid w:val="004C1884"/>
    <w:rsid w:val="004C2F49"/>
    <w:rsid w:val="004C4B76"/>
    <w:rsid w:val="004C4C45"/>
    <w:rsid w:val="004C61A9"/>
    <w:rsid w:val="004C664E"/>
    <w:rsid w:val="004D180B"/>
    <w:rsid w:val="004D1A2A"/>
    <w:rsid w:val="004D2270"/>
    <w:rsid w:val="004D25BD"/>
    <w:rsid w:val="004D2FCD"/>
    <w:rsid w:val="004D5FE6"/>
    <w:rsid w:val="004D64C4"/>
    <w:rsid w:val="004D67D2"/>
    <w:rsid w:val="004D7553"/>
    <w:rsid w:val="004E0B4E"/>
    <w:rsid w:val="004E2034"/>
    <w:rsid w:val="004E3168"/>
    <w:rsid w:val="004E33C4"/>
    <w:rsid w:val="004E3FBB"/>
    <w:rsid w:val="004E6117"/>
    <w:rsid w:val="004E6375"/>
    <w:rsid w:val="004F00ED"/>
    <w:rsid w:val="004F12A9"/>
    <w:rsid w:val="004F190C"/>
    <w:rsid w:val="004F1CBA"/>
    <w:rsid w:val="004F3C2E"/>
    <w:rsid w:val="004F44C1"/>
    <w:rsid w:val="004F4C2F"/>
    <w:rsid w:val="004F5E79"/>
    <w:rsid w:val="004F6B13"/>
    <w:rsid w:val="004F6B99"/>
    <w:rsid w:val="004F7179"/>
    <w:rsid w:val="004F75CA"/>
    <w:rsid w:val="004F7D71"/>
    <w:rsid w:val="00500BE4"/>
    <w:rsid w:val="00503FA8"/>
    <w:rsid w:val="00504DF0"/>
    <w:rsid w:val="0050509A"/>
    <w:rsid w:val="005078CC"/>
    <w:rsid w:val="005100FB"/>
    <w:rsid w:val="00510804"/>
    <w:rsid w:val="00512C35"/>
    <w:rsid w:val="005140F1"/>
    <w:rsid w:val="00516CB0"/>
    <w:rsid w:val="00517932"/>
    <w:rsid w:val="00521477"/>
    <w:rsid w:val="00521AC1"/>
    <w:rsid w:val="00523D7D"/>
    <w:rsid w:val="00532B7D"/>
    <w:rsid w:val="005342B0"/>
    <w:rsid w:val="00535E5F"/>
    <w:rsid w:val="00536FD9"/>
    <w:rsid w:val="00537081"/>
    <w:rsid w:val="00537819"/>
    <w:rsid w:val="00542C76"/>
    <w:rsid w:val="00542EF4"/>
    <w:rsid w:val="0054492A"/>
    <w:rsid w:val="00545226"/>
    <w:rsid w:val="005453A3"/>
    <w:rsid w:val="00547D2F"/>
    <w:rsid w:val="00550DD7"/>
    <w:rsid w:val="00550EFB"/>
    <w:rsid w:val="0055151B"/>
    <w:rsid w:val="00551CA7"/>
    <w:rsid w:val="00551FA9"/>
    <w:rsid w:val="00552B34"/>
    <w:rsid w:val="00553898"/>
    <w:rsid w:val="00553C1F"/>
    <w:rsid w:val="0055403D"/>
    <w:rsid w:val="0055429B"/>
    <w:rsid w:val="00554CB8"/>
    <w:rsid w:val="00555946"/>
    <w:rsid w:val="00560DE8"/>
    <w:rsid w:val="00561388"/>
    <w:rsid w:val="00562636"/>
    <w:rsid w:val="00564FC6"/>
    <w:rsid w:val="0056566D"/>
    <w:rsid w:val="0056596C"/>
    <w:rsid w:val="00565B81"/>
    <w:rsid w:val="005717B8"/>
    <w:rsid w:val="005727CC"/>
    <w:rsid w:val="00572AEF"/>
    <w:rsid w:val="00573CE4"/>
    <w:rsid w:val="0057471B"/>
    <w:rsid w:val="005762CD"/>
    <w:rsid w:val="005763C4"/>
    <w:rsid w:val="00576D20"/>
    <w:rsid w:val="00577828"/>
    <w:rsid w:val="005800CA"/>
    <w:rsid w:val="00581422"/>
    <w:rsid w:val="0058167A"/>
    <w:rsid w:val="005818E2"/>
    <w:rsid w:val="00581E53"/>
    <w:rsid w:val="00582E8E"/>
    <w:rsid w:val="00585735"/>
    <w:rsid w:val="00590213"/>
    <w:rsid w:val="00590AF5"/>
    <w:rsid w:val="00591566"/>
    <w:rsid w:val="00592CD7"/>
    <w:rsid w:val="0059399E"/>
    <w:rsid w:val="00593D43"/>
    <w:rsid w:val="0059460C"/>
    <w:rsid w:val="00594CE2"/>
    <w:rsid w:val="00595410"/>
    <w:rsid w:val="0059549E"/>
    <w:rsid w:val="005966B2"/>
    <w:rsid w:val="005968DE"/>
    <w:rsid w:val="005A0783"/>
    <w:rsid w:val="005A1185"/>
    <w:rsid w:val="005A4C27"/>
    <w:rsid w:val="005A4DED"/>
    <w:rsid w:val="005A666B"/>
    <w:rsid w:val="005B04A7"/>
    <w:rsid w:val="005B0F54"/>
    <w:rsid w:val="005B25D8"/>
    <w:rsid w:val="005B3D15"/>
    <w:rsid w:val="005B43CE"/>
    <w:rsid w:val="005B4531"/>
    <w:rsid w:val="005B4E6B"/>
    <w:rsid w:val="005B62B6"/>
    <w:rsid w:val="005B6A48"/>
    <w:rsid w:val="005B70D2"/>
    <w:rsid w:val="005B72A7"/>
    <w:rsid w:val="005C2560"/>
    <w:rsid w:val="005C41ED"/>
    <w:rsid w:val="005C44A7"/>
    <w:rsid w:val="005C5E06"/>
    <w:rsid w:val="005C6440"/>
    <w:rsid w:val="005C7EF2"/>
    <w:rsid w:val="005D09BF"/>
    <w:rsid w:val="005D11EA"/>
    <w:rsid w:val="005D142A"/>
    <w:rsid w:val="005D1992"/>
    <w:rsid w:val="005D3A1F"/>
    <w:rsid w:val="005D4273"/>
    <w:rsid w:val="005D630A"/>
    <w:rsid w:val="005D63F1"/>
    <w:rsid w:val="005E04A1"/>
    <w:rsid w:val="005E0983"/>
    <w:rsid w:val="005E3236"/>
    <w:rsid w:val="005E3E73"/>
    <w:rsid w:val="005E47F6"/>
    <w:rsid w:val="005E49E4"/>
    <w:rsid w:val="005E5E74"/>
    <w:rsid w:val="005E5F94"/>
    <w:rsid w:val="005E6B24"/>
    <w:rsid w:val="005E712A"/>
    <w:rsid w:val="005F0C4C"/>
    <w:rsid w:val="005F0E8E"/>
    <w:rsid w:val="005F0FF2"/>
    <w:rsid w:val="005F498C"/>
    <w:rsid w:val="005F52F6"/>
    <w:rsid w:val="005F578B"/>
    <w:rsid w:val="005F6DD0"/>
    <w:rsid w:val="005F786B"/>
    <w:rsid w:val="00600070"/>
    <w:rsid w:val="00601A3B"/>
    <w:rsid w:val="00601DB2"/>
    <w:rsid w:val="00602232"/>
    <w:rsid w:val="00606262"/>
    <w:rsid w:val="00606A6B"/>
    <w:rsid w:val="0061008E"/>
    <w:rsid w:val="00610A91"/>
    <w:rsid w:val="006126D4"/>
    <w:rsid w:val="00612ED1"/>
    <w:rsid w:val="00612FFF"/>
    <w:rsid w:val="00615C7C"/>
    <w:rsid w:val="00616B7F"/>
    <w:rsid w:val="006204CB"/>
    <w:rsid w:val="00621A37"/>
    <w:rsid w:val="006220F1"/>
    <w:rsid w:val="00623FDE"/>
    <w:rsid w:val="006243EF"/>
    <w:rsid w:val="00624C31"/>
    <w:rsid w:val="00626C35"/>
    <w:rsid w:val="00627813"/>
    <w:rsid w:val="0063199B"/>
    <w:rsid w:val="006321AC"/>
    <w:rsid w:val="0063264C"/>
    <w:rsid w:val="00632739"/>
    <w:rsid w:val="0063277E"/>
    <w:rsid w:val="0063297F"/>
    <w:rsid w:val="00632CC9"/>
    <w:rsid w:val="006344D3"/>
    <w:rsid w:val="00634B03"/>
    <w:rsid w:val="00635B5C"/>
    <w:rsid w:val="00636BC0"/>
    <w:rsid w:val="00636C7D"/>
    <w:rsid w:val="0063779F"/>
    <w:rsid w:val="00637D54"/>
    <w:rsid w:val="00640DC6"/>
    <w:rsid w:val="00642502"/>
    <w:rsid w:val="006436B5"/>
    <w:rsid w:val="00644475"/>
    <w:rsid w:val="006446D4"/>
    <w:rsid w:val="006475E1"/>
    <w:rsid w:val="00647CBB"/>
    <w:rsid w:val="00653095"/>
    <w:rsid w:val="00653886"/>
    <w:rsid w:val="0065564B"/>
    <w:rsid w:val="00657ABC"/>
    <w:rsid w:val="00660D8C"/>
    <w:rsid w:val="0066159E"/>
    <w:rsid w:val="006633B4"/>
    <w:rsid w:val="00663AB0"/>
    <w:rsid w:val="00665C92"/>
    <w:rsid w:val="0066609E"/>
    <w:rsid w:val="00666DA0"/>
    <w:rsid w:val="0066701A"/>
    <w:rsid w:val="00670391"/>
    <w:rsid w:val="00671584"/>
    <w:rsid w:val="00672F3E"/>
    <w:rsid w:val="006737B8"/>
    <w:rsid w:val="00673CA3"/>
    <w:rsid w:val="00676017"/>
    <w:rsid w:val="006768B0"/>
    <w:rsid w:val="006800F1"/>
    <w:rsid w:val="00680682"/>
    <w:rsid w:val="006809E8"/>
    <w:rsid w:val="0068112C"/>
    <w:rsid w:val="00681FD8"/>
    <w:rsid w:val="00682682"/>
    <w:rsid w:val="00683F6D"/>
    <w:rsid w:val="00684C0C"/>
    <w:rsid w:val="00685017"/>
    <w:rsid w:val="00686119"/>
    <w:rsid w:val="00687C75"/>
    <w:rsid w:val="006925F0"/>
    <w:rsid w:val="0069396A"/>
    <w:rsid w:val="00693C4F"/>
    <w:rsid w:val="006953F7"/>
    <w:rsid w:val="00697B2E"/>
    <w:rsid w:val="006A093C"/>
    <w:rsid w:val="006A1286"/>
    <w:rsid w:val="006A22DA"/>
    <w:rsid w:val="006A2E08"/>
    <w:rsid w:val="006A31C3"/>
    <w:rsid w:val="006A4596"/>
    <w:rsid w:val="006A5D12"/>
    <w:rsid w:val="006A62A0"/>
    <w:rsid w:val="006A777C"/>
    <w:rsid w:val="006B1CA4"/>
    <w:rsid w:val="006B4739"/>
    <w:rsid w:val="006B4CA4"/>
    <w:rsid w:val="006B7891"/>
    <w:rsid w:val="006C25A2"/>
    <w:rsid w:val="006C5770"/>
    <w:rsid w:val="006C6868"/>
    <w:rsid w:val="006C76A9"/>
    <w:rsid w:val="006C7A4E"/>
    <w:rsid w:val="006C7A5A"/>
    <w:rsid w:val="006D17C9"/>
    <w:rsid w:val="006D26F9"/>
    <w:rsid w:val="006D276E"/>
    <w:rsid w:val="006D34D1"/>
    <w:rsid w:val="006D44D8"/>
    <w:rsid w:val="006D64EF"/>
    <w:rsid w:val="006D6FE3"/>
    <w:rsid w:val="006E0BA6"/>
    <w:rsid w:val="006E5C61"/>
    <w:rsid w:val="006E6691"/>
    <w:rsid w:val="006E701B"/>
    <w:rsid w:val="006E71B2"/>
    <w:rsid w:val="006F0936"/>
    <w:rsid w:val="006F1706"/>
    <w:rsid w:val="006F1BBD"/>
    <w:rsid w:val="006F3116"/>
    <w:rsid w:val="006F3305"/>
    <w:rsid w:val="006F3D8D"/>
    <w:rsid w:val="006F6B94"/>
    <w:rsid w:val="007002CC"/>
    <w:rsid w:val="007019E1"/>
    <w:rsid w:val="00701C15"/>
    <w:rsid w:val="00702CD7"/>
    <w:rsid w:val="00702EDE"/>
    <w:rsid w:val="0070331F"/>
    <w:rsid w:val="00703D5F"/>
    <w:rsid w:val="00703E75"/>
    <w:rsid w:val="00706840"/>
    <w:rsid w:val="00707ED7"/>
    <w:rsid w:val="0071024D"/>
    <w:rsid w:val="0071124B"/>
    <w:rsid w:val="00712595"/>
    <w:rsid w:val="0071402A"/>
    <w:rsid w:val="00714A58"/>
    <w:rsid w:val="00714BA7"/>
    <w:rsid w:val="00714E52"/>
    <w:rsid w:val="00716F8B"/>
    <w:rsid w:val="0071742B"/>
    <w:rsid w:val="0072066F"/>
    <w:rsid w:val="00721907"/>
    <w:rsid w:val="00722002"/>
    <w:rsid w:val="00722C7A"/>
    <w:rsid w:val="007233AA"/>
    <w:rsid w:val="00723C60"/>
    <w:rsid w:val="00724BAB"/>
    <w:rsid w:val="0072572E"/>
    <w:rsid w:val="00725F6D"/>
    <w:rsid w:val="00726F58"/>
    <w:rsid w:val="00727E0C"/>
    <w:rsid w:val="00731382"/>
    <w:rsid w:val="00731A83"/>
    <w:rsid w:val="00731DD4"/>
    <w:rsid w:val="00732C5B"/>
    <w:rsid w:val="007335C3"/>
    <w:rsid w:val="00733B44"/>
    <w:rsid w:val="00734C64"/>
    <w:rsid w:val="007354D1"/>
    <w:rsid w:val="0073637B"/>
    <w:rsid w:val="00740833"/>
    <w:rsid w:val="0074097C"/>
    <w:rsid w:val="0074150A"/>
    <w:rsid w:val="0074193D"/>
    <w:rsid w:val="007438CB"/>
    <w:rsid w:val="00743FE8"/>
    <w:rsid w:val="0074738E"/>
    <w:rsid w:val="0074756E"/>
    <w:rsid w:val="00750B63"/>
    <w:rsid w:val="007520C9"/>
    <w:rsid w:val="00752291"/>
    <w:rsid w:val="007522F1"/>
    <w:rsid w:val="007526A6"/>
    <w:rsid w:val="00754594"/>
    <w:rsid w:val="00754C2E"/>
    <w:rsid w:val="007576AD"/>
    <w:rsid w:val="007605A8"/>
    <w:rsid w:val="007620A4"/>
    <w:rsid w:val="007623E9"/>
    <w:rsid w:val="007627C3"/>
    <w:rsid w:val="00762D48"/>
    <w:rsid w:val="00763BD1"/>
    <w:rsid w:val="00764104"/>
    <w:rsid w:val="0076432C"/>
    <w:rsid w:val="0076532D"/>
    <w:rsid w:val="00765E1D"/>
    <w:rsid w:val="007664EE"/>
    <w:rsid w:val="00767C51"/>
    <w:rsid w:val="00770CB3"/>
    <w:rsid w:val="0077396A"/>
    <w:rsid w:val="00773B41"/>
    <w:rsid w:val="007749B7"/>
    <w:rsid w:val="00775446"/>
    <w:rsid w:val="00775BB7"/>
    <w:rsid w:val="0077646D"/>
    <w:rsid w:val="007769C4"/>
    <w:rsid w:val="007775EE"/>
    <w:rsid w:val="00780248"/>
    <w:rsid w:val="00781C06"/>
    <w:rsid w:val="00782FA0"/>
    <w:rsid w:val="00784337"/>
    <w:rsid w:val="007844CB"/>
    <w:rsid w:val="007846ED"/>
    <w:rsid w:val="00785A96"/>
    <w:rsid w:val="007866D2"/>
    <w:rsid w:val="007876E9"/>
    <w:rsid w:val="00792296"/>
    <w:rsid w:val="00793EED"/>
    <w:rsid w:val="0079428D"/>
    <w:rsid w:val="00794BDE"/>
    <w:rsid w:val="00794FD6"/>
    <w:rsid w:val="007951BE"/>
    <w:rsid w:val="00795D67"/>
    <w:rsid w:val="00796E4C"/>
    <w:rsid w:val="007A0017"/>
    <w:rsid w:val="007A0BFC"/>
    <w:rsid w:val="007A1657"/>
    <w:rsid w:val="007A2031"/>
    <w:rsid w:val="007A215E"/>
    <w:rsid w:val="007A3091"/>
    <w:rsid w:val="007A45B9"/>
    <w:rsid w:val="007A486C"/>
    <w:rsid w:val="007A48BF"/>
    <w:rsid w:val="007A4B9C"/>
    <w:rsid w:val="007A4F4E"/>
    <w:rsid w:val="007A547A"/>
    <w:rsid w:val="007A5699"/>
    <w:rsid w:val="007A72EE"/>
    <w:rsid w:val="007A7AC8"/>
    <w:rsid w:val="007B0196"/>
    <w:rsid w:val="007B10EC"/>
    <w:rsid w:val="007B1ABC"/>
    <w:rsid w:val="007B2385"/>
    <w:rsid w:val="007B431F"/>
    <w:rsid w:val="007B4E6E"/>
    <w:rsid w:val="007B51C8"/>
    <w:rsid w:val="007B567A"/>
    <w:rsid w:val="007B62FF"/>
    <w:rsid w:val="007B7115"/>
    <w:rsid w:val="007B73E6"/>
    <w:rsid w:val="007C2DDD"/>
    <w:rsid w:val="007C4CA3"/>
    <w:rsid w:val="007C58C2"/>
    <w:rsid w:val="007C5E88"/>
    <w:rsid w:val="007C7A9D"/>
    <w:rsid w:val="007D0742"/>
    <w:rsid w:val="007D15AA"/>
    <w:rsid w:val="007D1DCB"/>
    <w:rsid w:val="007D2916"/>
    <w:rsid w:val="007D323F"/>
    <w:rsid w:val="007D36CC"/>
    <w:rsid w:val="007D37F4"/>
    <w:rsid w:val="007D555F"/>
    <w:rsid w:val="007D68D2"/>
    <w:rsid w:val="007D6E93"/>
    <w:rsid w:val="007D6F61"/>
    <w:rsid w:val="007E011E"/>
    <w:rsid w:val="007E0AB8"/>
    <w:rsid w:val="007E0C37"/>
    <w:rsid w:val="007E0F5B"/>
    <w:rsid w:val="007E16A4"/>
    <w:rsid w:val="007E48F3"/>
    <w:rsid w:val="007E619A"/>
    <w:rsid w:val="007E68DA"/>
    <w:rsid w:val="007E7928"/>
    <w:rsid w:val="007F07AA"/>
    <w:rsid w:val="007F07E4"/>
    <w:rsid w:val="007F478D"/>
    <w:rsid w:val="007F6034"/>
    <w:rsid w:val="007F6961"/>
    <w:rsid w:val="007F6C61"/>
    <w:rsid w:val="007F6DD3"/>
    <w:rsid w:val="007F71B9"/>
    <w:rsid w:val="007F79A9"/>
    <w:rsid w:val="007F7D2E"/>
    <w:rsid w:val="00801612"/>
    <w:rsid w:val="00801931"/>
    <w:rsid w:val="00801CE9"/>
    <w:rsid w:val="008032EF"/>
    <w:rsid w:val="008044F5"/>
    <w:rsid w:val="008052BF"/>
    <w:rsid w:val="00810691"/>
    <w:rsid w:val="008106EC"/>
    <w:rsid w:val="008107AF"/>
    <w:rsid w:val="00811F43"/>
    <w:rsid w:val="00812617"/>
    <w:rsid w:val="00814006"/>
    <w:rsid w:val="0081663C"/>
    <w:rsid w:val="00816A89"/>
    <w:rsid w:val="00817261"/>
    <w:rsid w:val="0082079D"/>
    <w:rsid w:val="008214F5"/>
    <w:rsid w:val="008254E8"/>
    <w:rsid w:val="008258C1"/>
    <w:rsid w:val="008259EC"/>
    <w:rsid w:val="008261A9"/>
    <w:rsid w:val="008272A0"/>
    <w:rsid w:val="00830B1D"/>
    <w:rsid w:val="008319A8"/>
    <w:rsid w:val="00832A20"/>
    <w:rsid w:val="00833D1D"/>
    <w:rsid w:val="00833F97"/>
    <w:rsid w:val="00836306"/>
    <w:rsid w:val="0083673B"/>
    <w:rsid w:val="00836962"/>
    <w:rsid w:val="00836EAA"/>
    <w:rsid w:val="008413F4"/>
    <w:rsid w:val="0084170B"/>
    <w:rsid w:val="008436F5"/>
    <w:rsid w:val="00844A54"/>
    <w:rsid w:val="008453AD"/>
    <w:rsid w:val="00846731"/>
    <w:rsid w:val="0084796E"/>
    <w:rsid w:val="00850602"/>
    <w:rsid w:val="00852B40"/>
    <w:rsid w:val="0085461A"/>
    <w:rsid w:val="00856988"/>
    <w:rsid w:val="008577E8"/>
    <w:rsid w:val="00857DD6"/>
    <w:rsid w:val="00860613"/>
    <w:rsid w:val="008611FA"/>
    <w:rsid w:val="00863A01"/>
    <w:rsid w:val="00864C7A"/>
    <w:rsid w:val="00866104"/>
    <w:rsid w:val="008665AA"/>
    <w:rsid w:val="0086694B"/>
    <w:rsid w:val="00867A95"/>
    <w:rsid w:val="00870BCD"/>
    <w:rsid w:val="00871116"/>
    <w:rsid w:val="0087184D"/>
    <w:rsid w:val="00872450"/>
    <w:rsid w:val="00872BD4"/>
    <w:rsid w:val="00874603"/>
    <w:rsid w:val="008806AC"/>
    <w:rsid w:val="00880FC1"/>
    <w:rsid w:val="00881917"/>
    <w:rsid w:val="00886F2A"/>
    <w:rsid w:val="0088794F"/>
    <w:rsid w:val="00890AA5"/>
    <w:rsid w:val="008911C6"/>
    <w:rsid w:val="00892B50"/>
    <w:rsid w:val="008969F4"/>
    <w:rsid w:val="00897B6C"/>
    <w:rsid w:val="008A04FB"/>
    <w:rsid w:val="008A05C7"/>
    <w:rsid w:val="008A0E6E"/>
    <w:rsid w:val="008A1008"/>
    <w:rsid w:val="008A1634"/>
    <w:rsid w:val="008A3775"/>
    <w:rsid w:val="008A4045"/>
    <w:rsid w:val="008A5AAC"/>
    <w:rsid w:val="008A678E"/>
    <w:rsid w:val="008A69CD"/>
    <w:rsid w:val="008B12EC"/>
    <w:rsid w:val="008B4391"/>
    <w:rsid w:val="008B5880"/>
    <w:rsid w:val="008C05C6"/>
    <w:rsid w:val="008C1079"/>
    <w:rsid w:val="008C1877"/>
    <w:rsid w:val="008C18E6"/>
    <w:rsid w:val="008C1F73"/>
    <w:rsid w:val="008C2897"/>
    <w:rsid w:val="008C69DC"/>
    <w:rsid w:val="008C77CC"/>
    <w:rsid w:val="008C7A5D"/>
    <w:rsid w:val="008C7ED1"/>
    <w:rsid w:val="008D002B"/>
    <w:rsid w:val="008D17C1"/>
    <w:rsid w:val="008D1C92"/>
    <w:rsid w:val="008D2F50"/>
    <w:rsid w:val="008D4AA7"/>
    <w:rsid w:val="008D59FA"/>
    <w:rsid w:val="008D603A"/>
    <w:rsid w:val="008D64DB"/>
    <w:rsid w:val="008D711C"/>
    <w:rsid w:val="008E2BBF"/>
    <w:rsid w:val="008E382E"/>
    <w:rsid w:val="008E469C"/>
    <w:rsid w:val="008E526A"/>
    <w:rsid w:val="008E7B5E"/>
    <w:rsid w:val="008F0EAB"/>
    <w:rsid w:val="008F2343"/>
    <w:rsid w:val="008F4BBF"/>
    <w:rsid w:val="008F51D1"/>
    <w:rsid w:val="008F6866"/>
    <w:rsid w:val="009021A0"/>
    <w:rsid w:val="00903936"/>
    <w:rsid w:val="00904D7F"/>
    <w:rsid w:val="00904E53"/>
    <w:rsid w:val="00906F4B"/>
    <w:rsid w:val="00911387"/>
    <w:rsid w:val="00912D46"/>
    <w:rsid w:val="00914D95"/>
    <w:rsid w:val="00915795"/>
    <w:rsid w:val="00917741"/>
    <w:rsid w:val="00920804"/>
    <w:rsid w:val="00921412"/>
    <w:rsid w:val="00921C8D"/>
    <w:rsid w:val="00921DFE"/>
    <w:rsid w:val="00923BE1"/>
    <w:rsid w:val="00924D14"/>
    <w:rsid w:val="00925721"/>
    <w:rsid w:val="009275F2"/>
    <w:rsid w:val="00927A57"/>
    <w:rsid w:val="00931EBD"/>
    <w:rsid w:val="00935EEB"/>
    <w:rsid w:val="009361EF"/>
    <w:rsid w:val="00940980"/>
    <w:rsid w:val="00941914"/>
    <w:rsid w:val="00941CE6"/>
    <w:rsid w:val="009420D5"/>
    <w:rsid w:val="00943CF2"/>
    <w:rsid w:val="00944536"/>
    <w:rsid w:val="00944AA7"/>
    <w:rsid w:val="00945296"/>
    <w:rsid w:val="009455D2"/>
    <w:rsid w:val="009458C1"/>
    <w:rsid w:val="0095006E"/>
    <w:rsid w:val="00951999"/>
    <w:rsid w:val="009546F6"/>
    <w:rsid w:val="00954D63"/>
    <w:rsid w:val="0095556C"/>
    <w:rsid w:val="00955ED1"/>
    <w:rsid w:val="00957275"/>
    <w:rsid w:val="009600E4"/>
    <w:rsid w:val="00960E3E"/>
    <w:rsid w:val="00960E80"/>
    <w:rsid w:val="00963268"/>
    <w:rsid w:val="0096344F"/>
    <w:rsid w:val="00963521"/>
    <w:rsid w:val="009647CD"/>
    <w:rsid w:val="009653E4"/>
    <w:rsid w:val="00965F0F"/>
    <w:rsid w:val="00970DD8"/>
    <w:rsid w:val="00970F2C"/>
    <w:rsid w:val="00971BF4"/>
    <w:rsid w:val="009729C6"/>
    <w:rsid w:val="00972ABA"/>
    <w:rsid w:val="00972CBB"/>
    <w:rsid w:val="00973448"/>
    <w:rsid w:val="009738C5"/>
    <w:rsid w:val="0097447F"/>
    <w:rsid w:val="0097452A"/>
    <w:rsid w:val="00982381"/>
    <w:rsid w:val="009824FD"/>
    <w:rsid w:val="00984B4B"/>
    <w:rsid w:val="00984C28"/>
    <w:rsid w:val="00986E70"/>
    <w:rsid w:val="00987F8C"/>
    <w:rsid w:val="009901BD"/>
    <w:rsid w:val="00990970"/>
    <w:rsid w:val="00990E9B"/>
    <w:rsid w:val="00993193"/>
    <w:rsid w:val="0099407E"/>
    <w:rsid w:val="00995686"/>
    <w:rsid w:val="00995AF4"/>
    <w:rsid w:val="009A0B3C"/>
    <w:rsid w:val="009A0F5E"/>
    <w:rsid w:val="009A189D"/>
    <w:rsid w:val="009A3931"/>
    <w:rsid w:val="009A51F2"/>
    <w:rsid w:val="009A5CF9"/>
    <w:rsid w:val="009A5E24"/>
    <w:rsid w:val="009B0714"/>
    <w:rsid w:val="009B1163"/>
    <w:rsid w:val="009B139F"/>
    <w:rsid w:val="009B223F"/>
    <w:rsid w:val="009B294D"/>
    <w:rsid w:val="009B6209"/>
    <w:rsid w:val="009B7E6A"/>
    <w:rsid w:val="009B7F56"/>
    <w:rsid w:val="009C36C7"/>
    <w:rsid w:val="009C43F7"/>
    <w:rsid w:val="009C4D6B"/>
    <w:rsid w:val="009C6A3C"/>
    <w:rsid w:val="009C7DE5"/>
    <w:rsid w:val="009D0742"/>
    <w:rsid w:val="009D088E"/>
    <w:rsid w:val="009D156A"/>
    <w:rsid w:val="009D4AF3"/>
    <w:rsid w:val="009D6AFE"/>
    <w:rsid w:val="009D7855"/>
    <w:rsid w:val="009E06FA"/>
    <w:rsid w:val="009E0D3B"/>
    <w:rsid w:val="009E1C3D"/>
    <w:rsid w:val="009E220E"/>
    <w:rsid w:val="009E2837"/>
    <w:rsid w:val="009E2BF8"/>
    <w:rsid w:val="009E3FCC"/>
    <w:rsid w:val="009E4FC2"/>
    <w:rsid w:val="009E5073"/>
    <w:rsid w:val="009F0760"/>
    <w:rsid w:val="009F3FC1"/>
    <w:rsid w:val="009F43B0"/>
    <w:rsid w:val="009F5211"/>
    <w:rsid w:val="009F5EF7"/>
    <w:rsid w:val="00A01E31"/>
    <w:rsid w:val="00A021EB"/>
    <w:rsid w:val="00A02D49"/>
    <w:rsid w:val="00A02FDF"/>
    <w:rsid w:val="00A0422D"/>
    <w:rsid w:val="00A04CE8"/>
    <w:rsid w:val="00A0541F"/>
    <w:rsid w:val="00A05B1E"/>
    <w:rsid w:val="00A06734"/>
    <w:rsid w:val="00A07017"/>
    <w:rsid w:val="00A07E73"/>
    <w:rsid w:val="00A100C9"/>
    <w:rsid w:val="00A10286"/>
    <w:rsid w:val="00A11B4B"/>
    <w:rsid w:val="00A11EE0"/>
    <w:rsid w:val="00A12CCD"/>
    <w:rsid w:val="00A130F9"/>
    <w:rsid w:val="00A133DC"/>
    <w:rsid w:val="00A168C0"/>
    <w:rsid w:val="00A16BA6"/>
    <w:rsid w:val="00A20AB6"/>
    <w:rsid w:val="00A20DFF"/>
    <w:rsid w:val="00A20E1B"/>
    <w:rsid w:val="00A21762"/>
    <w:rsid w:val="00A21C5A"/>
    <w:rsid w:val="00A23CC0"/>
    <w:rsid w:val="00A24615"/>
    <w:rsid w:val="00A246F9"/>
    <w:rsid w:val="00A2730B"/>
    <w:rsid w:val="00A31337"/>
    <w:rsid w:val="00A34809"/>
    <w:rsid w:val="00A34D72"/>
    <w:rsid w:val="00A34FAB"/>
    <w:rsid w:val="00A36A5B"/>
    <w:rsid w:val="00A37041"/>
    <w:rsid w:val="00A4260B"/>
    <w:rsid w:val="00A435CD"/>
    <w:rsid w:val="00A436DD"/>
    <w:rsid w:val="00A439A8"/>
    <w:rsid w:val="00A43E8F"/>
    <w:rsid w:val="00A44A90"/>
    <w:rsid w:val="00A46AE2"/>
    <w:rsid w:val="00A47991"/>
    <w:rsid w:val="00A5038E"/>
    <w:rsid w:val="00A53308"/>
    <w:rsid w:val="00A533E4"/>
    <w:rsid w:val="00A5418C"/>
    <w:rsid w:val="00A542D5"/>
    <w:rsid w:val="00A54708"/>
    <w:rsid w:val="00A54B21"/>
    <w:rsid w:val="00A55004"/>
    <w:rsid w:val="00A552A8"/>
    <w:rsid w:val="00A564C0"/>
    <w:rsid w:val="00A56549"/>
    <w:rsid w:val="00A56F82"/>
    <w:rsid w:val="00A60D41"/>
    <w:rsid w:val="00A61D13"/>
    <w:rsid w:val="00A62CED"/>
    <w:rsid w:val="00A64405"/>
    <w:rsid w:val="00A64553"/>
    <w:rsid w:val="00A66ADD"/>
    <w:rsid w:val="00A66DBD"/>
    <w:rsid w:val="00A67211"/>
    <w:rsid w:val="00A67C5F"/>
    <w:rsid w:val="00A71A5A"/>
    <w:rsid w:val="00A72641"/>
    <w:rsid w:val="00A74CCA"/>
    <w:rsid w:val="00A756A5"/>
    <w:rsid w:val="00A75781"/>
    <w:rsid w:val="00A758AA"/>
    <w:rsid w:val="00A759B5"/>
    <w:rsid w:val="00A7749F"/>
    <w:rsid w:val="00A774EB"/>
    <w:rsid w:val="00A813F6"/>
    <w:rsid w:val="00A8157A"/>
    <w:rsid w:val="00A81615"/>
    <w:rsid w:val="00A8183A"/>
    <w:rsid w:val="00A820E8"/>
    <w:rsid w:val="00A824D0"/>
    <w:rsid w:val="00A834AE"/>
    <w:rsid w:val="00A86087"/>
    <w:rsid w:val="00A90EFD"/>
    <w:rsid w:val="00A91034"/>
    <w:rsid w:val="00A91A88"/>
    <w:rsid w:val="00A92998"/>
    <w:rsid w:val="00A95275"/>
    <w:rsid w:val="00A969DC"/>
    <w:rsid w:val="00A96B9F"/>
    <w:rsid w:val="00A96EC9"/>
    <w:rsid w:val="00A975F9"/>
    <w:rsid w:val="00AA3A94"/>
    <w:rsid w:val="00AA4357"/>
    <w:rsid w:val="00AA609A"/>
    <w:rsid w:val="00AA6EFE"/>
    <w:rsid w:val="00AB0A0B"/>
    <w:rsid w:val="00AB1670"/>
    <w:rsid w:val="00AB228B"/>
    <w:rsid w:val="00AB32DE"/>
    <w:rsid w:val="00AB3A98"/>
    <w:rsid w:val="00AB6985"/>
    <w:rsid w:val="00AB7D88"/>
    <w:rsid w:val="00AC0061"/>
    <w:rsid w:val="00AC112B"/>
    <w:rsid w:val="00AC112C"/>
    <w:rsid w:val="00AC29DD"/>
    <w:rsid w:val="00AC4C6B"/>
    <w:rsid w:val="00AC63CF"/>
    <w:rsid w:val="00AC65C7"/>
    <w:rsid w:val="00AC78FA"/>
    <w:rsid w:val="00AD131B"/>
    <w:rsid w:val="00AD1DDF"/>
    <w:rsid w:val="00AD423D"/>
    <w:rsid w:val="00AD4A04"/>
    <w:rsid w:val="00AD5851"/>
    <w:rsid w:val="00AD69B0"/>
    <w:rsid w:val="00AE2A57"/>
    <w:rsid w:val="00AE4318"/>
    <w:rsid w:val="00AE6CC1"/>
    <w:rsid w:val="00AE7C95"/>
    <w:rsid w:val="00AF05CF"/>
    <w:rsid w:val="00AF107E"/>
    <w:rsid w:val="00AF30E5"/>
    <w:rsid w:val="00AF336C"/>
    <w:rsid w:val="00AF3607"/>
    <w:rsid w:val="00AF4322"/>
    <w:rsid w:val="00AF4B88"/>
    <w:rsid w:val="00AF5609"/>
    <w:rsid w:val="00AF6681"/>
    <w:rsid w:val="00AF7390"/>
    <w:rsid w:val="00B00A6B"/>
    <w:rsid w:val="00B012EA"/>
    <w:rsid w:val="00B028DE"/>
    <w:rsid w:val="00B02B55"/>
    <w:rsid w:val="00B0562F"/>
    <w:rsid w:val="00B05D68"/>
    <w:rsid w:val="00B05E8B"/>
    <w:rsid w:val="00B06245"/>
    <w:rsid w:val="00B067C7"/>
    <w:rsid w:val="00B068EB"/>
    <w:rsid w:val="00B07AAD"/>
    <w:rsid w:val="00B11C01"/>
    <w:rsid w:val="00B158C1"/>
    <w:rsid w:val="00B15C2E"/>
    <w:rsid w:val="00B20CE4"/>
    <w:rsid w:val="00B235F7"/>
    <w:rsid w:val="00B236CE"/>
    <w:rsid w:val="00B312F4"/>
    <w:rsid w:val="00B323EC"/>
    <w:rsid w:val="00B3272E"/>
    <w:rsid w:val="00B328A2"/>
    <w:rsid w:val="00B338EC"/>
    <w:rsid w:val="00B35F0B"/>
    <w:rsid w:val="00B36C8C"/>
    <w:rsid w:val="00B41B01"/>
    <w:rsid w:val="00B41DB7"/>
    <w:rsid w:val="00B41FE5"/>
    <w:rsid w:val="00B43E95"/>
    <w:rsid w:val="00B44462"/>
    <w:rsid w:val="00B46905"/>
    <w:rsid w:val="00B477AB"/>
    <w:rsid w:val="00B50FE4"/>
    <w:rsid w:val="00B52074"/>
    <w:rsid w:val="00B52597"/>
    <w:rsid w:val="00B52641"/>
    <w:rsid w:val="00B52AB1"/>
    <w:rsid w:val="00B53085"/>
    <w:rsid w:val="00B542C4"/>
    <w:rsid w:val="00B552A9"/>
    <w:rsid w:val="00B56459"/>
    <w:rsid w:val="00B5662D"/>
    <w:rsid w:val="00B56721"/>
    <w:rsid w:val="00B574ED"/>
    <w:rsid w:val="00B628FB"/>
    <w:rsid w:val="00B62BAD"/>
    <w:rsid w:val="00B63894"/>
    <w:rsid w:val="00B64955"/>
    <w:rsid w:val="00B64A58"/>
    <w:rsid w:val="00B64D30"/>
    <w:rsid w:val="00B65810"/>
    <w:rsid w:val="00B65B1C"/>
    <w:rsid w:val="00B67460"/>
    <w:rsid w:val="00B67652"/>
    <w:rsid w:val="00B677AE"/>
    <w:rsid w:val="00B709B4"/>
    <w:rsid w:val="00B726DB"/>
    <w:rsid w:val="00B7341C"/>
    <w:rsid w:val="00B75311"/>
    <w:rsid w:val="00B77162"/>
    <w:rsid w:val="00B84E3F"/>
    <w:rsid w:val="00B85885"/>
    <w:rsid w:val="00B868BD"/>
    <w:rsid w:val="00B86BED"/>
    <w:rsid w:val="00B920A1"/>
    <w:rsid w:val="00B92310"/>
    <w:rsid w:val="00B925D3"/>
    <w:rsid w:val="00B9285E"/>
    <w:rsid w:val="00B930FA"/>
    <w:rsid w:val="00B94A83"/>
    <w:rsid w:val="00B9503F"/>
    <w:rsid w:val="00B95548"/>
    <w:rsid w:val="00B967BC"/>
    <w:rsid w:val="00B96999"/>
    <w:rsid w:val="00B96F16"/>
    <w:rsid w:val="00BA08C8"/>
    <w:rsid w:val="00BA0DAC"/>
    <w:rsid w:val="00BA181C"/>
    <w:rsid w:val="00BA1D99"/>
    <w:rsid w:val="00BA4A19"/>
    <w:rsid w:val="00BA72A6"/>
    <w:rsid w:val="00BA7CDB"/>
    <w:rsid w:val="00BB0B52"/>
    <w:rsid w:val="00BB1CE1"/>
    <w:rsid w:val="00BB4A00"/>
    <w:rsid w:val="00BB646E"/>
    <w:rsid w:val="00BB6F8D"/>
    <w:rsid w:val="00BC0BCD"/>
    <w:rsid w:val="00BC33DA"/>
    <w:rsid w:val="00BC5E84"/>
    <w:rsid w:val="00BC731E"/>
    <w:rsid w:val="00BD0914"/>
    <w:rsid w:val="00BD1171"/>
    <w:rsid w:val="00BD123B"/>
    <w:rsid w:val="00BD1A91"/>
    <w:rsid w:val="00BD38A0"/>
    <w:rsid w:val="00BD3F8B"/>
    <w:rsid w:val="00BD60C0"/>
    <w:rsid w:val="00BD6585"/>
    <w:rsid w:val="00BE0E2F"/>
    <w:rsid w:val="00BE110F"/>
    <w:rsid w:val="00BE1140"/>
    <w:rsid w:val="00BE2BE7"/>
    <w:rsid w:val="00BE346A"/>
    <w:rsid w:val="00BE6C9A"/>
    <w:rsid w:val="00BE7391"/>
    <w:rsid w:val="00BE7D4A"/>
    <w:rsid w:val="00BE7F4C"/>
    <w:rsid w:val="00BF0AA2"/>
    <w:rsid w:val="00BF4BAF"/>
    <w:rsid w:val="00BF4E0B"/>
    <w:rsid w:val="00BF6014"/>
    <w:rsid w:val="00BF6668"/>
    <w:rsid w:val="00BF6DD5"/>
    <w:rsid w:val="00C0211C"/>
    <w:rsid w:val="00C02424"/>
    <w:rsid w:val="00C02839"/>
    <w:rsid w:val="00C02847"/>
    <w:rsid w:val="00C03B26"/>
    <w:rsid w:val="00C03CDD"/>
    <w:rsid w:val="00C044E4"/>
    <w:rsid w:val="00C045D6"/>
    <w:rsid w:val="00C04955"/>
    <w:rsid w:val="00C0588E"/>
    <w:rsid w:val="00C0729D"/>
    <w:rsid w:val="00C109FA"/>
    <w:rsid w:val="00C15AB8"/>
    <w:rsid w:val="00C1621F"/>
    <w:rsid w:val="00C16C03"/>
    <w:rsid w:val="00C2104D"/>
    <w:rsid w:val="00C212DC"/>
    <w:rsid w:val="00C214D4"/>
    <w:rsid w:val="00C2223C"/>
    <w:rsid w:val="00C22A80"/>
    <w:rsid w:val="00C236A0"/>
    <w:rsid w:val="00C23C43"/>
    <w:rsid w:val="00C23EAB"/>
    <w:rsid w:val="00C2403C"/>
    <w:rsid w:val="00C25391"/>
    <w:rsid w:val="00C267EE"/>
    <w:rsid w:val="00C26C33"/>
    <w:rsid w:val="00C26D2C"/>
    <w:rsid w:val="00C279F2"/>
    <w:rsid w:val="00C27DCE"/>
    <w:rsid w:val="00C30F52"/>
    <w:rsid w:val="00C3308D"/>
    <w:rsid w:val="00C33649"/>
    <w:rsid w:val="00C35428"/>
    <w:rsid w:val="00C36EDD"/>
    <w:rsid w:val="00C40CEA"/>
    <w:rsid w:val="00C40FD3"/>
    <w:rsid w:val="00C422A2"/>
    <w:rsid w:val="00C43EB6"/>
    <w:rsid w:val="00C4445E"/>
    <w:rsid w:val="00C44F8B"/>
    <w:rsid w:val="00C461F8"/>
    <w:rsid w:val="00C51D1D"/>
    <w:rsid w:val="00C523F8"/>
    <w:rsid w:val="00C52D24"/>
    <w:rsid w:val="00C539F9"/>
    <w:rsid w:val="00C55529"/>
    <w:rsid w:val="00C56D90"/>
    <w:rsid w:val="00C61484"/>
    <w:rsid w:val="00C63457"/>
    <w:rsid w:val="00C634AB"/>
    <w:rsid w:val="00C63A02"/>
    <w:rsid w:val="00C64C04"/>
    <w:rsid w:val="00C664DC"/>
    <w:rsid w:val="00C66914"/>
    <w:rsid w:val="00C70A29"/>
    <w:rsid w:val="00C718F4"/>
    <w:rsid w:val="00C71CC5"/>
    <w:rsid w:val="00C71F75"/>
    <w:rsid w:val="00C7460B"/>
    <w:rsid w:val="00C82646"/>
    <w:rsid w:val="00C828D7"/>
    <w:rsid w:val="00C85126"/>
    <w:rsid w:val="00C87274"/>
    <w:rsid w:val="00C87F30"/>
    <w:rsid w:val="00C90DDA"/>
    <w:rsid w:val="00C91755"/>
    <w:rsid w:val="00C922F4"/>
    <w:rsid w:val="00C9295E"/>
    <w:rsid w:val="00C93BB1"/>
    <w:rsid w:val="00C94906"/>
    <w:rsid w:val="00C94B6B"/>
    <w:rsid w:val="00C97BD2"/>
    <w:rsid w:val="00C97EE7"/>
    <w:rsid w:val="00CA0539"/>
    <w:rsid w:val="00CA1030"/>
    <w:rsid w:val="00CA24F6"/>
    <w:rsid w:val="00CA260E"/>
    <w:rsid w:val="00CA4731"/>
    <w:rsid w:val="00CA4FCD"/>
    <w:rsid w:val="00CA642F"/>
    <w:rsid w:val="00CA7534"/>
    <w:rsid w:val="00CB0CE5"/>
    <w:rsid w:val="00CB0E34"/>
    <w:rsid w:val="00CB24B9"/>
    <w:rsid w:val="00CB2F86"/>
    <w:rsid w:val="00CB3F5C"/>
    <w:rsid w:val="00CB4BFC"/>
    <w:rsid w:val="00CB6259"/>
    <w:rsid w:val="00CB62D0"/>
    <w:rsid w:val="00CB70EA"/>
    <w:rsid w:val="00CC102D"/>
    <w:rsid w:val="00CC16BB"/>
    <w:rsid w:val="00CC1ACC"/>
    <w:rsid w:val="00CC36E9"/>
    <w:rsid w:val="00CC471D"/>
    <w:rsid w:val="00CC4A0C"/>
    <w:rsid w:val="00CC4D6F"/>
    <w:rsid w:val="00CC523B"/>
    <w:rsid w:val="00CC7D86"/>
    <w:rsid w:val="00CD199B"/>
    <w:rsid w:val="00CD2D73"/>
    <w:rsid w:val="00CD3C4A"/>
    <w:rsid w:val="00CD61F7"/>
    <w:rsid w:val="00CD7B79"/>
    <w:rsid w:val="00CD7C97"/>
    <w:rsid w:val="00CE07A5"/>
    <w:rsid w:val="00CE1B34"/>
    <w:rsid w:val="00CE540A"/>
    <w:rsid w:val="00CE6735"/>
    <w:rsid w:val="00CE7D3C"/>
    <w:rsid w:val="00CF5A44"/>
    <w:rsid w:val="00CF5E68"/>
    <w:rsid w:val="00CF5E6E"/>
    <w:rsid w:val="00CF6D06"/>
    <w:rsid w:val="00CF706F"/>
    <w:rsid w:val="00CF7CAF"/>
    <w:rsid w:val="00D01316"/>
    <w:rsid w:val="00D01349"/>
    <w:rsid w:val="00D02B8E"/>
    <w:rsid w:val="00D04114"/>
    <w:rsid w:val="00D04443"/>
    <w:rsid w:val="00D05B02"/>
    <w:rsid w:val="00D113CF"/>
    <w:rsid w:val="00D11882"/>
    <w:rsid w:val="00D11E45"/>
    <w:rsid w:val="00D126B5"/>
    <w:rsid w:val="00D12910"/>
    <w:rsid w:val="00D13712"/>
    <w:rsid w:val="00D14180"/>
    <w:rsid w:val="00D144ED"/>
    <w:rsid w:val="00D14A2D"/>
    <w:rsid w:val="00D1646D"/>
    <w:rsid w:val="00D165A0"/>
    <w:rsid w:val="00D16918"/>
    <w:rsid w:val="00D1769E"/>
    <w:rsid w:val="00D209FF"/>
    <w:rsid w:val="00D21508"/>
    <w:rsid w:val="00D230A2"/>
    <w:rsid w:val="00D2317E"/>
    <w:rsid w:val="00D23551"/>
    <w:rsid w:val="00D24957"/>
    <w:rsid w:val="00D24A48"/>
    <w:rsid w:val="00D2573B"/>
    <w:rsid w:val="00D26A3E"/>
    <w:rsid w:val="00D27703"/>
    <w:rsid w:val="00D27B5C"/>
    <w:rsid w:val="00D3040B"/>
    <w:rsid w:val="00D30777"/>
    <w:rsid w:val="00D3188E"/>
    <w:rsid w:val="00D324BB"/>
    <w:rsid w:val="00D327B1"/>
    <w:rsid w:val="00D330D0"/>
    <w:rsid w:val="00D35404"/>
    <w:rsid w:val="00D371BC"/>
    <w:rsid w:val="00D37CC7"/>
    <w:rsid w:val="00D41C01"/>
    <w:rsid w:val="00D42450"/>
    <w:rsid w:val="00D426C6"/>
    <w:rsid w:val="00D427F6"/>
    <w:rsid w:val="00D44804"/>
    <w:rsid w:val="00D44A33"/>
    <w:rsid w:val="00D45861"/>
    <w:rsid w:val="00D45BBF"/>
    <w:rsid w:val="00D529AA"/>
    <w:rsid w:val="00D5358E"/>
    <w:rsid w:val="00D53884"/>
    <w:rsid w:val="00D5398F"/>
    <w:rsid w:val="00D55936"/>
    <w:rsid w:val="00D55C3A"/>
    <w:rsid w:val="00D563D7"/>
    <w:rsid w:val="00D565A4"/>
    <w:rsid w:val="00D61910"/>
    <w:rsid w:val="00D62FBA"/>
    <w:rsid w:val="00D63919"/>
    <w:rsid w:val="00D63EE1"/>
    <w:rsid w:val="00D64905"/>
    <w:rsid w:val="00D65FBD"/>
    <w:rsid w:val="00D66594"/>
    <w:rsid w:val="00D66798"/>
    <w:rsid w:val="00D67661"/>
    <w:rsid w:val="00D7019E"/>
    <w:rsid w:val="00D713E8"/>
    <w:rsid w:val="00D72288"/>
    <w:rsid w:val="00D72696"/>
    <w:rsid w:val="00D72773"/>
    <w:rsid w:val="00D7449E"/>
    <w:rsid w:val="00D75328"/>
    <w:rsid w:val="00D77598"/>
    <w:rsid w:val="00D820B1"/>
    <w:rsid w:val="00D8258E"/>
    <w:rsid w:val="00D83490"/>
    <w:rsid w:val="00D84478"/>
    <w:rsid w:val="00D85F0A"/>
    <w:rsid w:val="00D86D25"/>
    <w:rsid w:val="00D90CB3"/>
    <w:rsid w:val="00D91E12"/>
    <w:rsid w:val="00D9442D"/>
    <w:rsid w:val="00D95AAD"/>
    <w:rsid w:val="00D95EC6"/>
    <w:rsid w:val="00D97F6A"/>
    <w:rsid w:val="00DA0992"/>
    <w:rsid w:val="00DA1BDE"/>
    <w:rsid w:val="00DA7B75"/>
    <w:rsid w:val="00DA7FA5"/>
    <w:rsid w:val="00DB04B4"/>
    <w:rsid w:val="00DB1A41"/>
    <w:rsid w:val="00DB31DE"/>
    <w:rsid w:val="00DB4E12"/>
    <w:rsid w:val="00DB5058"/>
    <w:rsid w:val="00DB5971"/>
    <w:rsid w:val="00DB5D42"/>
    <w:rsid w:val="00DB60B8"/>
    <w:rsid w:val="00DB67A1"/>
    <w:rsid w:val="00DB705E"/>
    <w:rsid w:val="00DB7071"/>
    <w:rsid w:val="00DB7EF3"/>
    <w:rsid w:val="00DC0C7F"/>
    <w:rsid w:val="00DC1CC4"/>
    <w:rsid w:val="00DC2398"/>
    <w:rsid w:val="00DC2AB0"/>
    <w:rsid w:val="00DC3010"/>
    <w:rsid w:val="00DC39CC"/>
    <w:rsid w:val="00DC39F7"/>
    <w:rsid w:val="00DC3B1D"/>
    <w:rsid w:val="00DC47CA"/>
    <w:rsid w:val="00DC4CF0"/>
    <w:rsid w:val="00DC6AA3"/>
    <w:rsid w:val="00DD0C46"/>
    <w:rsid w:val="00DD4751"/>
    <w:rsid w:val="00DD4E44"/>
    <w:rsid w:val="00DD4EA8"/>
    <w:rsid w:val="00DD5CC1"/>
    <w:rsid w:val="00DD6225"/>
    <w:rsid w:val="00DD633E"/>
    <w:rsid w:val="00DD6634"/>
    <w:rsid w:val="00DD678B"/>
    <w:rsid w:val="00DD7843"/>
    <w:rsid w:val="00DE126F"/>
    <w:rsid w:val="00DE2543"/>
    <w:rsid w:val="00DE2B07"/>
    <w:rsid w:val="00DE3BFF"/>
    <w:rsid w:val="00DE46E7"/>
    <w:rsid w:val="00DE5328"/>
    <w:rsid w:val="00DE5D1A"/>
    <w:rsid w:val="00DE7415"/>
    <w:rsid w:val="00DE75F3"/>
    <w:rsid w:val="00DE7E2A"/>
    <w:rsid w:val="00DF144D"/>
    <w:rsid w:val="00DF1826"/>
    <w:rsid w:val="00DF2043"/>
    <w:rsid w:val="00DF6702"/>
    <w:rsid w:val="00DF723D"/>
    <w:rsid w:val="00DF7F03"/>
    <w:rsid w:val="00E01715"/>
    <w:rsid w:val="00E01E83"/>
    <w:rsid w:val="00E05306"/>
    <w:rsid w:val="00E05C8A"/>
    <w:rsid w:val="00E10036"/>
    <w:rsid w:val="00E11DC8"/>
    <w:rsid w:val="00E12003"/>
    <w:rsid w:val="00E122F6"/>
    <w:rsid w:val="00E12E3A"/>
    <w:rsid w:val="00E13470"/>
    <w:rsid w:val="00E1531C"/>
    <w:rsid w:val="00E17AB5"/>
    <w:rsid w:val="00E20074"/>
    <w:rsid w:val="00E2007D"/>
    <w:rsid w:val="00E202E9"/>
    <w:rsid w:val="00E203F7"/>
    <w:rsid w:val="00E20C28"/>
    <w:rsid w:val="00E21093"/>
    <w:rsid w:val="00E213F5"/>
    <w:rsid w:val="00E21B23"/>
    <w:rsid w:val="00E22B9B"/>
    <w:rsid w:val="00E23FBF"/>
    <w:rsid w:val="00E24260"/>
    <w:rsid w:val="00E24471"/>
    <w:rsid w:val="00E2608C"/>
    <w:rsid w:val="00E2634D"/>
    <w:rsid w:val="00E26844"/>
    <w:rsid w:val="00E34218"/>
    <w:rsid w:val="00E357E6"/>
    <w:rsid w:val="00E369DB"/>
    <w:rsid w:val="00E372A1"/>
    <w:rsid w:val="00E40696"/>
    <w:rsid w:val="00E409FA"/>
    <w:rsid w:val="00E41343"/>
    <w:rsid w:val="00E426F4"/>
    <w:rsid w:val="00E42F5F"/>
    <w:rsid w:val="00E430A0"/>
    <w:rsid w:val="00E44845"/>
    <w:rsid w:val="00E44A6F"/>
    <w:rsid w:val="00E4661D"/>
    <w:rsid w:val="00E47E38"/>
    <w:rsid w:val="00E500A5"/>
    <w:rsid w:val="00E51193"/>
    <w:rsid w:val="00E5314B"/>
    <w:rsid w:val="00E534D3"/>
    <w:rsid w:val="00E5394C"/>
    <w:rsid w:val="00E542EF"/>
    <w:rsid w:val="00E547D2"/>
    <w:rsid w:val="00E55B74"/>
    <w:rsid w:val="00E56699"/>
    <w:rsid w:val="00E57AB9"/>
    <w:rsid w:val="00E60893"/>
    <w:rsid w:val="00E638F3"/>
    <w:rsid w:val="00E64D0C"/>
    <w:rsid w:val="00E66CB4"/>
    <w:rsid w:val="00E66FBE"/>
    <w:rsid w:val="00E67DF7"/>
    <w:rsid w:val="00E70001"/>
    <w:rsid w:val="00E70E8A"/>
    <w:rsid w:val="00E74404"/>
    <w:rsid w:val="00E75B67"/>
    <w:rsid w:val="00E76ACD"/>
    <w:rsid w:val="00E77275"/>
    <w:rsid w:val="00E77322"/>
    <w:rsid w:val="00E81E6F"/>
    <w:rsid w:val="00E82408"/>
    <w:rsid w:val="00E83486"/>
    <w:rsid w:val="00E84216"/>
    <w:rsid w:val="00E84826"/>
    <w:rsid w:val="00E84B21"/>
    <w:rsid w:val="00E855FA"/>
    <w:rsid w:val="00E86D82"/>
    <w:rsid w:val="00E86EB9"/>
    <w:rsid w:val="00E86FDF"/>
    <w:rsid w:val="00E876FA"/>
    <w:rsid w:val="00E9154E"/>
    <w:rsid w:val="00E92E3A"/>
    <w:rsid w:val="00E951CA"/>
    <w:rsid w:val="00E96833"/>
    <w:rsid w:val="00E97045"/>
    <w:rsid w:val="00EA0BD1"/>
    <w:rsid w:val="00EA133F"/>
    <w:rsid w:val="00EA20EF"/>
    <w:rsid w:val="00EA2BEB"/>
    <w:rsid w:val="00EA3112"/>
    <w:rsid w:val="00EA3A3E"/>
    <w:rsid w:val="00EA5B5B"/>
    <w:rsid w:val="00EA6940"/>
    <w:rsid w:val="00EB08DC"/>
    <w:rsid w:val="00EB318C"/>
    <w:rsid w:val="00EB3C6D"/>
    <w:rsid w:val="00EB42D6"/>
    <w:rsid w:val="00EB4332"/>
    <w:rsid w:val="00EB4D1A"/>
    <w:rsid w:val="00EB6544"/>
    <w:rsid w:val="00EB7251"/>
    <w:rsid w:val="00EB7D70"/>
    <w:rsid w:val="00EC1027"/>
    <w:rsid w:val="00EC1246"/>
    <w:rsid w:val="00EC1C82"/>
    <w:rsid w:val="00EC2403"/>
    <w:rsid w:val="00EC246A"/>
    <w:rsid w:val="00EC3D9E"/>
    <w:rsid w:val="00EC6DC9"/>
    <w:rsid w:val="00EC7305"/>
    <w:rsid w:val="00EC74F8"/>
    <w:rsid w:val="00ED2142"/>
    <w:rsid w:val="00ED4480"/>
    <w:rsid w:val="00ED5A86"/>
    <w:rsid w:val="00ED604C"/>
    <w:rsid w:val="00ED685F"/>
    <w:rsid w:val="00EE50E4"/>
    <w:rsid w:val="00EE6169"/>
    <w:rsid w:val="00EE6772"/>
    <w:rsid w:val="00EE6B0A"/>
    <w:rsid w:val="00EE70AA"/>
    <w:rsid w:val="00EE71AC"/>
    <w:rsid w:val="00EE71E3"/>
    <w:rsid w:val="00EE79EF"/>
    <w:rsid w:val="00EF039F"/>
    <w:rsid w:val="00EF292B"/>
    <w:rsid w:val="00EF3573"/>
    <w:rsid w:val="00EF4926"/>
    <w:rsid w:val="00EF4EB2"/>
    <w:rsid w:val="00EF59E5"/>
    <w:rsid w:val="00EF5B18"/>
    <w:rsid w:val="00EF76AA"/>
    <w:rsid w:val="00F0055D"/>
    <w:rsid w:val="00F02190"/>
    <w:rsid w:val="00F030AE"/>
    <w:rsid w:val="00F05456"/>
    <w:rsid w:val="00F05815"/>
    <w:rsid w:val="00F10313"/>
    <w:rsid w:val="00F1132C"/>
    <w:rsid w:val="00F12997"/>
    <w:rsid w:val="00F149A4"/>
    <w:rsid w:val="00F15681"/>
    <w:rsid w:val="00F17A9D"/>
    <w:rsid w:val="00F20159"/>
    <w:rsid w:val="00F20988"/>
    <w:rsid w:val="00F22E44"/>
    <w:rsid w:val="00F23680"/>
    <w:rsid w:val="00F237C5"/>
    <w:rsid w:val="00F24294"/>
    <w:rsid w:val="00F2437D"/>
    <w:rsid w:val="00F24F7A"/>
    <w:rsid w:val="00F2671A"/>
    <w:rsid w:val="00F26FD2"/>
    <w:rsid w:val="00F27883"/>
    <w:rsid w:val="00F30AEA"/>
    <w:rsid w:val="00F3129B"/>
    <w:rsid w:val="00F312AD"/>
    <w:rsid w:val="00F33CB9"/>
    <w:rsid w:val="00F340D1"/>
    <w:rsid w:val="00F34117"/>
    <w:rsid w:val="00F37550"/>
    <w:rsid w:val="00F40BD0"/>
    <w:rsid w:val="00F4193F"/>
    <w:rsid w:val="00F4276E"/>
    <w:rsid w:val="00F43E63"/>
    <w:rsid w:val="00F44CA5"/>
    <w:rsid w:val="00F451A6"/>
    <w:rsid w:val="00F467EA"/>
    <w:rsid w:val="00F47296"/>
    <w:rsid w:val="00F47F05"/>
    <w:rsid w:val="00F47F73"/>
    <w:rsid w:val="00F512BC"/>
    <w:rsid w:val="00F525CA"/>
    <w:rsid w:val="00F52738"/>
    <w:rsid w:val="00F53FE9"/>
    <w:rsid w:val="00F545C0"/>
    <w:rsid w:val="00F553DA"/>
    <w:rsid w:val="00F55424"/>
    <w:rsid w:val="00F569EC"/>
    <w:rsid w:val="00F606A1"/>
    <w:rsid w:val="00F60B15"/>
    <w:rsid w:val="00F6215B"/>
    <w:rsid w:val="00F64EB8"/>
    <w:rsid w:val="00F659FD"/>
    <w:rsid w:val="00F65A8A"/>
    <w:rsid w:val="00F663D6"/>
    <w:rsid w:val="00F677D6"/>
    <w:rsid w:val="00F67CEF"/>
    <w:rsid w:val="00F708B0"/>
    <w:rsid w:val="00F74AA5"/>
    <w:rsid w:val="00F74BBD"/>
    <w:rsid w:val="00F763C8"/>
    <w:rsid w:val="00F808CE"/>
    <w:rsid w:val="00F81CD2"/>
    <w:rsid w:val="00F8260B"/>
    <w:rsid w:val="00F8279C"/>
    <w:rsid w:val="00F830EF"/>
    <w:rsid w:val="00F84974"/>
    <w:rsid w:val="00F85EAB"/>
    <w:rsid w:val="00F87C39"/>
    <w:rsid w:val="00F91E49"/>
    <w:rsid w:val="00F92041"/>
    <w:rsid w:val="00F928D9"/>
    <w:rsid w:val="00F92DCB"/>
    <w:rsid w:val="00F92E3C"/>
    <w:rsid w:val="00F95225"/>
    <w:rsid w:val="00F9566F"/>
    <w:rsid w:val="00F95D99"/>
    <w:rsid w:val="00FA12D6"/>
    <w:rsid w:val="00FA2239"/>
    <w:rsid w:val="00FA3559"/>
    <w:rsid w:val="00FA3CD0"/>
    <w:rsid w:val="00FA64E6"/>
    <w:rsid w:val="00FA68DB"/>
    <w:rsid w:val="00FA6F88"/>
    <w:rsid w:val="00FB137A"/>
    <w:rsid w:val="00FB18B1"/>
    <w:rsid w:val="00FB2348"/>
    <w:rsid w:val="00FB266A"/>
    <w:rsid w:val="00FB2A25"/>
    <w:rsid w:val="00FB33A8"/>
    <w:rsid w:val="00FB4F61"/>
    <w:rsid w:val="00FB58D8"/>
    <w:rsid w:val="00FB5AE5"/>
    <w:rsid w:val="00FB6242"/>
    <w:rsid w:val="00FB71A9"/>
    <w:rsid w:val="00FB73E7"/>
    <w:rsid w:val="00FC0159"/>
    <w:rsid w:val="00FC0EED"/>
    <w:rsid w:val="00FC1C45"/>
    <w:rsid w:val="00FC2142"/>
    <w:rsid w:val="00FC2C08"/>
    <w:rsid w:val="00FC2EA2"/>
    <w:rsid w:val="00FC414F"/>
    <w:rsid w:val="00FC4C97"/>
    <w:rsid w:val="00FC7F66"/>
    <w:rsid w:val="00FD060E"/>
    <w:rsid w:val="00FD2429"/>
    <w:rsid w:val="00FD29B4"/>
    <w:rsid w:val="00FD3122"/>
    <w:rsid w:val="00FD3D99"/>
    <w:rsid w:val="00FD5027"/>
    <w:rsid w:val="00FD5092"/>
    <w:rsid w:val="00FD612B"/>
    <w:rsid w:val="00FD64CE"/>
    <w:rsid w:val="00FE33E0"/>
    <w:rsid w:val="00FE51D1"/>
    <w:rsid w:val="00FE776A"/>
    <w:rsid w:val="00FF1B66"/>
    <w:rsid w:val="00FF4678"/>
    <w:rsid w:val="00FF54C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iPriority="9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/>
    <w:lsdException w:name="caption" w:qFormat="1"/>
    <w:lsdException w:name="toa heading" w:semiHidden="0" w:unhideWhenUsed="0"/>
    <w:lsdException w:name="List Number" w:semiHidden="0" w:unhideWhenUsed="0"/>
    <w:lsdException w:name="List 2" w:semiHidden="0" w:unhideWhenUsed="0"/>
    <w:lsdException w:name="Title" w:semiHidden="0" w:unhideWhenUsed="0" w:qFormat="1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Balloon Text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52AB1"/>
    <w:rPr>
      <w:sz w:val="24"/>
      <w:szCs w:val="24"/>
      <w:lang w:val="en-GB"/>
    </w:rPr>
  </w:style>
  <w:style w:type="paragraph" w:styleId="Heading1">
    <w:name w:val="heading 1"/>
    <w:basedOn w:val="Normal"/>
    <w:link w:val="Heading1Char"/>
    <w:uiPriority w:val="9"/>
    <w:qFormat/>
    <w:rsid w:val="002865EF"/>
    <w:pPr>
      <w:spacing w:before="100" w:beforeAutospacing="1" w:after="100" w:afterAutospacing="1"/>
      <w:outlineLvl w:val="0"/>
    </w:pPr>
    <w:rPr>
      <w:b/>
      <w:bCs/>
      <w:kern w:val="36"/>
      <w:sz w:val="48"/>
      <w:szCs w:val="4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ducation">
    <w:name w:val="Education"/>
    <w:basedOn w:val="Normal"/>
    <w:rsid w:val="00672F3E"/>
    <w:pPr>
      <w:spacing w:before="120"/>
    </w:pPr>
    <w:rPr>
      <w:rFonts w:ascii="Garamond" w:hAnsi="Garamond"/>
      <w:sz w:val="20"/>
      <w:szCs w:val="20"/>
      <w:lang w:val="en-US"/>
    </w:rPr>
  </w:style>
  <w:style w:type="character" w:styleId="Hyperlink">
    <w:name w:val="Hyperlink"/>
    <w:rsid w:val="00F20159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5183B"/>
    <w:pPr>
      <w:spacing w:before="120" w:after="120"/>
      <w:ind w:left="720"/>
      <w:contextualSpacing/>
    </w:pPr>
    <w:rPr>
      <w:rFonts w:ascii="Calibri" w:hAnsi="Calibri"/>
      <w:sz w:val="22"/>
      <w:szCs w:val="22"/>
      <w:lang w:val="en-US"/>
    </w:rPr>
  </w:style>
  <w:style w:type="paragraph" w:styleId="BodyText">
    <w:name w:val="Body Text"/>
    <w:basedOn w:val="Normal"/>
    <w:link w:val="BodyTextChar"/>
    <w:rsid w:val="00D61910"/>
    <w:pPr>
      <w:spacing w:after="120"/>
    </w:pPr>
    <w:rPr>
      <w:sz w:val="20"/>
      <w:szCs w:val="20"/>
    </w:rPr>
  </w:style>
  <w:style w:type="character" w:customStyle="1" w:styleId="BodyTextChar">
    <w:name w:val="Body Text Char"/>
    <w:link w:val="BodyText"/>
    <w:rsid w:val="00D61910"/>
    <w:rPr>
      <w:rFonts w:cs="Angsana New"/>
      <w:lang w:val="en-GB"/>
    </w:rPr>
  </w:style>
  <w:style w:type="paragraph" w:styleId="CommentText">
    <w:name w:val="annotation text"/>
    <w:basedOn w:val="Normal"/>
    <w:link w:val="CommentTextChar"/>
    <w:uiPriority w:val="99"/>
    <w:unhideWhenUsed/>
    <w:rsid w:val="00A67211"/>
    <w:pPr>
      <w:spacing w:after="200"/>
    </w:pPr>
    <w:rPr>
      <w:rFonts w:ascii="Calibri" w:hAnsi="Calibri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A67211"/>
    <w:rPr>
      <w:rFonts w:ascii="Calibri" w:hAnsi="Calibri"/>
    </w:rPr>
  </w:style>
  <w:style w:type="character" w:styleId="CommentReference">
    <w:name w:val="annotation reference"/>
    <w:rsid w:val="00B9285E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B9285E"/>
    <w:pPr>
      <w:spacing w:after="0"/>
    </w:pPr>
    <w:rPr>
      <w:b/>
      <w:bCs/>
    </w:rPr>
  </w:style>
  <w:style w:type="character" w:customStyle="1" w:styleId="CommentSubjectChar">
    <w:name w:val="Comment Subject Char"/>
    <w:link w:val="CommentSubject"/>
    <w:rsid w:val="00B9285E"/>
    <w:rPr>
      <w:rFonts w:ascii="Calibri" w:hAnsi="Calibri"/>
      <w:b/>
      <w:bCs/>
      <w:lang w:val="en-GB"/>
    </w:rPr>
  </w:style>
  <w:style w:type="paragraph" w:styleId="BalloonText">
    <w:name w:val="Balloon Text"/>
    <w:basedOn w:val="Normal"/>
    <w:link w:val="BalloonTextChar"/>
    <w:rsid w:val="00B9285E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B9285E"/>
    <w:rPr>
      <w:rFonts w:ascii="Tahoma" w:hAnsi="Tahoma" w:cs="Tahoma"/>
      <w:sz w:val="16"/>
      <w:szCs w:val="16"/>
      <w:lang w:val="en-GB"/>
    </w:rPr>
  </w:style>
  <w:style w:type="paragraph" w:styleId="EndnoteText">
    <w:name w:val="endnote text"/>
    <w:basedOn w:val="Normal"/>
    <w:link w:val="EndnoteTextChar"/>
    <w:rsid w:val="00923BE1"/>
    <w:rPr>
      <w:sz w:val="20"/>
      <w:szCs w:val="20"/>
    </w:rPr>
  </w:style>
  <w:style w:type="character" w:customStyle="1" w:styleId="EndnoteTextChar">
    <w:name w:val="Endnote Text Char"/>
    <w:link w:val="EndnoteText"/>
    <w:rsid w:val="00923BE1"/>
    <w:rPr>
      <w:lang w:val="en-GB"/>
    </w:rPr>
  </w:style>
  <w:style w:type="character" w:styleId="EndnoteReference">
    <w:name w:val="endnote reference"/>
    <w:rsid w:val="00923BE1"/>
    <w:rPr>
      <w:vertAlign w:val="superscript"/>
    </w:rPr>
  </w:style>
  <w:style w:type="character" w:customStyle="1" w:styleId="public-profile-url">
    <w:name w:val="public-profile-url"/>
    <w:rsid w:val="00044E72"/>
  </w:style>
  <w:style w:type="character" w:customStyle="1" w:styleId="Heading1Char">
    <w:name w:val="Heading 1 Char"/>
    <w:basedOn w:val="DefaultParagraphFont"/>
    <w:link w:val="Heading1"/>
    <w:uiPriority w:val="9"/>
    <w:rsid w:val="002865EF"/>
    <w:rPr>
      <w:b/>
      <w:bCs/>
      <w:kern w:val="36"/>
      <w:sz w:val="48"/>
      <w:szCs w:val="4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8517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0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62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76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29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1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94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10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85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69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10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64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80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48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56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05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hyperlink" Target="mailto:shakib.374932@2freemail.com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047</Words>
  <Characters>5974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</vt:lpstr>
    </vt:vector>
  </TitlesOfParts>
  <Company/>
  <LinksUpToDate>false</LinksUpToDate>
  <CharactersWithSpaces>7007</CharactersWithSpaces>
  <SharedDoc>false</SharedDoc>
  <HLinks>
    <vt:vector size="12" baseType="variant">
      <vt:variant>
        <vt:i4>3407931</vt:i4>
      </vt:variant>
      <vt:variant>
        <vt:i4>3</vt:i4>
      </vt:variant>
      <vt:variant>
        <vt:i4>0</vt:i4>
      </vt:variant>
      <vt:variant>
        <vt:i4>5</vt:i4>
      </vt:variant>
      <vt:variant>
        <vt:lpwstr>https://ae.linkedin.com/in/firoz786jsr</vt:lpwstr>
      </vt:variant>
      <vt:variant>
        <vt:lpwstr/>
      </vt:variant>
      <vt:variant>
        <vt:i4>1310785</vt:i4>
      </vt:variant>
      <vt:variant>
        <vt:i4>0</vt:i4>
      </vt:variant>
      <vt:variant>
        <vt:i4>0</vt:i4>
      </vt:variant>
      <vt:variant>
        <vt:i4>5</vt:i4>
      </vt:variant>
      <vt:variant>
        <vt:lpwstr>mailto:firoz_786jsr@hotmail.com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</dc:title>
  <dc:creator>vertika.singh</dc:creator>
  <cp:lastModifiedBy>348370422</cp:lastModifiedBy>
  <cp:revision>2</cp:revision>
  <cp:lastPrinted>2015-01-13T14:08:00Z</cp:lastPrinted>
  <dcterms:created xsi:type="dcterms:W3CDTF">2017-12-07T11:11:00Z</dcterms:created>
  <dcterms:modified xsi:type="dcterms:W3CDTF">2017-12-07T11:11:00Z</dcterms:modified>
</cp:coreProperties>
</file>